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277F24" w14:textId="77777777" w:rsidR="003B2BCE" w:rsidRPr="00D23B33" w:rsidRDefault="003B2BCE" w:rsidP="003B2BCE">
      <w:pPr>
        <w:pStyle w:val="ListParagraph"/>
        <w:numPr>
          <w:ilvl w:val="0"/>
          <w:numId w:val="1"/>
        </w:numPr>
        <w:autoSpaceDE w:val="0"/>
        <w:autoSpaceDN w:val="0"/>
        <w:adjustRightInd w:val="0"/>
        <w:spacing w:after="0" w:line="240" w:lineRule="auto"/>
        <w:jc w:val="both"/>
        <w:rPr>
          <w:rFonts w:ascii="Arial" w:hAnsi="Arial" w:cs="Arial"/>
          <w:color w:val="2E74B5" w:themeColor="accent5" w:themeShade="BF"/>
          <w:lang w:val="en-IE"/>
        </w:rPr>
      </w:pPr>
      <w:r w:rsidRPr="00D23B33">
        <w:rPr>
          <w:rFonts w:ascii="Arial" w:hAnsi="Arial" w:cs="Arial"/>
          <w:color w:val="2E74B5" w:themeColor="accent5" w:themeShade="BF"/>
          <w:lang w:val="en-IE"/>
        </w:rPr>
        <w:t>Introduction</w:t>
      </w:r>
    </w:p>
    <w:p w14:paraId="484556AD" w14:textId="77777777" w:rsidR="003B2BCE" w:rsidRPr="00D23B33"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r w:rsidRPr="00D23B33">
        <w:rPr>
          <w:rFonts w:ascii="Arial" w:hAnsi="Arial" w:cs="Arial"/>
          <w:color w:val="2E74B5" w:themeColor="accent5" w:themeShade="BF"/>
          <w:lang w:val="en-IE"/>
        </w:rPr>
        <w:t xml:space="preserve">City biking has been traditional across Europe. Expanding cities like Copenhagen, Paris, Berlin, Vienna are often referred as bike friendly capitals. Bicycles are a healthy, environmental friendly way of commute. It needs simple infrastructure of a bicycle lane and bikes station network to operate. A motor road attempts to occupy garbage truck, bus, medium sized trucks, cars and motor bikes at a same time. Unlike this scenario, bicycle tracks carry single sized, single speed traffic providing congestion free commute. </w:t>
      </w:r>
    </w:p>
    <w:p w14:paraId="271B1972" w14:textId="77777777" w:rsidR="003B2BCE" w:rsidRPr="00D23B33"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r w:rsidRPr="00D23B33">
        <w:rPr>
          <w:rFonts w:ascii="Arial" w:hAnsi="Arial" w:cs="Arial"/>
          <w:color w:val="2E74B5" w:themeColor="accent5" w:themeShade="BF"/>
          <w:lang w:val="en-IE"/>
        </w:rPr>
        <w:t>Dublin bikes , which is operational since late 2006 has been a efficient commute option for Dublin citizens. It would be put on test more and more as Dublin is expanding. City has seen population growth of 79,600 merely in last 5 years since record GDP  growth of 26% in 2015.</w:t>
      </w:r>
    </w:p>
    <w:p w14:paraId="55ABE1C9" w14:textId="77777777" w:rsidR="003B2BCE" w:rsidRPr="00D23B33"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p>
    <w:p w14:paraId="3E01BEC7" w14:textId="77777777" w:rsidR="003B2BCE" w:rsidRPr="00D23B33"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r w:rsidRPr="00D23B33">
        <w:rPr>
          <w:rFonts w:ascii="Arial" w:hAnsi="Arial" w:cs="Arial"/>
          <w:color w:val="2E74B5" w:themeColor="accent5" w:themeShade="BF"/>
          <w:lang w:val="en-IE"/>
        </w:rPr>
        <w:t>Dublin Bike web application provides a real time availability of bikes and bike stands at Dublin bike stations. Present weather condition is also available given volatile weather experienced in Dublin. Similarly, predicted weather and bike station availabilities for  following 5 hours is displayed for source and destination stations.</w:t>
      </w:r>
    </w:p>
    <w:p w14:paraId="64009B34" w14:textId="77777777" w:rsidR="003B2BCE" w:rsidRPr="00D23B33"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p>
    <w:p w14:paraId="064EFB9A" w14:textId="77777777" w:rsidR="003B2BCE" w:rsidRPr="00D23B33" w:rsidRDefault="003B2BCE" w:rsidP="003B2BCE">
      <w:pPr>
        <w:pStyle w:val="ListParagraph"/>
        <w:numPr>
          <w:ilvl w:val="1"/>
          <w:numId w:val="1"/>
        </w:numPr>
        <w:autoSpaceDE w:val="0"/>
        <w:autoSpaceDN w:val="0"/>
        <w:adjustRightInd w:val="0"/>
        <w:spacing w:after="0" w:line="240" w:lineRule="auto"/>
        <w:ind w:hanging="522"/>
        <w:jc w:val="both"/>
        <w:rPr>
          <w:rFonts w:ascii="Arial" w:hAnsi="Arial" w:cs="Arial"/>
          <w:color w:val="2E74B5" w:themeColor="accent5" w:themeShade="BF"/>
          <w:lang w:val="en-IE"/>
        </w:rPr>
      </w:pPr>
      <w:r w:rsidRPr="00D23B33">
        <w:rPr>
          <w:rFonts w:ascii="Arial" w:hAnsi="Arial" w:cs="Arial"/>
          <w:color w:val="2E74B5" w:themeColor="accent5" w:themeShade="BF"/>
          <w:lang w:val="en-IE"/>
        </w:rPr>
        <w:t>Aim</w:t>
      </w:r>
    </w:p>
    <w:p w14:paraId="1F16F107" w14:textId="77777777" w:rsidR="003B2BCE" w:rsidRPr="00D23B33"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r w:rsidRPr="00D23B33">
        <w:rPr>
          <w:rFonts w:ascii="Arial" w:hAnsi="Arial" w:cs="Arial"/>
          <w:color w:val="2E74B5" w:themeColor="accent5" w:themeShade="BF"/>
          <w:lang w:val="en-IE"/>
        </w:rPr>
        <w:t>Dublin Bike Web application is made to facilitate existing and new users with near real time bike station information. With forecasted weather conditions and availability of bikes and stands at bike stations, it helps users and subscribers in planning their commute. This application is made for use on desktops as well as on mobile phone browsers. Appropriate visualizations and easy navigation are incorporated to improve user experience.</w:t>
      </w:r>
    </w:p>
    <w:p w14:paraId="4E296838" w14:textId="77777777" w:rsidR="003B2BCE" w:rsidRPr="00D23B33"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p>
    <w:p w14:paraId="258FFB8B" w14:textId="77777777" w:rsidR="003B2BCE" w:rsidRPr="00D23B33" w:rsidRDefault="003B2BCE" w:rsidP="003B2BCE">
      <w:pPr>
        <w:autoSpaceDE w:val="0"/>
        <w:autoSpaceDN w:val="0"/>
        <w:adjustRightInd w:val="0"/>
        <w:spacing w:after="0" w:line="240" w:lineRule="auto"/>
        <w:jc w:val="both"/>
        <w:rPr>
          <w:rFonts w:ascii="Arial" w:hAnsi="Arial" w:cs="Arial"/>
          <w:color w:val="2E74B5" w:themeColor="accent5" w:themeShade="BF"/>
          <w:lang w:val="en-IE"/>
        </w:rPr>
      </w:pPr>
    </w:p>
    <w:p w14:paraId="1FB1DD1D" w14:textId="77777777" w:rsidR="003B2BCE" w:rsidRDefault="003B2BCE" w:rsidP="003B2BCE">
      <w:pPr>
        <w:pStyle w:val="ListParagraph"/>
        <w:numPr>
          <w:ilvl w:val="0"/>
          <w:numId w:val="1"/>
        </w:numPr>
        <w:autoSpaceDE w:val="0"/>
        <w:autoSpaceDN w:val="0"/>
        <w:adjustRightInd w:val="0"/>
        <w:spacing w:after="0" w:line="240" w:lineRule="auto"/>
        <w:jc w:val="both"/>
        <w:rPr>
          <w:rFonts w:ascii="Arial" w:hAnsi="Arial" w:cs="Arial"/>
          <w:color w:val="2E74B5" w:themeColor="accent5" w:themeShade="BF"/>
          <w:lang w:val="en-IE"/>
        </w:rPr>
      </w:pPr>
      <w:r w:rsidRPr="00D23B33">
        <w:rPr>
          <w:rFonts w:ascii="Arial" w:hAnsi="Arial" w:cs="Arial"/>
          <w:color w:val="2E74B5" w:themeColor="accent5" w:themeShade="BF"/>
          <w:lang w:val="en-IE"/>
        </w:rPr>
        <w:t>Project Management</w:t>
      </w:r>
    </w:p>
    <w:p w14:paraId="057C5E4E" w14:textId="77777777" w:rsidR="003B2BCE" w:rsidRPr="00D23B33"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r w:rsidRPr="00D23B33">
        <w:rPr>
          <w:rFonts w:ascii="Arial" w:hAnsi="Arial" w:cs="Arial"/>
          <w:color w:val="2E74B5" w:themeColor="accent5" w:themeShade="BF"/>
          <w:lang w:val="en-IE"/>
        </w:rPr>
        <w:t>This project is an instrument to learn end to end software development life cycle using agile methodology. Entire project was divided into 4 major sprints:</w:t>
      </w:r>
    </w:p>
    <w:p w14:paraId="0F3A95BB" w14:textId="77777777" w:rsidR="003B2BCE" w:rsidRPr="00D23B33" w:rsidRDefault="003B2BCE" w:rsidP="003B2BCE">
      <w:pPr>
        <w:pStyle w:val="ListParagraph"/>
        <w:numPr>
          <w:ilvl w:val="0"/>
          <w:numId w:val="3"/>
        </w:numPr>
        <w:autoSpaceDE w:val="0"/>
        <w:autoSpaceDN w:val="0"/>
        <w:adjustRightInd w:val="0"/>
        <w:spacing w:after="0" w:line="240" w:lineRule="auto"/>
        <w:jc w:val="both"/>
        <w:rPr>
          <w:rFonts w:ascii="Arial" w:hAnsi="Arial" w:cs="Arial"/>
          <w:color w:val="2E74B5" w:themeColor="accent5" w:themeShade="BF"/>
          <w:lang w:val="en-IE"/>
        </w:rPr>
      </w:pPr>
      <w:r w:rsidRPr="00D23B33">
        <w:rPr>
          <w:rFonts w:ascii="Arial" w:hAnsi="Arial" w:cs="Arial"/>
          <w:color w:val="2E74B5" w:themeColor="accent5" w:themeShade="BF"/>
          <w:lang w:val="en-IE"/>
        </w:rPr>
        <w:t>Planning and Database setup</w:t>
      </w:r>
    </w:p>
    <w:p w14:paraId="558ECDAC" w14:textId="77777777" w:rsidR="003B2BCE" w:rsidRPr="00D23B33" w:rsidRDefault="003B2BCE" w:rsidP="003B2BCE">
      <w:pPr>
        <w:pStyle w:val="ListParagraph"/>
        <w:numPr>
          <w:ilvl w:val="0"/>
          <w:numId w:val="3"/>
        </w:numPr>
        <w:autoSpaceDE w:val="0"/>
        <w:autoSpaceDN w:val="0"/>
        <w:adjustRightInd w:val="0"/>
        <w:spacing w:after="0" w:line="240" w:lineRule="auto"/>
        <w:jc w:val="both"/>
        <w:rPr>
          <w:rFonts w:ascii="Arial" w:hAnsi="Arial" w:cs="Arial"/>
          <w:color w:val="2E74B5" w:themeColor="accent5" w:themeShade="BF"/>
          <w:lang w:val="en-IE"/>
        </w:rPr>
      </w:pPr>
      <w:r w:rsidRPr="00D23B33">
        <w:rPr>
          <w:rFonts w:ascii="Arial" w:hAnsi="Arial" w:cs="Arial"/>
          <w:color w:val="2E74B5" w:themeColor="accent5" w:themeShade="BF"/>
          <w:lang w:val="en-IE"/>
        </w:rPr>
        <w:t>Flask and Web UI design</w:t>
      </w:r>
    </w:p>
    <w:p w14:paraId="627515CD" w14:textId="77777777" w:rsidR="003B2BCE" w:rsidRPr="00D23B33" w:rsidRDefault="003B2BCE" w:rsidP="003B2BCE">
      <w:pPr>
        <w:pStyle w:val="ListParagraph"/>
        <w:numPr>
          <w:ilvl w:val="0"/>
          <w:numId w:val="3"/>
        </w:numPr>
        <w:autoSpaceDE w:val="0"/>
        <w:autoSpaceDN w:val="0"/>
        <w:adjustRightInd w:val="0"/>
        <w:spacing w:after="0" w:line="240" w:lineRule="auto"/>
        <w:jc w:val="both"/>
        <w:rPr>
          <w:rFonts w:ascii="Arial" w:hAnsi="Arial" w:cs="Arial"/>
          <w:color w:val="2E74B5" w:themeColor="accent5" w:themeShade="BF"/>
          <w:lang w:val="en-IE"/>
        </w:rPr>
      </w:pPr>
      <w:r w:rsidRPr="00D23B33">
        <w:rPr>
          <w:rFonts w:ascii="Arial" w:hAnsi="Arial" w:cs="Arial"/>
          <w:color w:val="2E74B5" w:themeColor="accent5" w:themeShade="BF"/>
          <w:lang w:val="en-IE"/>
        </w:rPr>
        <w:t>Data Analytics</w:t>
      </w:r>
    </w:p>
    <w:p w14:paraId="40D23CE7" w14:textId="77777777" w:rsidR="003B2BCE" w:rsidRPr="00D23B33" w:rsidRDefault="003B2BCE" w:rsidP="003B2BCE">
      <w:pPr>
        <w:pStyle w:val="ListParagraph"/>
        <w:numPr>
          <w:ilvl w:val="0"/>
          <w:numId w:val="3"/>
        </w:numPr>
        <w:autoSpaceDE w:val="0"/>
        <w:autoSpaceDN w:val="0"/>
        <w:adjustRightInd w:val="0"/>
        <w:spacing w:after="0" w:line="240" w:lineRule="auto"/>
        <w:jc w:val="both"/>
        <w:rPr>
          <w:rFonts w:ascii="Arial" w:hAnsi="Arial" w:cs="Arial"/>
          <w:color w:val="2E74B5" w:themeColor="accent5" w:themeShade="BF"/>
          <w:lang w:val="en-IE"/>
        </w:rPr>
      </w:pPr>
      <w:r w:rsidRPr="00D23B33">
        <w:rPr>
          <w:rFonts w:ascii="Arial" w:hAnsi="Arial" w:cs="Arial"/>
          <w:color w:val="2E74B5" w:themeColor="accent5" w:themeShade="BF"/>
          <w:lang w:val="en-IE"/>
        </w:rPr>
        <w:t>Integration Testing , UX and Improvements</w:t>
      </w:r>
    </w:p>
    <w:p w14:paraId="5C77452E" w14:textId="77777777" w:rsidR="003B2BCE" w:rsidRPr="00D23B33"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r w:rsidRPr="00D23B33">
        <w:rPr>
          <w:rFonts w:ascii="Arial" w:hAnsi="Arial" w:cs="Arial"/>
          <w:color w:val="2E74B5" w:themeColor="accent5" w:themeShade="BF"/>
          <w:lang w:val="en-IE"/>
        </w:rPr>
        <w:t xml:space="preserve">We had team of 3 engineers. A team member was appointed as scrum master and  given individual expertise, a team member each lead first 3 sprints. </w:t>
      </w:r>
    </w:p>
    <w:p w14:paraId="66A5D8B0" w14:textId="77777777" w:rsidR="003B2BCE" w:rsidRPr="00D23B33"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r w:rsidRPr="00D23B33">
        <w:rPr>
          <w:rFonts w:ascii="Arial" w:hAnsi="Arial" w:cs="Arial"/>
          <w:color w:val="2E74B5" w:themeColor="accent5" w:themeShade="BF"/>
          <w:lang w:val="en-IE"/>
        </w:rPr>
        <w:t>We used following tools for project management:</w:t>
      </w:r>
    </w:p>
    <w:p w14:paraId="0376D61F" w14:textId="77777777" w:rsidR="003B2BCE" w:rsidRPr="00D23B33" w:rsidRDefault="003B2BCE" w:rsidP="003B2BCE">
      <w:pPr>
        <w:pStyle w:val="ListParagraph"/>
        <w:numPr>
          <w:ilvl w:val="0"/>
          <w:numId w:val="4"/>
        </w:numPr>
        <w:autoSpaceDE w:val="0"/>
        <w:autoSpaceDN w:val="0"/>
        <w:adjustRightInd w:val="0"/>
        <w:spacing w:after="0" w:line="240" w:lineRule="auto"/>
        <w:jc w:val="both"/>
        <w:rPr>
          <w:rFonts w:ascii="Arial" w:hAnsi="Arial" w:cs="Arial"/>
          <w:color w:val="2E74B5" w:themeColor="accent5" w:themeShade="BF"/>
          <w:lang w:val="en-IE"/>
        </w:rPr>
      </w:pPr>
      <w:r w:rsidRPr="00D23B33">
        <w:rPr>
          <w:rFonts w:ascii="Arial" w:hAnsi="Arial" w:cs="Arial"/>
          <w:color w:val="2E74B5" w:themeColor="accent5" w:themeShade="BF"/>
          <w:lang w:val="en-IE"/>
        </w:rPr>
        <w:t>Trello is Digital Kanban board developed by Atlassian is efficient way to plan track project progress. Sprints are broken into lists. And individual stories of sprints are represented by cards. Cards can be assigned labels, checklists and due dates. Each card can be assigned to team members and  attachments can be sent.</w:t>
      </w:r>
    </w:p>
    <w:p w14:paraId="0101123F" w14:textId="77777777" w:rsidR="003B2BCE" w:rsidRPr="00D23B33" w:rsidRDefault="003B2BCE" w:rsidP="003B2BCE">
      <w:pPr>
        <w:pStyle w:val="ListParagraph"/>
        <w:numPr>
          <w:ilvl w:val="0"/>
          <w:numId w:val="4"/>
        </w:numPr>
        <w:autoSpaceDE w:val="0"/>
        <w:autoSpaceDN w:val="0"/>
        <w:adjustRightInd w:val="0"/>
        <w:spacing w:after="0" w:line="240" w:lineRule="auto"/>
        <w:jc w:val="both"/>
        <w:rPr>
          <w:rFonts w:ascii="Arial" w:hAnsi="Arial" w:cs="Arial"/>
          <w:color w:val="2E74B5" w:themeColor="accent5" w:themeShade="BF"/>
          <w:lang w:val="en-IE"/>
        </w:rPr>
      </w:pPr>
      <w:r w:rsidRPr="00D23B33">
        <w:rPr>
          <w:rFonts w:ascii="Arial" w:hAnsi="Arial" w:cs="Arial"/>
          <w:color w:val="2E74B5" w:themeColor="accent5" w:themeShade="BF"/>
          <w:lang w:val="en-IE"/>
        </w:rPr>
        <w:t xml:space="preserve">GitHub is industry standard version control software tool. Since parallel development cycles and CI/CD are main features of agile development, GitHub enabled us to avoid cumbersome mail chains. </w:t>
      </w:r>
    </w:p>
    <w:p w14:paraId="2125AA18" w14:textId="77777777" w:rsidR="003B2BCE" w:rsidRPr="00D23B33"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p>
    <w:p w14:paraId="3CFB1ED5" w14:textId="77777777" w:rsidR="003B2BCE" w:rsidRPr="00D23B33" w:rsidRDefault="003B2BCE" w:rsidP="003B2BCE">
      <w:pPr>
        <w:pStyle w:val="ListParagraph"/>
        <w:numPr>
          <w:ilvl w:val="1"/>
          <w:numId w:val="1"/>
        </w:numPr>
        <w:autoSpaceDE w:val="0"/>
        <w:autoSpaceDN w:val="0"/>
        <w:adjustRightInd w:val="0"/>
        <w:spacing w:after="0" w:line="240" w:lineRule="auto"/>
        <w:jc w:val="both"/>
        <w:rPr>
          <w:rFonts w:ascii="Arial" w:hAnsi="Arial" w:cs="Arial"/>
          <w:color w:val="2E74B5" w:themeColor="accent5" w:themeShade="BF"/>
          <w:lang w:val="en-IE"/>
        </w:rPr>
      </w:pPr>
      <w:r w:rsidRPr="00D23B33">
        <w:rPr>
          <w:rFonts w:ascii="Arial" w:hAnsi="Arial" w:cs="Arial"/>
          <w:color w:val="2E74B5" w:themeColor="accent5" w:themeShade="BF"/>
          <w:lang w:val="en-IE"/>
        </w:rPr>
        <w:t>Stand-up meetings and progression</w:t>
      </w:r>
    </w:p>
    <w:p w14:paraId="08DA94A1" w14:textId="77777777" w:rsidR="003B2BCE" w:rsidRPr="00D23B33" w:rsidRDefault="003B2BCE" w:rsidP="003B2BCE">
      <w:pPr>
        <w:autoSpaceDE w:val="0"/>
        <w:autoSpaceDN w:val="0"/>
        <w:adjustRightInd w:val="0"/>
        <w:spacing w:after="0" w:line="240" w:lineRule="auto"/>
        <w:ind w:left="720"/>
        <w:jc w:val="both"/>
        <w:rPr>
          <w:rFonts w:ascii="Arial" w:hAnsi="Arial" w:cs="Arial"/>
          <w:color w:val="2E74B5" w:themeColor="accent5" w:themeShade="BF"/>
          <w:lang w:val="en-IE"/>
        </w:rPr>
      </w:pPr>
      <w:r w:rsidRPr="00D23B33">
        <w:rPr>
          <w:rFonts w:ascii="Arial" w:hAnsi="Arial" w:cs="Arial"/>
          <w:color w:val="2E74B5" w:themeColor="accent5" w:themeShade="BF"/>
          <w:lang w:val="en-IE"/>
        </w:rPr>
        <w:t>Scope of project was limited to only 4 sprints hence we avoided separate communication channel tool like slack. Instead we used a dedicated  card on Trello to maintain stand up meeting logs. Trello provides an efficient cell phone application facilitating continuous communication.</w:t>
      </w:r>
    </w:p>
    <w:p w14:paraId="4484ABF8" w14:textId="77777777" w:rsidR="003B2BCE"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p>
    <w:p w14:paraId="30C62DE0" w14:textId="77777777" w:rsidR="003B2BCE" w:rsidRDefault="003B2BCE" w:rsidP="003B2BCE">
      <w:pPr>
        <w:pStyle w:val="ListParagraph"/>
        <w:numPr>
          <w:ilvl w:val="0"/>
          <w:numId w:val="1"/>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Sprints and sprint analysis</w:t>
      </w:r>
    </w:p>
    <w:p w14:paraId="3DDAA99D" w14:textId="77777777" w:rsidR="003B2BCE" w:rsidRDefault="003B2BCE" w:rsidP="003B2BCE">
      <w:pPr>
        <w:pStyle w:val="ListParagraph"/>
        <w:numPr>
          <w:ilvl w:val="1"/>
          <w:numId w:val="1"/>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Sprint 1</w:t>
      </w:r>
    </w:p>
    <w:p w14:paraId="08A9D191" w14:textId="77777777" w:rsidR="003B2BCE" w:rsidRDefault="003B2BCE" w:rsidP="003B2BCE">
      <w:pPr>
        <w:pStyle w:val="ListParagraph"/>
        <w:numPr>
          <w:ilvl w:val="2"/>
          <w:numId w:val="1"/>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Meeting 1 Date : 13/02/2020</w:t>
      </w:r>
    </w:p>
    <w:p w14:paraId="75D95FDE"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676C0E">
        <w:rPr>
          <w:rFonts w:ascii="Arial" w:hAnsi="Arial" w:cs="Arial"/>
          <w:color w:val="2E74B5" w:themeColor="accent5" w:themeShade="BF"/>
          <w:lang w:val="en-IE"/>
        </w:rPr>
        <w:t>Discussion</w:t>
      </w:r>
    </w:p>
    <w:p w14:paraId="2F3FD0B2" w14:textId="77777777" w:rsidR="003B2BCE" w:rsidRPr="00676C0E" w:rsidRDefault="003B2BCE" w:rsidP="003B2BCE">
      <w:pPr>
        <w:pStyle w:val="ListParagraph"/>
        <w:autoSpaceDE w:val="0"/>
        <w:autoSpaceDN w:val="0"/>
        <w:adjustRightInd w:val="0"/>
        <w:spacing w:after="0" w:line="240" w:lineRule="auto"/>
        <w:ind w:left="1728"/>
        <w:jc w:val="both"/>
        <w:rPr>
          <w:rFonts w:ascii="Arial" w:hAnsi="Arial" w:cs="Arial"/>
          <w:color w:val="2E74B5" w:themeColor="accent5" w:themeShade="BF"/>
          <w:lang w:val="en-IE"/>
        </w:rPr>
      </w:pPr>
      <w:r>
        <w:rPr>
          <w:rFonts w:ascii="Arial" w:hAnsi="Arial" w:cs="Arial"/>
          <w:color w:val="2E74B5" w:themeColor="accent5" w:themeShade="BF"/>
          <w:lang w:val="en-IE"/>
        </w:rPr>
        <w:lastRenderedPageBreak/>
        <w:t>Team was formed and outline of project was discussed. WE discussed possibility to define an SRS as a guideline function. W discussed our industrial experience about agile methodology, web development.</w:t>
      </w:r>
    </w:p>
    <w:p w14:paraId="3E35F8AF" w14:textId="77777777" w:rsidR="003B2BCE" w:rsidRPr="00676C0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676C0E">
        <w:rPr>
          <w:rFonts w:ascii="Arial" w:hAnsi="Arial" w:cs="Arial"/>
          <w:color w:val="2E74B5" w:themeColor="accent5" w:themeShade="BF"/>
          <w:lang w:val="en-IE"/>
        </w:rPr>
        <w:t>Work Done</w:t>
      </w:r>
    </w:p>
    <w:p w14:paraId="37921802" w14:textId="77777777" w:rsidR="003B2BCE"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Setup Github</w:t>
      </w:r>
    </w:p>
    <w:p w14:paraId="7AAFD4AC" w14:textId="77777777" w:rsidR="003B2BCE" w:rsidRPr="00676C0E"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Setup Trello scrum Kanban board</w:t>
      </w:r>
    </w:p>
    <w:p w14:paraId="467EC36B"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676C0E">
        <w:rPr>
          <w:rFonts w:ascii="Arial" w:hAnsi="Arial" w:cs="Arial"/>
          <w:color w:val="2E74B5" w:themeColor="accent5" w:themeShade="BF"/>
          <w:lang w:val="en-IE"/>
        </w:rPr>
        <w:t>Work To Do</w:t>
      </w:r>
    </w:p>
    <w:p w14:paraId="081BC04F" w14:textId="77777777" w:rsidR="003B2BCE"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Setup EC2 instance</w:t>
      </w:r>
    </w:p>
    <w:p w14:paraId="2BAD4169" w14:textId="77777777" w:rsidR="003B2BCE" w:rsidRPr="00676C0E"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Setup RDS database</w:t>
      </w:r>
    </w:p>
    <w:p w14:paraId="30B32127" w14:textId="77777777" w:rsidR="003B2BCE" w:rsidRPr="00676C0E" w:rsidRDefault="003B2BCE" w:rsidP="003B2BCE">
      <w:pPr>
        <w:pStyle w:val="ListParagraph"/>
        <w:numPr>
          <w:ilvl w:val="2"/>
          <w:numId w:val="1"/>
        </w:numPr>
        <w:autoSpaceDE w:val="0"/>
        <w:autoSpaceDN w:val="0"/>
        <w:adjustRightInd w:val="0"/>
        <w:spacing w:after="0" w:line="240" w:lineRule="auto"/>
        <w:jc w:val="both"/>
        <w:rPr>
          <w:rFonts w:ascii="Arial" w:hAnsi="Arial" w:cs="Arial"/>
          <w:color w:val="2E74B5" w:themeColor="accent5" w:themeShade="BF"/>
          <w:lang w:val="en-IE"/>
        </w:rPr>
      </w:pPr>
      <w:r w:rsidRPr="00676C0E">
        <w:rPr>
          <w:rFonts w:ascii="Arial" w:hAnsi="Arial" w:cs="Arial"/>
          <w:color w:val="2E74B5" w:themeColor="accent5" w:themeShade="BF"/>
          <w:lang w:val="en-IE"/>
        </w:rPr>
        <w:t>Meeting 2 Date : 20/02/2020</w:t>
      </w:r>
    </w:p>
    <w:p w14:paraId="630B9DFF"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676C0E">
        <w:rPr>
          <w:rFonts w:ascii="Arial" w:hAnsi="Arial" w:cs="Arial"/>
          <w:color w:val="2E74B5" w:themeColor="accent5" w:themeShade="BF"/>
          <w:lang w:val="en-IE"/>
        </w:rPr>
        <w:t>Discussion</w:t>
      </w:r>
    </w:p>
    <w:p w14:paraId="4FB92EC1" w14:textId="77777777" w:rsidR="003B2BCE" w:rsidRPr="00676C0E" w:rsidRDefault="003B2BCE" w:rsidP="003B2BCE">
      <w:pPr>
        <w:pStyle w:val="ListParagraph"/>
        <w:autoSpaceDE w:val="0"/>
        <w:autoSpaceDN w:val="0"/>
        <w:adjustRightInd w:val="0"/>
        <w:spacing w:after="0" w:line="240" w:lineRule="auto"/>
        <w:ind w:left="1728"/>
        <w:jc w:val="both"/>
        <w:rPr>
          <w:rFonts w:ascii="Arial" w:hAnsi="Arial" w:cs="Arial"/>
          <w:color w:val="2E74B5" w:themeColor="accent5" w:themeShade="BF"/>
          <w:lang w:val="en-IE"/>
        </w:rPr>
      </w:pPr>
      <w:r>
        <w:rPr>
          <w:rFonts w:ascii="Arial" w:hAnsi="Arial" w:cs="Arial"/>
          <w:color w:val="2E74B5" w:themeColor="accent5" w:themeShade="BF"/>
          <w:lang w:val="en-IE"/>
        </w:rPr>
        <w:t>Team head for each sprint was finalised as sprints were divided by technologies. We discussed data features to scrape from the JCDecaux and openweathermap API.</w:t>
      </w:r>
    </w:p>
    <w:p w14:paraId="0E438A44" w14:textId="77777777" w:rsidR="003B2BCE" w:rsidRPr="00676C0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676C0E">
        <w:rPr>
          <w:rFonts w:ascii="Arial" w:hAnsi="Arial" w:cs="Arial"/>
          <w:color w:val="2E74B5" w:themeColor="accent5" w:themeShade="BF"/>
          <w:lang w:val="en-IE"/>
        </w:rPr>
        <w:t>Work Done</w:t>
      </w:r>
    </w:p>
    <w:p w14:paraId="501C189C" w14:textId="77777777" w:rsidR="003B2BCE" w:rsidRPr="00676C0E"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sidRPr="00676C0E">
        <w:rPr>
          <w:rFonts w:ascii="Arial" w:hAnsi="Arial" w:cs="Arial"/>
          <w:color w:val="2E74B5" w:themeColor="accent5" w:themeShade="BF"/>
          <w:shd w:val="clear" w:color="auto" w:fill="FFFFFF"/>
        </w:rPr>
        <w:t>Finalized database structure</w:t>
      </w:r>
    </w:p>
    <w:p w14:paraId="60E90491" w14:textId="77777777" w:rsidR="003B2BCE" w:rsidRPr="00676C0E"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sidRPr="00676C0E">
        <w:rPr>
          <w:rFonts w:ascii="Arial" w:hAnsi="Arial" w:cs="Arial"/>
          <w:color w:val="2E74B5" w:themeColor="accent5" w:themeShade="BF"/>
          <w:shd w:val="clear" w:color="auto" w:fill="FFFFFF"/>
        </w:rPr>
        <w:t>Literature survey about Flask application</w:t>
      </w:r>
    </w:p>
    <w:p w14:paraId="66611E18" w14:textId="77777777" w:rsidR="003B2BCE" w:rsidRPr="00676C0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676C0E">
        <w:rPr>
          <w:rFonts w:ascii="Arial" w:hAnsi="Arial" w:cs="Arial"/>
          <w:color w:val="2E74B5" w:themeColor="accent5" w:themeShade="BF"/>
          <w:lang w:val="en-IE"/>
        </w:rPr>
        <w:t xml:space="preserve">Work To Do : </w:t>
      </w:r>
      <w:r w:rsidRPr="00676C0E">
        <w:rPr>
          <w:rFonts w:ascii="Arial" w:hAnsi="Arial" w:cs="Arial"/>
          <w:color w:val="2E74B5" w:themeColor="accent5" w:themeShade="BF"/>
          <w:shd w:val="clear" w:color="auto" w:fill="FFFFFF"/>
        </w:rPr>
        <w:t>Write a python script to process a json file, create a datastruture and update it to a local mySQL instance.</w:t>
      </w:r>
    </w:p>
    <w:p w14:paraId="36CC5C61" w14:textId="77777777" w:rsidR="003B2BCE" w:rsidRPr="00676C0E" w:rsidRDefault="003B2BCE" w:rsidP="003B2BCE">
      <w:pPr>
        <w:pStyle w:val="ListParagraph"/>
        <w:numPr>
          <w:ilvl w:val="2"/>
          <w:numId w:val="1"/>
        </w:numPr>
        <w:autoSpaceDE w:val="0"/>
        <w:autoSpaceDN w:val="0"/>
        <w:adjustRightInd w:val="0"/>
        <w:spacing w:after="0" w:line="240" w:lineRule="auto"/>
        <w:jc w:val="both"/>
        <w:rPr>
          <w:rFonts w:ascii="Arial" w:hAnsi="Arial" w:cs="Arial"/>
          <w:color w:val="2E74B5" w:themeColor="accent5" w:themeShade="BF"/>
          <w:lang w:val="en-IE"/>
        </w:rPr>
      </w:pPr>
      <w:r w:rsidRPr="00676C0E">
        <w:rPr>
          <w:rFonts w:ascii="Arial" w:hAnsi="Arial" w:cs="Arial"/>
          <w:color w:val="2E74B5" w:themeColor="accent5" w:themeShade="BF"/>
          <w:lang w:val="en-IE"/>
        </w:rPr>
        <w:t>Meeting 3 Date : 21/02/2020</w:t>
      </w:r>
    </w:p>
    <w:p w14:paraId="5900D106"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676C0E">
        <w:rPr>
          <w:rFonts w:ascii="Arial" w:hAnsi="Arial" w:cs="Arial"/>
          <w:color w:val="2E74B5" w:themeColor="accent5" w:themeShade="BF"/>
          <w:lang w:val="en-IE"/>
        </w:rPr>
        <w:t>Discussion</w:t>
      </w:r>
    </w:p>
    <w:p w14:paraId="0F5FC094" w14:textId="77777777" w:rsidR="003B2BCE" w:rsidRPr="00676C0E" w:rsidRDefault="003B2BCE" w:rsidP="003B2BCE">
      <w:pPr>
        <w:pStyle w:val="ListParagraph"/>
        <w:autoSpaceDE w:val="0"/>
        <w:autoSpaceDN w:val="0"/>
        <w:adjustRightInd w:val="0"/>
        <w:spacing w:after="0" w:line="240" w:lineRule="auto"/>
        <w:ind w:left="1728"/>
        <w:jc w:val="both"/>
        <w:rPr>
          <w:rFonts w:ascii="Arial" w:hAnsi="Arial" w:cs="Arial"/>
          <w:color w:val="2E74B5" w:themeColor="accent5" w:themeShade="BF"/>
          <w:lang w:val="en-IE"/>
        </w:rPr>
      </w:pPr>
      <w:r>
        <w:rPr>
          <w:rFonts w:ascii="Arial" w:hAnsi="Arial" w:cs="Arial"/>
          <w:color w:val="2E74B5" w:themeColor="accent5" w:themeShade="BF"/>
          <w:lang w:val="en-IE"/>
        </w:rPr>
        <w:t xml:space="preserve">W discussed major challenges in this meeting since sprint was about to conclude soon. We froze datastructure of our database into 3 individual databases. Also, datatype of individual feature was critically analysed to conserve space avoid redundancy. </w:t>
      </w:r>
    </w:p>
    <w:p w14:paraId="676BA8BB"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676C0E">
        <w:rPr>
          <w:rFonts w:ascii="Arial" w:hAnsi="Arial" w:cs="Arial"/>
          <w:color w:val="2E74B5" w:themeColor="accent5" w:themeShade="BF"/>
          <w:lang w:val="en-IE"/>
        </w:rPr>
        <w:t>Work Done</w:t>
      </w:r>
    </w:p>
    <w:p w14:paraId="28350C44" w14:textId="77777777" w:rsidR="003B2BCE"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Set up Amazon EC2 server instance</w:t>
      </w:r>
    </w:p>
    <w:p w14:paraId="1624499F" w14:textId="77777777" w:rsidR="003B2BCE" w:rsidRPr="00676C0E"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Set up amazon RDS database</w:t>
      </w:r>
    </w:p>
    <w:p w14:paraId="09292617"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676C0E">
        <w:rPr>
          <w:rFonts w:ascii="Arial" w:hAnsi="Arial" w:cs="Arial"/>
          <w:color w:val="2E74B5" w:themeColor="accent5" w:themeShade="BF"/>
          <w:lang w:val="en-IE"/>
        </w:rPr>
        <w:t>Work To Do</w:t>
      </w:r>
    </w:p>
    <w:p w14:paraId="0AA70538" w14:textId="77777777" w:rsidR="003B2BCE" w:rsidRPr="00676C0E"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Error checks and build cron to automate scraper</w:t>
      </w:r>
    </w:p>
    <w:p w14:paraId="447FE60C" w14:textId="77777777" w:rsidR="003B2BCE" w:rsidRPr="00676C0E" w:rsidRDefault="003B2BCE" w:rsidP="003B2BCE">
      <w:pPr>
        <w:pStyle w:val="ListParagraph"/>
        <w:numPr>
          <w:ilvl w:val="2"/>
          <w:numId w:val="1"/>
        </w:numPr>
        <w:autoSpaceDE w:val="0"/>
        <w:autoSpaceDN w:val="0"/>
        <w:adjustRightInd w:val="0"/>
        <w:spacing w:after="0" w:line="240" w:lineRule="auto"/>
        <w:jc w:val="both"/>
        <w:rPr>
          <w:rFonts w:ascii="Arial" w:hAnsi="Arial" w:cs="Arial"/>
          <w:color w:val="2E74B5" w:themeColor="accent5" w:themeShade="BF"/>
          <w:lang w:val="en-IE"/>
        </w:rPr>
      </w:pPr>
      <w:r w:rsidRPr="00676C0E">
        <w:rPr>
          <w:rFonts w:ascii="Arial" w:hAnsi="Arial" w:cs="Arial"/>
          <w:color w:val="2E74B5" w:themeColor="accent5" w:themeShade="BF"/>
          <w:lang w:val="en-IE"/>
        </w:rPr>
        <w:t>Meeting 4 Date : 23/02/2020</w:t>
      </w:r>
    </w:p>
    <w:p w14:paraId="79A936BE"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Discussion</w:t>
      </w:r>
    </w:p>
    <w:p w14:paraId="6BA615CD" w14:textId="77777777" w:rsidR="003B2BCE" w:rsidRPr="00F729A3" w:rsidRDefault="003B2BCE" w:rsidP="003B2BCE">
      <w:pPr>
        <w:pStyle w:val="ListParagraph"/>
        <w:autoSpaceDE w:val="0"/>
        <w:autoSpaceDN w:val="0"/>
        <w:adjustRightInd w:val="0"/>
        <w:spacing w:after="0" w:line="240" w:lineRule="auto"/>
        <w:ind w:left="1728"/>
        <w:jc w:val="both"/>
        <w:rPr>
          <w:rFonts w:ascii="Arial" w:hAnsi="Arial" w:cs="Arial"/>
          <w:color w:val="2E74B5" w:themeColor="accent5" w:themeShade="BF"/>
          <w:lang w:val="en-IE"/>
        </w:rPr>
      </w:pPr>
      <w:r w:rsidRPr="00F729A3">
        <w:rPr>
          <w:rFonts w:ascii="Arial" w:hAnsi="Arial" w:cs="Arial"/>
          <w:color w:val="2E74B5" w:themeColor="accent5" w:themeShade="BF"/>
          <w:lang w:val="en-IE"/>
        </w:rPr>
        <w:t xml:space="preserve">Efficiency of scraper code was discussed. Redundant loops were removed. </w:t>
      </w:r>
      <w:r>
        <w:rPr>
          <w:rFonts w:ascii="Arial" w:hAnsi="Arial" w:cs="Arial"/>
          <w:color w:val="2E74B5" w:themeColor="accent5" w:themeShade="BF"/>
          <w:lang w:val="en-IE"/>
        </w:rPr>
        <w:t>Server instability and errors during database interaction were resolved. We finalised ToDo cards for Trello board for sprint2.</w:t>
      </w:r>
    </w:p>
    <w:p w14:paraId="5D9F4033"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Done</w:t>
      </w:r>
    </w:p>
    <w:p w14:paraId="416EBF91" w14:textId="77777777" w:rsidR="003B2BCE" w:rsidRPr="001E450C"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Segoe UI" w:hAnsi="Segoe UI" w:cs="Segoe UI"/>
          <w:color w:val="172B4D"/>
          <w:sz w:val="21"/>
          <w:szCs w:val="21"/>
          <w:shd w:val="clear" w:color="auto" w:fill="FFFFFF"/>
        </w:rPr>
        <w:t>Flask Setup on local also I initialize it on server</w:t>
      </w:r>
    </w:p>
    <w:p w14:paraId="50B7EBC0"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To Do</w:t>
      </w:r>
    </w:p>
    <w:p w14:paraId="3ADC08EE" w14:textId="77777777" w:rsidR="003B2BCE" w:rsidRPr="00CF2AFA"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Finalise scraper code and commence web scraping</w:t>
      </w:r>
    </w:p>
    <w:p w14:paraId="264F66AF" w14:textId="77777777" w:rsidR="003B2BCE" w:rsidRDefault="003B2BCE" w:rsidP="003B2BCE">
      <w:pPr>
        <w:pStyle w:val="ListParagraph"/>
        <w:numPr>
          <w:ilvl w:val="1"/>
          <w:numId w:val="1"/>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Sprint 2</w:t>
      </w:r>
    </w:p>
    <w:p w14:paraId="4F230158" w14:textId="77777777" w:rsidR="003B2BCE" w:rsidRDefault="003B2BCE" w:rsidP="003B2BCE">
      <w:pPr>
        <w:pStyle w:val="ListParagraph"/>
        <w:numPr>
          <w:ilvl w:val="2"/>
          <w:numId w:val="1"/>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Meeting 1 Date : 24/02/2020</w:t>
      </w:r>
    </w:p>
    <w:p w14:paraId="0CF76889"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Discussion</w:t>
      </w:r>
    </w:p>
    <w:p w14:paraId="0A7201E6" w14:textId="77777777" w:rsidR="003B2BCE" w:rsidRPr="0096215A" w:rsidRDefault="003B2BCE" w:rsidP="003B2BCE">
      <w:pPr>
        <w:pStyle w:val="ListParagraph"/>
        <w:autoSpaceDE w:val="0"/>
        <w:autoSpaceDN w:val="0"/>
        <w:adjustRightInd w:val="0"/>
        <w:spacing w:after="0" w:line="240" w:lineRule="auto"/>
        <w:ind w:left="1728"/>
        <w:jc w:val="both"/>
        <w:rPr>
          <w:rFonts w:ascii="Arial" w:hAnsi="Arial" w:cs="Arial"/>
          <w:color w:val="2E74B5" w:themeColor="accent5" w:themeShade="BF"/>
          <w:lang w:val="en-IE"/>
        </w:rPr>
      </w:pPr>
      <w:r w:rsidRPr="0096215A">
        <w:rPr>
          <w:rFonts w:ascii="Arial" w:hAnsi="Arial" w:cs="Arial"/>
          <w:color w:val="2E74B5" w:themeColor="accent5" w:themeShade="BF"/>
          <w:lang w:val="en-IE"/>
        </w:rPr>
        <w:t xml:space="preserve">Cron </w:t>
      </w:r>
      <w:r>
        <w:rPr>
          <w:rFonts w:ascii="Arial" w:hAnsi="Arial" w:cs="Arial"/>
          <w:color w:val="2E74B5" w:themeColor="accent5" w:themeShade="BF"/>
          <w:lang w:val="en-IE"/>
        </w:rPr>
        <w:t>cycles were discussed to decide frequency with which data was logged. We finalised frequency of data logging to be 10 minutes for both bike data and weather data.</w:t>
      </w:r>
    </w:p>
    <w:p w14:paraId="52BF9BE3"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Done</w:t>
      </w:r>
    </w:p>
    <w:p w14:paraId="1BCC2A4F" w14:textId="77777777" w:rsidR="003B2BCE" w:rsidRPr="00B80206"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Segoe UI" w:hAnsi="Segoe UI" w:cs="Segoe UI"/>
          <w:color w:val="172B4D"/>
          <w:sz w:val="21"/>
          <w:szCs w:val="21"/>
          <w:shd w:val="clear" w:color="auto" w:fill="FFFFFF"/>
        </w:rPr>
        <w:t>Database publisher script written</w:t>
      </w:r>
    </w:p>
    <w:p w14:paraId="027FE02F" w14:textId="77777777" w:rsidR="003B2BCE" w:rsidRPr="00CF2AFA"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Segoe UI" w:hAnsi="Segoe UI" w:cs="Segoe UI"/>
          <w:color w:val="172B4D"/>
          <w:sz w:val="21"/>
          <w:szCs w:val="21"/>
          <w:shd w:val="clear" w:color="auto" w:fill="FFFFFF"/>
        </w:rPr>
        <w:t>Database architecture</w:t>
      </w:r>
    </w:p>
    <w:p w14:paraId="7EC8297C"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To Do</w:t>
      </w:r>
    </w:p>
    <w:p w14:paraId="5FEC8603" w14:textId="77777777" w:rsidR="003B2BCE" w:rsidRPr="00A31F96"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Segoe UI" w:hAnsi="Segoe UI" w:cs="Segoe UI"/>
          <w:color w:val="172B4D"/>
          <w:sz w:val="21"/>
          <w:szCs w:val="21"/>
          <w:shd w:val="clear" w:color="auto" w:fill="FFFFFF"/>
        </w:rPr>
        <w:t>API scraper and error logger scripts</w:t>
      </w:r>
    </w:p>
    <w:p w14:paraId="0FDE1DB3" w14:textId="77777777" w:rsidR="003B2BCE" w:rsidRPr="00B1526D"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Segoe UI" w:hAnsi="Segoe UI" w:cs="Segoe UI"/>
          <w:color w:val="172B4D"/>
          <w:sz w:val="21"/>
          <w:szCs w:val="21"/>
          <w:shd w:val="clear" w:color="auto" w:fill="FFFFFF"/>
        </w:rPr>
        <w:t>Working on the server to implement Nginx</w:t>
      </w:r>
    </w:p>
    <w:p w14:paraId="57261220" w14:textId="77777777" w:rsidR="003B2BCE" w:rsidRDefault="003B2BCE" w:rsidP="003B2BCE">
      <w:pPr>
        <w:pStyle w:val="ListParagraph"/>
        <w:numPr>
          <w:ilvl w:val="2"/>
          <w:numId w:val="1"/>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Meeting 2 Date : 26/02/2020</w:t>
      </w:r>
    </w:p>
    <w:p w14:paraId="6A923502"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Discussion</w:t>
      </w:r>
    </w:p>
    <w:p w14:paraId="06087056" w14:textId="77777777" w:rsidR="003B2BCE" w:rsidRPr="00400166" w:rsidRDefault="003B2BCE" w:rsidP="003B2BCE">
      <w:pPr>
        <w:pStyle w:val="ListParagraph"/>
        <w:autoSpaceDE w:val="0"/>
        <w:autoSpaceDN w:val="0"/>
        <w:adjustRightInd w:val="0"/>
        <w:spacing w:after="0" w:line="240" w:lineRule="auto"/>
        <w:ind w:left="1728"/>
        <w:jc w:val="both"/>
        <w:rPr>
          <w:rFonts w:ascii="Arial" w:hAnsi="Arial" w:cs="Arial"/>
          <w:color w:val="2E74B5" w:themeColor="accent5" w:themeShade="BF"/>
          <w:lang w:val="en-IE"/>
        </w:rPr>
      </w:pPr>
      <w:r>
        <w:rPr>
          <w:rFonts w:ascii="Arial" w:hAnsi="Arial" w:cs="Arial"/>
          <w:color w:val="2E74B5" w:themeColor="accent5" w:themeShade="BF"/>
          <w:lang w:val="en-IE"/>
        </w:rPr>
        <w:lastRenderedPageBreak/>
        <w:t>We decided that station availability and weather prediction would be for present day only since we would have data only between February to April to train out model upon. But we decided to train models including an artificial entry each of all months. Thus, our model would be able to comprehend categorical data like months April onwards in future</w:t>
      </w:r>
      <w:r w:rsidRPr="00400166">
        <w:rPr>
          <w:rFonts w:ascii="Arial" w:hAnsi="Arial" w:cs="Arial"/>
          <w:color w:val="2E74B5" w:themeColor="accent5" w:themeShade="BF"/>
          <w:lang w:val="en-IE"/>
        </w:rPr>
        <w:t xml:space="preserve"> </w:t>
      </w:r>
      <w:r>
        <w:rPr>
          <w:rFonts w:ascii="Arial" w:hAnsi="Arial" w:cs="Arial"/>
          <w:color w:val="2E74B5" w:themeColor="accent5" w:themeShade="BF"/>
          <w:lang w:val="en-IE"/>
        </w:rPr>
        <w:t>when those entries are scraped and logged in database.</w:t>
      </w:r>
    </w:p>
    <w:p w14:paraId="0CCA4838"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Done</w:t>
      </w:r>
    </w:p>
    <w:p w14:paraId="47414FEE" w14:textId="77777777" w:rsidR="003B2BCE"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Database scrape code completed</w:t>
      </w:r>
    </w:p>
    <w:p w14:paraId="2FA43128" w14:textId="77777777" w:rsidR="003B2BCE" w:rsidRPr="00CF2AFA"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Created working service for EC2 server instance</w:t>
      </w:r>
    </w:p>
    <w:p w14:paraId="48FEA140"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To Do</w:t>
      </w:r>
    </w:p>
    <w:p w14:paraId="6B7CE64B" w14:textId="77777777" w:rsidR="003B2BCE" w:rsidRPr="00CF2AFA"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Segoe UI" w:hAnsi="Segoe UI" w:cs="Segoe UI"/>
          <w:color w:val="172B4D"/>
          <w:sz w:val="21"/>
          <w:szCs w:val="21"/>
          <w:shd w:val="clear" w:color="auto" w:fill="FFFFFF"/>
        </w:rPr>
        <w:t xml:space="preserve">Complete weather scraper and cron scripts </w:t>
      </w:r>
    </w:p>
    <w:p w14:paraId="319BC77A" w14:textId="77777777" w:rsidR="003B2BCE" w:rsidRDefault="003B2BCE" w:rsidP="003B2BCE">
      <w:pPr>
        <w:pStyle w:val="ListParagraph"/>
        <w:numPr>
          <w:ilvl w:val="2"/>
          <w:numId w:val="1"/>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Meeting 3 Date : 29/02/2020</w:t>
      </w:r>
    </w:p>
    <w:p w14:paraId="40407374"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Discussion</w:t>
      </w:r>
    </w:p>
    <w:p w14:paraId="039A04B5" w14:textId="77777777" w:rsidR="003B2BCE" w:rsidRPr="00CF2AFA" w:rsidRDefault="003B2BCE" w:rsidP="003B2BCE">
      <w:pPr>
        <w:pStyle w:val="ListParagraph"/>
        <w:autoSpaceDE w:val="0"/>
        <w:autoSpaceDN w:val="0"/>
        <w:adjustRightInd w:val="0"/>
        <w:spacing w:after="0" w:line="240" w:lineRule="auto"/>
        <w:ind w:left="1728"/>
        <w:jc w:val="both"/>
        <w:rPr>
          <w:rFonts w:ascii="Arial" w:hAnsi="Arial" w:cs="Arial"/>
          <w:color w:val="2E74B5" w:themeColor="accent5" w:themeShade="BF"/>
          <w:lang w:val="en-IE"/>
        </w:rPr>
      </w:pPr>
      <w:r>
        <w:rPr>
          <w:rFonts w:ascii="Arial" w:hAnsi="Arial" w:cs="Arial"/>
          <w:color w:val="2E74B5" w:themeColor="accent5" w:themeShade="BF"/>
          <w:lang w:val="en-IE"/>
        </w:rPr>
        <w:t xml:space="preserve">We made pen paper UI and decided to make sample wireframes for visualisation. </w:t>
      </w:r>
    </w:p>
    <w:p w14:paraId="46B345E1"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Done</w:t>
      </w:r>
    </w:p>
    <w:p w14:paraId="668CB66E" w14:textId="77777777" w:rsidR="003B2BCE" w:rsidRPr="00CF2AFA"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 xml:space="preserve">Scraper started </w:t>
      </w:r>
    </w:p>
    <w:p w14:paraId="3F3F972B"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To Do</w:t>
      </w:r>
    </w:p>
    <w:p w14:paraId="0597141B" w14:textId="77777777" w:rsidR="003B2BCE"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Start the cron service to automate scraper operation</w:t>
      </w:r>
    </w:p>
    <w:p w14:paraId="0FEB0E3A" w14:textId="77777777" w:rsidR="003B2BCE" w:rsidRPr="00CF2AFA"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Design wireframes for website UI</w:t>
      </w:r>
    </w:p>
    <w:p w14:paraId="478D864F" w14:textId="77777777" w:rsidR="003B2BCE" w:rsidRDefault="003B2BCE" w:rsidP="003B2BCE">
      <w:pPr>
        <w:pStyle w:val="ListParagraph"/>
        <w:numPr>
          <w:ilvl w:val="2"/>
          <w:numId w:val="1"/>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Meeting 4 Date : 03/03/2020</w:t>
      </w:r>
    </w:p>
    <w:p w14:paraId="1B666A3B"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Discussion</w:t>
      </w:r>
    </w:p>
    <w:p w14:paraId="430611A1" w14:textId="77777777" w:rsidR="003B2BCE" w:rsidRPr="00CF2AFA" w:rsidRDefault="003B2BCE" w:rsidP="003B2BCE">
      <w:pPr>
        <w:pStyle w:val="ListParagraph"/>
        <w:autoSpaceDE w:val="0"/>
        <w:autoSpaceDN w:val="0"/>
        <w:adjustRightInd w:val="0"/>
        <w:spacing w:after="0" w:line="240" w:lineRule="auto"/>
        <w:ind w:left="1728"/>
        <w:jc w:val="both"/>
        <w:rPr>
          <w:rFonts w:ascii="Arial" w:hAnsi="Arial" w:cs="Arial"/>
          <w:color w:val="2E74B5" w:themeColor="accent5" w:themeShade="BF"/>
          <w:lang w:val="en-IE"/>
        </w:rPr>
      </w:pPr>
      <w:r>
        <w:rPr>
          <w:rFonts w:ascii="Arial" w:hAnsi="Arial" w:cs="Arial"/>
          <w:color w:val="2E74B5" w:themeColor="accent5" w:themeShade="BF"/>
          <w:lang w:val="en-IE"/>
        </w:rPr>
        <w:t>We finalised to experiment with both time series approach and regression approach for predicting bike station availability.</w:t>
      </w:r>
    </w:p>
    <w:p w14:paraId="5ADF302B"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Done</w:t>
      </w:r>
    </w:p>
    <w:p w14:paraId="3F47C3ED" w14:textId="77777777" w:rsidR="003B2BCE"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Google maps API integration with flask</w:t>
      </w:r>
    </w:p>
    <w:p w14:paraId="3F3440ED" w14:textId="77777777" w:rsidR="003B2BCE" w:rsidRPr="00CF2AFA"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Designed few wireframe options to finalise web UI</w:t>
      </w:r>
    </w:p>
    <w:p w14:paraId="52AB982B"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To Do</w:t>
      </w:r>
    </w:p>
    <w:p w14:paraId="1BF97BD2" w14:textId="77777777" w:rsidR="003B2BCE"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Finalise Flask application and UI</w:t>
      </w:r>
    </w:p>
    <w:p w14:paraId="4D0FE4BB" w14:textId="77777777" w:rsidR="003B2BCE" w:rsidRDefault="003B2BCE" w:rsidP="003B2BCE">
      <w:pPr>
        <w:pStyle w:val="ListParagraph"/>
        <w:numPr>
          <w:ilvl w:val="1"/>
          <w:numId w:val="1"/>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Sprint 3</w:t>
      </w:r>
    </w:p>
    <w:p w14:paraId="75C6B1AC" w14:textId="77777777" w:rsidR="003B2BCE" w:rsidRDefault="003B2BCE" w:rsidP="003B2BCE">
      <w:pPr>
        <w:pStyle w:val="ListParagraph"/>
        <w:numPr>
          <w:ilvl w:val="2"/>
          <w:numId w:val="1"/>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Meeting 1 Date : 25/03/2020</w:t>
      </w:r>
    </w:p>
    <w:p w14:paraId="629B0839"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Discussion</w:t>
      </w:r>
    </w:p>
    <w:p w14:paraId="70974C8B" w14:textId="77777777" w:rsidR="003B2BCE" w:rsidRPr="007B6F5B" w:rsidRDefault="003B2BCE" w:rsidP="003B2BCE">
      <w:pPr>
        <w:pStyle w:val="ListParagraph"/>
        <w:autoSpaceDE w:val="0"/>
        <w:autoSpaceDN w:val="0"/>
        <w:adjustRightInd w:val="0"/>
        <w:spacing w:after="0" w:line="240" w:lineRule="auto"/>
        <w:ind w:left="1728"/>
        <w:jc w:val="both"/>
        <w:rPr>
          <w:rFonts w:ascii="Arial" w:hAnsi="Arial" w:cs="Arial"/>
          <w:color w:val="2E74B5" w:themeColor="accent5" w:themeShade="BF"/>
          <w:lang w:val="en-IE"/>
        </w:rPr>
      </w:pPr>
      <w:r>
        <w:rPr>
          <w:rFonts w:ascii="Arial" w:hAnsi="Arial" w:cs="Arial"/>
          <w:color w:val="2E74B5" w:themeColor="accent5" w:themeShade="BF"/>
          <w:lang w:val="en-IE"/>
        </w:rPr>
        <w:t xml:space="preserve">As 2 out of 3 team members were home quarantined and hospitalised given corona outbreak in India, backlog had increased. We decided to move implementation of backup database into backlog. </w:t>
      </w:r>
    </w:p>
    <w:p w14:paraId="77606887"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Done</w:t>
      </w:r>
    </w:p>
    <w:p w14:paraId="489702F2" w14:textId="77777777" w:rsidR="003B2BCE"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Google map API integration with web UI completed</w:t>
      </w:r>
    </w:p>
    <w:p w14:paraId="6458DA26" w14:textId="77777777" w:rsidR="003B2BCE" w:rsidRPr="00CF2AFA"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Local instance of website working</w:t>
      </w:r>
    </w:p>
    <w:p w14:paraId="3FB5D4A6"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To Do</w:t>
      </w:r>
    </w:p>
    <w:p w14:paraId="3DABACE9" w14:textId="77777777" w:rsidR="003B2BCE" w:rsidRPr="00B1526D"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Finalise Data analytics algorithm</w:t>
      </w:r>
    </w:p>
    <w:p w14:paraId="7E1540DB" w14:textId="77777777" w:rsidR="003B2BCE" w:rsidRDefault="003B2BCE" w:rsidP="003B2BCE">
      <w:pPr>
        <w:pStyle w:val="ListParagraph"/>
        <w:numPr>
          <w:ilvl w:val="2"/>
          <w:numId w:val="1"/>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Meeting 2 Date : 27/03/2020</w:t>
      </w:r>
    </w:p>
    <w:p w14:paraId="10660613"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Discussion</w:t>
      </w:r>
    </w:p>
    <w:p w14:paraId="3503CBC3" w14:textId="77777777" w:rsidR="003B2BCE" w:rsidRPr="00CF2AFA" w:rsidRDefault="003B2BCE" w:rsidP="003B2BCE">
      <w:pPr>
        <w:pStyle w:val="ListParagraph"/>
        <w:autoSpaceDE w:val="0"/>
        <w:autoSpaceDN w:val="0"/>
        <w:adjustRightInd w:val="0"/>
        <w:spacing w:after="0" w:line="240" w:lineRule="auto"/>
        <w:ind w:left="1728"/>
        <w:jc w:val="both"/>
        <w:rPr>
          <w:rFonts w:ascii="Arial" w:hAnsi="Arial" w:cs="Arial"/>
          <w:color w:val="2E74B5" w:themeColor="accent5" w:themeShade="BF"/>
          <w:lang w:val="en-IE"/>
        </w:rPr>
      </w:pPr>
      <w:r>
        <w:rPr>
          <w:rFonts w:ascii="Arial" w:hAnsi="Arial" w:cs="Arial"/>
          <w:color w:val="2E74B5" w:themeColor="accent5" w:themeShade="BF"/>
          <w:lang w:val="en-IE"/>
        </w:rPr>
        <w:t>We discussed about architecture of machine learning pipeline. GUI wireframe was finalised.</w:t>
      </w:r>
    </w:p>
    <w:p w14:paraId="6DACCEE7"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Done</w:t>
      </w:r>
    </w:p>
    <w:p w14:paraId="198A76AC" w14:textId="77777777" w:rsidR="003B2BCE"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Extracted csv from database</w:t>
      </w:r>
    </w:p>
    <w:p w14:paraId="6FF7569C" w14:textId="77777777" w:rsidR="003B2BCE" w:rsidRPr="00CF2AFA"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Preliminary data processing done, null entries resolved</w:t>
      </w:r>
    </w:p>
    <w:p w14:paraId="7EC28C5D"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To Do</w:t>
      </w:r>
    </w:p>
    <w:p w14:paraId="088FC8FE" w14:textId="77777777" w:rsidR="003B2BCE" w:rsidRPr="00CF2AFA"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Implement timeseries and random forest algorithms for comparative study</w:t>
      </w:r>
    </w:p>
    <w:p w14:paraId="0F1E7FD5" w14:textId="77777777" w:rsidR="003B2BCE" w:rsidRDefault="003B2BCE" w:rsidP="003B2BCE">
      <w:pPr>
        <w:pStyle w:val="ListParagraph"/>
        <w:numPr>
          <w:ilvl w:val="2"/>
          <w:numId w:val="1"/>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Meeting 3 Date : 30/03/2020</w:t>
      </w:r>
    </w:p>
    <w:p w14:paraId="201AD3C4"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Discussion</w:t>
      </w:r>
    </w:p>
    <w:p w14:paraId="403AC152" w14:textId="77777777" w:rsidR="003B2BCE" w:rsidRPr="00CF2AFA" w:rsidRDefault="003B2BCE" w:rsidP="003B2BCE">
      <w:pPr>
        <w:pStyle w:val="ListParagraph"/>
        <w:autoSpaceDE w:val="0"/>
        <w:autoSpaceDN w:val="0"/>
        <w:adjustRightInd w:val="0"/>
        <w:spacing w:after="0" w:line="240" w:lineRule="auto"/>
        <w:ind w:left="1728"/>
        <w:jc w:val="both"/>
        <w:rPr>
          <w:rFonts w:ascii="Arial" w:hAnsi="Arial" w:cs="Arial"/>
          <w:color w:val="2E74B5" w:themeColor="accent5" w:themeShade="BF"/>
          <w:lang w:val="en-IE"/>
        </w:rPr>
      </w:pPr>
      <w:r>
        <w:rPr>
          <w:rFonts w:ascii="Arial" w:hAnsi="Arial" w:cs="Arial"/>
          <w:color w:val="2E74B5" w:themeColor="accent5" w:themeShade="BF"/>
          <w:lang w:val="en-IE"/>
        </w:rPr>
        <w:t>We discussed possibility of generating artificial data using timeseries algorithm for emulating regular traffic during Stay at home phase.</w:t>
      </w:r>
    </w:p>
    <w:p w14:paraId="29174CB1"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lastRenderedPageBreak/>
        <w:t>Work Done</w:t>
      </w:r>
    </w:p>
    <w:p w14:paraId="7DE5FD56" w14:textId="77777777" w:rsidR="003B2BCE" w:rsidRPr="00CF2AFA"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Obtained satisfactory training loss for available_bikes prediction sing time series analysis</w:t>
      </w:r>
    </w:p>
    <w:p w14:paraId="7B34C0AD"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To Do</w:t>
      </w:r>
    </w:p>
    <w:p w14:paraId="31D0B78B" w14:textId="77777777" w:rsidR="003B2BCE" w:rsidRPr="00CF2AFA"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Weather data processing and integration</w:t>
      </w:r>
    </w:p>
    <w:p w14:paraId="2F1E0B5D" w14:textId="77777777" w:rsidR="003B2BCE" w:rsidRDefault="003B2BCE" w:rsidP="003B2BCE">
      <w:pPr>
        <w:pStyle w:val="ListParagraph"/>
        <w:numPr>
          <w:ilvl w:val="2"/>
          <w:numId w:val="1"/>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Meeting 4 Date : 02/04/2020</w:t>
      </w:r>
    </w:p>
    <w:p w14:paraId="2EA6CDA5"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Discussion</w:t>
      </w:r>
    </w:p>
    <w:p w14:paraId="502C0B22" w14:textId="77777777" w:rsidR="003B2BCE" w:rsidRPr="00CF2AFA" w:rsidRDefault="003B2BCE" w:rsidP="003B2BCE">
      <w:pPr>
        <w:pStyle w:val="ListParagraph"/>
        <w:autoSpaceDE w:val="0"/>
        <w:autoSpaceDN w:val="0"/>
        <w:adjustRightInd w:val="0"/>
        <w:spacing w:after="0" w:line="240" w:lineRule="auto"/>
        <w:ind w:left="1728"/>
        <w:jc w:val="both"/>
        <w:rPr>
          <w:rFonts w:ascii="Arial" w:hAnsi="Arial" w:cs="Arial"/>
          <w:color w:val="2E74B5" w:themeColor="accent5" w:themeShade="BF"/>
          <w:lang w:val="en-IE"/>
        </w:rPr>
      </w:pPr>
      <w:r>
        <w:rPr>
          <w:rFonts w:ascii="Arial" w:hAnsi="Arial" w:cs="Arial"/>
          <w:color w:val="2E74B5" w:themeColor="accent5" w:themeShade="BF"/>
          <w:lang w:val="en-IE"/>
        </w:rPr>
        <w:t>Concept of artificial data introduction was dropped since it could not improve model.</w:t>
      </w:r>
    </w:p>
    <w:p w14:paraId="44B3E92C"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Done</w:t>
      </w:r>
    </w:p>
    <w:p w14:paraId="4505244F" w14:textId="77777777" w:rsidR="003B2BCE"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Model visualisation</w:t>
      </w:r>
    </w:p>
    <w:p w14:paraId="714ED70B" w14:textId="77777777" w:rsidR="003B2BCE" w:rsidRPr="00CF2AFA"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 xml:space="preserve">Filtering weather data accessed from database by front end </w:t>
      </w:r>
    </w:p>
    <w:p w14:paraId="789CB3DC"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To Do</w:t>
      </w:r>
    </w:p>
    <w:p w14:paraId="2EACEA4C" w14:textId="77777777" w:rsidR="003B2BCE"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Model training</w:t>
      </w:r>
    </w:p>
    <w:p w14:paraId="3AA52453" w14:textId="77777777" w:rsidR="003B2BCE"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Frontend and javascript API to python [flask]</w:t>
      </w:r>
    </w:p>
    <w:p w14:paraId="6C6F5F43" w14:textId="77777777" w:rsidR="003B2BCE" w:rsidRDefault="003B2BCE" w:rsidP="003B2BCE">
      <w:pPr>
        <w:pStyle w:val="ListParagraph"/>
        <w:numPr>
          <w:ilvl w:val="2"/>
          <w:numId w:val="1"/>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Meeting 5 Date : 04/04/2020</w:t>
      </w:r>
    </w:p>
    <w:p w14:paraId="07A688C0"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Discussion</w:t>
      </w:r>
    </w:p>
    <w:p w14:paraId="1AD8E786" w14:textId="77777777" w:rsidR="003B2BCE" w:rsidRPr="00CF2AFA" w:rsidRDefault="003B2BCE" w:rsidP="003B2BCE">
      <w:pPr>
        <w:pStyle w:val="ListParagraph"/>
        <w:autoSpaceDE w:val="0"/>
        <w:autoSpaceDN w:val="0"/>
        <w:adjustRightInd w:val="0"/>
        <w:spacing w:after="0" w:line="240" w:lineRule="auto"/>
        <w:ind w:left="1728"/>
        <w:jc w:val="both"/>
        <w:rPr>
          <w:rFonts w:ascii="Arial" w:hAnsi="Arial" w:cs="Arial"/>
          <w:color w:val="2E74B5" w:themeColor="accent5" w:themeShade="BF"/>
          <w:lang w:val="en-IE"/>
        </w:rPr>
      </w:pPr>
      <w:r>
        <w:rPr>
          <w:rFonts w:ascii="Arial" w:hAnsi="Arial" w:cs="Arial"/>
          <w:color w:val="2E74B5" w:themeColor="accent5" w:themeShade="BF"/>
          <w:lang w:val="en-IE"/>
        </w:rPr>
        <w:t>Time series model was shown to demonstrator in last meet and he expressed satisfaction with the work. We decided t omove on with random forest approach as it would have shorter training time and comparable accuracy.</w:t>
      </w:r>
    </w:p>
    <w:p w14:paraId="0E36B4E2"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Done</w:t>
      </w:r>
    </w:p>
    <w:p w14:paraId="63C5F43A" w14:textId="77777777" w:rsidR="003B2BCE" w:rsidRPr="00CF2AFA"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Timeseries model completed</w:t>
      </w:r>
    </w:p>
    <w:p w14:paraId="3C3742C4"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To Do</w:t>
      </w:r>
    </w:p>
    <w:p w14:paraId="2F09300C" w14:textId="77777777" w:rsidR="003B2BCE"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Start development of random forest model</w:t>
      </w:r>
    </w:p>
    <w:p w14:paraId="0E8503D8" w14:textId="77777777" w:rsidR="003B2BCE" w:rsidRPr="00CF2AFA"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Design weather widgets</w:t>
      </w:r>
    </w:p>
    <w:p w14:paraId="1FF133E3" w14:textId="77777777" w:rsidR="003B2BCE" w:rsidRDefault="003B2BCE" w:rsidP="003B2BCE">
      <w:pPr>
        <w:pStyle w:val="ListParagraph"/>
        <w:numPr>
          <w:ilvl w:val="2"/>
          <w:numId w:val="1"/>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Meeting 6 Date : 06/04/2020</w:t>
      </w:r>
    </w:p>
    <w:p w14:paraId="03604AB5"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Discussion</w:t>
      </w:r>
    </w:p>
    <w:p w14:paraId="201EC0EC" w14:textId="77777777" w:rsidR="003B2BCE" w:rsidRPr="00CF2AFA" w:rsidRDefault="003B2BCE" w:rsidP="003B2BCE">
      <w:pPr>
        <w:pStyle w:val="ListParagraph"/>
        <w:autoSpaceDE w:val="0"/>
        <w:autoSpaceDN w:val="0"/>
        <w:adjustRightInd w:val="0"/>
        <w:spacing w:after="0" w:line="240" w:lineRule="auto"/>
        <w:ind w:left="1728"/>
        <w:jc w:val="both"/>
        <w:rPr>
          <w:rFonts w:ascii="Arial" w:hAnsi="Arial" w:cs="Arial"/>
          <w:color w:val="2E74B5" w:themeColor="accent5" w:themeShade="BF"/>
          <w:lang w:val="en-IE"/>
        </w:rPr>
      </w:pPr>
      <w:r>
        <w:rPr>
          <w:rFonts w:ascii="Arial" w:hAnsi="Arial" w:cs="Arial"/>
          <w:color w:val="2E74B5" w:themeColor="accent5" w:themeShade="BF"/>
          <w:lang w:val="en-IE"/>
        </w:rPr>
        <w:t>We discussed placement of weather icons on UI and decided to replace them with icons as it would be critical to handle widgets during responsive design of website for mobile phones.</w:t>
      </w:r>
    </w:p>
    <w:p w14:paraId="56DBD5EE"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Done</w:t>
      </w:r>
    </w:p>
    <w:p w14:paraId="4AAAEE24" w14:textId="77777777" w:rsidR="003B2BCE"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Graphs, header and footers for website</w:t>
      </w:r>
    </w:p>
    <w:p w14:paraId="1A7EBD63" w14:textId="77777777" w:rsidR="003B2BCE" w:rsidRPr="00CF2AFA"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Weather widgets</w:t>
      </w:r>
    </w:p>
    <w:p w14:paraId="0B343E6F"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To Do</w:t>
      </w:r>
    </w:p>
    <w:p w14:paraId="6E4BD607" w14:textId="77777777" w:rsidR="003B2BCE" w:rsidRPr="00CF2AFA" w:rsidRDefault="003B2BCE" w:rsidP="003B2BCE">
      <w:pPr>
        <w:pStyle w:val="ListParagraph"/>
        <w:autoSpaceDE w:val="0"/>
        <w:autoSpaceDN w:val="0"/>
        <w:adjustRightInd w:val="0"/>
        <w:spacing w:after="0" w:line="240" w:lineRule="auto"/>
        <w:ind w:left="1728"/>
        <w:jc w:val="both"/>
        <w:rPr>
          <w:rFonts w:ascii="Arial" w:hAnsi="Arial" w:cs="Arial"/>
          <w:color w:val="2E74B5" w:themeColor="accent5" w:themeShade="BF"/>
          <w:lang w:val="en-IE"/>
        </w:rPr>
      </w:pPr>
      <w:r>
        <w:rPr>
          <w:rFonts w:ascii="Arial" w:hAnsi="Arial" w:cs="Arial"/>
          <w:color w:val="2E74B5" w:themeColor="accent5" w:themeShade="BF"/>
          <w:lang w:val="en-IE"/>
        </w:rPr>
        <w:t>Complete accessory functions to use generated random forest models</w:t>
      </w:r>
    </w:p>
    <w:p w14:paraId="6E5EC31A" w14:textId="77777777" w:rsidR="003B2BCE" w:rsidRDefault="003B2BCE" w:rsidP="003B2BCE">
      <w:pPr>
        <w:pStyle w:val="ListParagraph"/>
        <w:numPr>
          <w:ilvl w:val="1"/>
          <w:numId w:val="1"/>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Sprint 4</w:t>
      </w:r>
    </w:p>
    <w:p w14:paraId="446FA053" w14:textId="77777777" w:rsidR="003B2BCE" w:rsidRDefault="003B2BCE" w:rsidP="003B2BCE">
      <w:pPr>
        <w:pStyle w:val="ListParagraph"/>
        <w:numPr>
          <w:ilvl w:val="2"/>
          <w:numId w:val="1"/>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Meeting 1 Date : : 11/04/2020</w:t>
      </w:r>
    </w:p>
    <w:p w14:paraId="09666EF1"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Discussion</w:t>
      </w:r>
    </w:p>
    <w:p w14:paraId="39BABE69" w14:textId="77777777" w:rsidR="003B2BCE" w:rsidRPr="00CF2AFA" w:rsidRDefault="003B2BCE" w:rsidP="003B2BCE">
      <w:pPr>
        <w:pStyle w:val="ListParagraph"/>
        <w:autoSpaceDE w:val="0"/>
        <w:autoSpaceDN w:val="0"/>
        <w:adjustRightInd w:val="0"/>
        <w:spacing w:after="0" w:line="240" w:lineRule="auto"/>
        <w:ind w:left="1728"/>
        <w:jc w:val="both"/>
        <w:rPr>
          <w:rFonts w:ascii="Arial" w:hAnsi="Arial" w:cs="Arial"/>
          <w:color w:val="2E74B5" w:themeColor="accent5" w:themeShade="BF"/>
          <w:lang w:val="en-IE"/>
        </w:rPr>
      </w:pPr>
      <w:r>
        <w:rPr>
          <w:rFonts w:ascii="Arial" w:hAnsi="Arial" w:cs="Arial"/>
          <w:color w:val="2E74B5" w:themeColor="accent5" w:themeShade="BF"/>
          <w:lang w:val="en-IE"/>
        </w:rPr>
        <w:t>Model for bike station prediction was ready. We discussed about backlog of weather model development and hurdles faced due to handling datetime object.</w:t>
      </w:r>
    </w:p>
    <w:p w14:paraId="4C279816"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Done</w:t>
      </w:r>
    </w:p>
    <w:p w14:paraId="26026AF2" w14:textId="77777777" w:rsidR="003B2BCE" w:rsidRPr="001C7606"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Weather model integration with Bike station models</w:t>
      </w:r>
    </w:p>
    <w:p w14:paraId="45CD8F6B"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To Do</w:t>
      </w:r>
    </w:p>
    <w:p w14:paraId="7A03DCFA" w14:textId="77777777" w:rsidR="003B2BCE" w:rsidRPr="00B1526D"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Model deployment</w:t>
      </w:r>
    </w:p>
    <w:p w14:paraId="01414C40" w14:textId="77777777" w:rsidR="003B2BCE" w:rsidRDefault="003B2BCE" w:rsidP="003B2BCE">
      <w:pPr>
        <w:pStyle w:val="ListParagraph"/>
        <w:numPr>
          <w:ilvl w:val="2"/>
          <w:numId w:val="1"/>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Meeting 2 Date : : 13/04/2020</w:t>
      </w:r>
    </w:p>
    <w:p w14:paraId="4116D63E"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Discussion</w:t>
      </w:r>
    </w:p>
    <w:p w14:paraId="2425DBB2" w14:textId="77777777" w:rsidR="003B2BCE" w:rsidRPr="00CF2AFA" w:rsidRDefault="003B2BCE" w:rsidP="003B2BCE">
      <w:pPr>
        <w:pStyle w:val="ListParagraph"/>
        <w:autoSpaceDE w:val="0"/>
        <w:autoSpaceDN w:val="0"/>
        <w:adjustRightInd w:val="0"/>
        <w:spacing w:after="0" w:line="240" w:lineRule="auto"/>
        <w:ind w:left="1728"/>
        <w:jc w:val="both"/>
        <w:rPr>
          <w:rFonts w:ascii="Arial" w:hAnsi="Arial" w:cs="Arial"/>
          <w:color w:val="2E74B5" w:themeColor="accent5" w:themeShade="BF"/>
          <w:lang w:val="en-IE"/>
        </w:rPr>
      </w:pPr>
      <w:r>
        <w:rPr>
          <w:rFonts w:ascii="Arial" w:hAnsi="Arial" w:cs="Arial"/>
          <w:color w:val="2E74B5" w:themeColor="accent5" w:themeShade="BF"/>
          <w:lang w:val="en-IE"/>
        </w:rPr>
        <w:t>Requirements for JavaScript API were frozen. Accordingly, Accessory functions would be designed to return predictions and statistics for the station.</w:t>
      </w:r>
    </w:p>
    <w:p w14:paraId="5B6A126E"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Done</w:t>
      </w:r>
    </w:p>
    <w:p w14:paraId="0F51ECD7" w14:textId="77777777" w:rsidR="003B2BCE" w:rsidRPr="00CF2AFA"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Model deployment and accessory functions for model</w:t>
      </w:r>
    </w:p>
    <w:p w14:paraId="54F7B6A4"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To Do</w:t>
      </w:r>
    </w:p>
    <w:p w14:paraId="3E2696CF" w14:textId="77777777" w:rsidR="003B2BCE" w:rsidRPr="00CF2AFA"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lastRenderedPageBreak/>
        <w:t xml:space="preserve">Website integration with accessory functions of ML model </w:t>
      </w:r>
    </w:p>
    <w:p w14:paraId="697445E2" w14:textId="77777777" w:rsidR="003B2BCE" w:rsidRDefault="003B2BCE" w:rsidP="003B2BCE">
      <w:pPr>
        <w:pStyle w:val="ListParagraph"/>
        <w:numPr>
          <w:ilvl w:val="2"/>
          <w:numId w:val="1"/>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Meeting 3 Date : : 14/04/2020</w:t>
      </w:r>
    </w:p>
    <w:p w14:paraId="2CA9E245"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Discussion</w:t>
      </w:r>
    </w:p>
    <w:p w14:paraId="0C5A2B84" w14:textId="77777777" w:rsidR="003B2BCE" w:rsidRPr="00CF2AFA" w:rsidRDefault="003B2BCE" w:rsidP="003B2BCE">
      <w:pPr>
        <w:pStyle w:val="ListParagraph"/>
        <w:autoSpaceDE w:val="0"/>
        <w:autoSpaceDN w:val="0"/>
        <w:adjustRightInd w:val="0"/>
        <w:spacing w:after="0" w:line="240" w:lineRule="auto"/>
        <w:ind w:left="1728"/>
        <w:jc w:val="both"/>
        <w:rPr>
          <w:rFonts w:ascii="Arial" w:hAnsi="Arial" w:cs="Arial"/>
          <w:color w:val="2E74B5" w:themeColor="accent5" w:themeShade="BF"/>
          <w:lang w:val="en-IE"/>
        </w:rPr>
      </w:pPr>
      <w:r>
        <w:rPr>
          <w:rFonts w:ascii="Arial" w:hAnsi="Arial" w:cs="Arial"/>
          <w:color w:val="2E74B5" w:themeColor="accent5" w:themeShade="BF"/>
          <w:lang w:val="en-IE"/>
        </w:rPr>
        <w:t xml:space="preserve">Website was successfully hosted online. Ui improvements and responsiveness across browsers was discussed. </w:t>
      </w:r>
    </w:p>
    <w:p w14:paraId="7A440E23"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Done</w:t>
      </w:r>
    </w:p>
    <w:p w14:paraId="1FDF54D8" w14:textId="77777777" w:rsidR="003B2BCE" w:rsidRPr="00CF2AFA"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 xml:space="preserve">JavaScript API fo python to access ML models </w:t>
      </w:r>
    </w:p>
    <w:p w14:paraId="55C6AD52" w14:textId="77777777" w:rsidR="003B2BCE" w:rsidRDefault="003B2BCE" w:rsidP="003B2BCE">
      <w:pPr>
        <w:pStyle w:val="ListParagraph"/>
        <w:numPr>
          <w:ilvl w:val="3"/>
          <w:numId w:val="18"/>
        </w:numPr>
        <w:autoSpaceDE w:val="0"/>
        <w:autoSpaceDN w:val="0"/>
        <w:adjustRightInd w:val="0"/>
        <w:spacing w:after="0" w:line="240" w:lineRule="auto"/>
        <w:jc w:val="both"/>
        <w:rPr>
          <w:rFonts w:ascii="Arial" w:hAnsi="Arial" w:cs="Arial"/>
          <w:color w:val="2E74B5" w:themeColor="accent5" w:themeShade="BF"/>
          <w:lang w:val="en-IE"/>
        </w:rPr>
      </w:pPr>
      <w:r w:rsidRPr="00CF2AFA">
        <w:rPr>
          <w:rFonts w:ascii="Arial" w:hAnsi="Arial" w:cs="Arial"/>
          <w:color w:val="2E74B5" w:themeColor="accent5" w:themeShade="BF"/>
          <w:lang w:val="en-IE"/>
        </w:rPr>
        <w:t>Work To Do</w:t>
      </w:r>
    </w:p>
    <w:p w14:paraId="41F40E3D" w14:textId="77777777" w:rsidR="003B2BCE"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Debugging on live website</w:t>
      </w:r>
    </w:p>
    <w:p w14:paraId="4AD2FFC5" w14:textId="77777777" w:rsidR="003B2BCE" w:rsidRDefault="003B2BCE" w:rsidP="003B2BCE">
      <w:pPr>
        <w:pStyle w:val="ListParagraph"/>
        <w:numPr>
          <w:ilvl w:val="4"/>
          <w:numId w:val="18"/>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Project Report</w:t>
      </w:r>
    </w:p>
    <w:p w14:paraId="1BAAF898" w14:textId="77777777" w:rsidR="003B2BCE" w:rsidRPr="00467AAF" w:rsidRDefault="003B2BCE" w:rsidP="003B2BCE">
      <w:pPr>
        <w:autoSpaceDE w:val="0"/>
        <w:autoSpaceDN w:val="0"/>
        <w:adjustRightInd w:val="0"/>
        <w:spacing w:after="0" w:line="240" w:lineRule="auto"/>
        <w:jc w:val="both"/>
        <w:rPr>
          <w:rFonts w:ascii="Arial" w:hAnsi="Arial" w:cs="Arial"/>
          <w:color w:val="2E74B5" w:themeColor="accent5" w:themeShade="BF"/>
          <w:lang w:val="en-IE"/>
        </w:rPr>
      </w:pPr>
    </w:p>
    <w:p w14:paraId="090F9266" w14:textId="77777777" w:rsidR="003B2BCE" w:rsidRDefault="003B2BCE" w:rsidP="003B2BCE">
      <w:pPr>
        <w:pStyle w:val="ListParagraph"/>
        <w:numPr>
          <w:ilvl w:val="1"/>
          <w:numId w:val="1"/>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Burndown analysis</w:t>
      </w:r>
    </w:p>
    <w:p w14:paraId="357008DB" w14:textId="77777777" w:rsidR="003B2BCE" w:rsidRDefault="003B2BCE" w:rsidP="003B2BCE">
      <w:pPr>
        <w:pStyle w:val="ListParagraph"/>
        <w:autoSpaceDE w:val="0"/>
        <w:autoSpaceDN w:val="0"/>
        <w:adjustRightInd w:val="0"/>
        <w:spacing w:after="0" w:line="240" w:lineRule="auto"/>
        <w:ind w:left="792"/>
        <w:jc w:val="both"/>
        <w:rPr>
          <w:rFonts w:ascii="Arial" w:hAnsi="Arial" w:cs="Arial"/>
          <w:color w:val="2E74B5" w:themeColor="accent5" w:themeShade="BF"/>
          <w:lang w:val="en-IE"/>
        </w:rPr>
      </w:pPr>
      <w:r w:rsidRPr="00474F40">
        <w:rPr>
          <w:rFonts w:ascii="Arial" w:hAnsi="Arial" w:cs="Arial"/>
          <w:color w:val="2E74B5" w:themeColor="accent5" w:themeShade="BF"/>
          <w:lang w:val="en-IE"/>
        </w:rPr>
        <w:t>A burn down chart is a graphical representation of work left to do versus time.</w:t>
      </w:r>
      <w:r>
        <w:rPr>
          <w:rFonts w:ascii="Arial" w:hAnsi="Arial" w:cs="Arial"/>
          <w:color w:val="2E74B5" w:themeColor="accent5" w:themeShade="BF"/>
          <w:lang w:val="en-IE"/>
        </w:rPr>
        <w:t xml:space="preserve"> AS burndown charts need measurable units of work, we chose Fibonacci scale of evaluation provided in Trello burndown add on. As it is evident from chart, our intial work was completed relatively strinct to the timeline. But after sprint 2, as pressures built up, our remaining hours depleted rapidly. Due to unavailability of a hospitalised team member, our productivity in first half of sprint 3 was hampered. In spite of harsh scrum retrospectives, we could not stock up and complete our data analytics phase in sprint 3 and it had to be moved partially intp sprint 4. But our Web design was timely and we had hosted site live in sprint 2, which gave us edge in integration of ML models with web environment through flask.     </w:t>
      </w:r>
    </w:p>
    <w:p w14:paraId="26107D12"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Pr>
          <w:rFonts w:ascii="Arial" w:hAnsi="Arial" w:cs="Arial"/>
          <w:noProof/>
          <w:lang w:val="en-IE"/>
        </w:rPr>
        <w:drawing>
          <wp:inline distT="0" distB="0" distL="0" distR="0" wp14:anchorId="214D8A40" wp14:editId="36BD7D5C">
            <wp:extent cx="5731510" cy="40386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4038600"/>
                    </a:xfrm>
                    <a:prstGeom prst="rect">
                      <a:avLst/>
                    </a:prstGeom>
                    <a:noFill/>
                    <a:ln>
                      <a:noFill/>
                    </a:ln>
                  </pic:spPr>
                </pic:pic>
              </a:graphicData>
            </a:graphic>
          </wp:inline>
        </w:drawing>
      </w:r>
    </w:p>
    <w:p w14:paraId="619AE844" w14:textId="77777777" w:rsidR="003B2BCE" w:rsidRPr="00B00AAD" w:rsidRDefault="003B2BCE" w:rsidP="003B2BCE">
      <w:pPr>
        <w:autoSpaceDE w:val="0"/>
        <w:autoSpaceDN w:val="0"/>
        <w:adjustRightInd w:val="0"/>
        <w:spacing w:after="0" w:line="240" w:lineRule="auto"/>
        <w:jc w:val="both"/>
        <w:rPr>
          <w:rFonts w:ascii="Arial" w:hAnsi="Arial" w:cs="Arial"/>
          <w:lang w:val="en-IE"/>
        </w:rPr>
      </w:pPr>
    </w:p>
    <w:p w14:paraId="0ECD528C" w14:textId="77777777" w:rsidR="003B2BCE" w:rsidRDefault="003B2BCE" w:rsidP="003B2BCE">
      <w:pPr>
        <w:pStyle w:val="ListParagraph"/>
        <w:numPr>
          <w:ilvl w:val="0"/>
          <w:numId w:val="12"/>
        </w:numPr>
        <w:autoSpaceDE w:val="0"/>
        <w:autoSpaceDN w:val="0"/>
        <w:adjustRightInd w:val="0"/>
        <w:spacing w:after="0" w:line="240" w:lineRule="auto"/>
        <w:jc w:val="both"/>
        <w:rPr>
          <w:rFonts w:ascii="Arial" w:hAnsi="Arial" w:cs="Arial"/>
          <w:color w:val="2E74B5" w:themeColor="accent5" w:themeShade="BF"/>
          <w:lang w:val="en-IE"/>
        </w:rPr>
      </w:pPr>
      <w:r w:rsidRPr="00157FB1">
        <w:rPr>
          <w:rFonts w:ascii="Arial" w:hAnsi="Arial" w:cs="Arial"/>
          <w:color w:val="2E74B5" w:themeColor="accent5" w:themeShade="BF"/>
          <w:lang w:val="en-IE"/>
        </w:rPr>
        <w:t>Development Operations (Dev-ops)</w:t>
      </w:r>
    </w:p>
    <w:p w14:paraId="75E4702A" w14:textId="77777777" w:rsidR="003B2BCE"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r w:rsidRPr="00157FB1">
        <w:rPr>
          <w:rFonts w:ascii="Arial" w:hAnsi="Arial" w:cs="Arial"/>
          <w:color w:val="2E74B5" w:themeColor="accent5" w:themeShade="BF"/>
          <w:lang w:val="en-IE"/>
        </w:rPr>
        <w:t>Scope of project was to deploy a working public accessible website hosted on Amazon EC2 cloud and developed using python web framework. This section describe the Development operations decisions taken through the entire project development.</w:t>
      </w:r>
    </w:p>
    <w:p w14:paraId="57AFFB02" w14:textId="77777777" w:rsidR="003B2BCE" w:rsidRPr="00157FB1" w:rsidRDefault="003B2BCE" w:rsidP="003B2BCE">
      <w:pPr>
        <w:pStyle w:val="ListParagraph"/>
        <w:numPr>
          <w:ilvl w:val="1"/>
          <w:numId w:val="12"/>
        </w:numPr>
        <w:autoSpaceDE w:val="0"/>
        <w:autoSpaceDN w:val="0"/>
        <w:adjustRightInd w:val="0"/>
        <w:spacing w:after="0" w:line="240" w:lineRule="auto"/>
        <w:jc w:val="both"/>
        <w:rPr>
          <w:rFonts w:ascii="Arial" w:hAnsi="Arial" w:cs="Arial"/>
          <w:color w:val="2E74B5" w:themeColor="accent5" w:themeShade="BF"/>
          <w:lang w:val="en-IE"/>
        </w:rPr>
      </w:pPr>
      <w:r w:rsidRPr="00157FB1">
        <w:rPr>
          <w:rFonts w:ascii="Arial" w:hAnsi="Arial" w:cs="Arial"/>
          <w:color w:val="2E74B5" w:themeColor="accent5" w:themeShade="BF"/>
          <w:lang w:val="en-IE"/>
        </w:rPr>
        <w:t>Local Environment</w:t>
      </w:r>
    </w:p>
    <w:p w14:paraId="153D7065" w14:textId="77777777" w:rsidR="003B2BCE" w:rsidRPr="00157FB1"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D23B33">
        <w:rPr>
          <w:rFonts w:ascii="Arial" w:hAnsi="Arial" w:cs="Arial"/>
          <w:color w:val="2E74B5" w:themeColor="accent5" w:themeShade="BF"/>
          <w:lang w:val="en-IE"/>
        </w:rPr>
        <w:t>Project consisted 4 major languages to work with:</w:t>
      </w:r>
    </w:p>
    <w:p w14:paraId="710D7F0C" w14:textId="77777777" w:rsidR="003B2BCE" w:rsidRPr="00D23B33" w:rsidRDefault="003B2BCE" w:rsidP="003B2BCE">
      <w:pPr>
        <w:pStyle w:val="ListParagraph"/>
        <w:numPr>
          <w:ilvl w:val="0"/>
          <w:numId w:val="8"/>
        </w:numPr>
        <w:autoSpaceDE w:val="0"/>
        <w:autoSpaceDN w:val="0"/>
        <w:adjustRightInd w:val="0"/>
        <w:spacing w:after="0" w:line="240" w:lineRule="auto"/>
        <w:jc w:val="both"/>
        <w:rPr>
          <w:rFonts w:ascii="Arial" w:hAnsi="Arial" w:cs="Arial"/>
          <w:color w:val="2E74B5" w:themeColor="accent5" w:themeShade="BF"/>
          <w:lang w:val="en-IE"/>
        </w:rPr>
      </w:pPr>
      <w:r w:rsidRPr="00D23B33">
        <w:rPr>
          <w:rFonts w:ascii="Arial" w:hAnsi="Arial" w:cs="Arial"/>
          <w:color w:val="2E74B5" w:themeColor="accent5" w:themeShade="BF"/>
          <w:lang w:val="en-IE"/>
        </w:rPr>
        <w:lastRenderedPageBreak/>
        <w:t>MySQL for Database</w:t>
      </w:r>
    </w:p>
    <w:p w14:paraId="2DCFDD95" w14:textId="77777777" w:rsidR="003B2BCE" w:rsidRPr="00D23B33" w:rsidRDefault="003B2BCE" w:rsidP="003B2BCE">
      <w:pPr>
        <w:pStyle w:val="ListParagraph"/>
        <w:numPr>
          <w:ilvl w:val="0"/>
          <w:numId w:val="8"/>
        </w:numPr>
        <w:autoSpaceDE w:val="0"/>
        <w:autoSpaceDN w:val="0"/>
        <w:adjustRightInd w:val="0"/>
        <w:spacing w:after="0" w:line="240" w:lineRule="auto"/>
        <w:jc w:val="both"/>
        <w:rPr>
          <w:rFonts w:ascii="Arial" w:hAnsi="Arial" w:cs="Arial"/>
          <w:color w:val="2E74B5" w:themeColor="accent5" w:themeShade="BF"/>
          <w:lang w:val="en-IE"/>
        </w:rPr>
      </w:pPr>
      <w:r w:rsidRPr="00D23B33">
        <w:rPr>
          <w:rFonts w:ascii="Arial" w:hAnsi="Arial" w:cs="Arial"/>
          <w:color w:val="2E74B5" w:themeColor="accent5" w:themeShade="BF"/>
          <w:lang w:val="en-IE"/>
        </w:rPr>
        <w:t>Python for web framework and Data analytics</w:t>
      </w:r>
    </w:p>
    <w:p w14:paraId="1A74581A" w14:textId="77777777" w:rsidR="003B2BCE" w:rsidRPr="00D23B33" w:rsidRDefault="003B2BCE" w:rsidP="003B2BCE">
      <w:pPr>
        <w:pStyle w:val="ListParagraph"/>
        <w:numPr>
          <w:ilvl w:val="0"/>
          <w:numId w:val="8"/>
        </w:numPr>
        <w:autoSpaceDE w:val="0"/>
        <w:autoSpaceDN w:val="0"/>
        <w:adjustRightInd w:val="0"/>
        <w:spacing w:after="0" w:line="240" w:lineRule="auto"/>
        <w:jc w:val="both"/>
        <w:rPr>
          <w:rFonts w:ascii="Arial" w:hAnsi="Arial" w:cs="Arial"/>
          <w:color w:val="2E74B5" w:themeColor="accent5" w:themeShade="BF"/>
          <w:lang w:val="en-IE"/>
        </w:rPr>
      </w:pPr>
      <w:r w:rsidRPr="00D23B33">
        <w:rPr>
          <w:rFonts w:ascii="Arial" w:hAnsi="Arial" w:cs="Arial"/>
          <w:color w:val="2E74B5" w:themeColor="accent5" w:themeShade="BF"/>
          <w:lang w:val="en-IE"/>
        </w:rPr>
        <w:t>Java</w:t>
      </w:r>
      <w:r>
        <w:rPr>
          <w:rFonts w:ascii="Arial" w:hAnsi="Arial" w:cs="Arial"/>
          <w:color w:val="2E74B5" w:themeColor="accent5" w:themeShade="BF"/>
          <w:lang w:val="en-IE"/>
        </w:rPr>
        <w:t>S</w:t>
      </w:r>
      <w:r w:rsidRPr="00D23B33">
        <w:rPr>
          <w:rFonts w:ascii="Arial" w:hAnsi="Arial" w:cs="Arial"/>
          <w:color w:val="2E74B5" w:themeColor="accent5" w:themeShade="BF"/>
          <w:lang w:val="en-IE"/>
        </w:rPr>
        <w:t>cript and HTML for front end</w:t>
      </w:r>
    </w:p>
    <w:p w14:paraId="7C648F0B" w14:textId="77777777" w:rsidR="003B2BCE" w:rsidRDefault="003B2BCE" w:rsidP="003B2BCE">
      <w:pPr>
        <w:autoSpaceDE w:val="0"/>
        <w:autoSpaceDN w:val="0"/>
        <w:adjustRightInd w:val="0"/>
        <w:spacing w:after="0" w:line="240" w:lineRule="auto"/>
        <w:ind w:firstLine="360"/>
        <w:jc w:val="both"/>
        <w:rPr>
          <w:rFonts w:ascii="Arial" w:hAnsi="Arial" w:cs="Arial"/>
          <w:color w:val="2E74B5" w:themeColor="accent5" w:themeShade="BF"/>
          <w:lang w:val="en-IE"/>
        </w:rPr>
      </w:pPr>
      <w:r w:rsidRPr="00D23B33">
        <w:rPr>
          <w:rFonts w:ascii="Arial" w:hAnsi="Arial" w:cs="Arial"/>
          <w:color w:val="2E74B5" w:themeColor="accent5" w:themeShade="BF"/>
          <w:lang w:val="en-IE"/>
        </w:rPr>
        <w:t>To avoid conflicts with environment variables, all team members worked with anaconda</w:t>
      </w:r>
    </w:p>
    <w:p w14:paraId="38D0A2A4" w14:textId="77777777" w:rsidR="003B2BCE" w:rsidRDefault="003B2BCE" w:rsidP="003B2BCE">
      <w:pPr>
        <w:autoSpaceDE w:val="0"/>
        <w:autoSpaceDN w:val="0"/>
        <w:adjustRightInd w:val="0"/>
        <w:spacing w:after="0" w:line="240" w:lineRule="auto"/>
        <w:ind w:firstLine="360"/>
        <w:jc w:val="both"/>
        <w:rPr>
          <w:rFonts w:ascii="Arial" w:hAnsi="Arial" w:cs="Arial"/>
          <w:color w:val="2E74B5" w:themeColor="accent5" w:themeShade="BF"/>
          <w:lang w:val="en-IE"/>
        </w:rPr>
      </w:pPr>
      <w:r w:rsidRPr="00D23B33">
        <w:rPr>
          <w:rFonts w:ascii="Arial" w:hAnsi="Arial" w:cs="Arial"/>
          <w:color w:val="2E74B5" w:themeColor="accent5" w:themeShade="BF"/>
          <w:lang w:val="en-IE"/>
        </w:rPr>
        <w:t>virtual environment. This enabled unit testing efficient as environments could be shared</w:t>
      </w:r>
    </w:p>
    <w:p w14:paraId="36FC3AFB" w14:textId="77777777" w:rsidR="003B2BCE" w:rsidRPr="00157FB1"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r w:rsidRPr="00D23B33">
        <w:rPr>
          <w:rFonts w:ascii="Arial" w:hAnsi="Arial" w:cs="Arial"/>
          <w:color w:val="2E74B5" w:themeColor="accent5" w:themeShade="BF"/>
          <w:lang w:val="en-IE"/>
        </w:rPr>
        <w:t>and updated as yaml files</w:t>
      </w:r>
    </w:p>
    <w:p w14:paraId="056F7B04" w14:textId="77777777" w:rsidR="003B2BCE" w:rsidRPr="00157FB1" w:rsidRDefault="003B2BCE" w:rsidP="003B2BCE">
      <w:pPr>
        <w:pStyle w:val="ListParagraph"/>
        <w:numPr>
          <w:ilvl w:val="1"/>
          <w:numId w:val="12"/>
        </w:numPr>
        <w:autoSpaceDE w:val="0"/>
        <w:autoSpaceDN w:val="0"/>
        <w:adjustRightInd w:val="0"/>
        <w:spacing w:after="0" w:line="240" w:lineRule="auto"/>
        <w:jc w:val="both"/>
        <w:rPr>
          <w:rFonts w:ascii="Arial" w:hAnsi="Arial" w:cs="Arial"/>
          <w:color w:val="2E74B5" w:themeColor="accent5" w:themeShade="BF"/>
          <w:lang w:val="en-IE"/>
        </w:rPr>
      </w:pPr>
      <w:r w:rsidRPr="00157FB1">
        <w:rPr>
          <w:rFonts w:ascii="Arial" w:hAnsi="Arial" w:cs="Arial"/>
          <w:color w:val="2E74B5" w:themeColor="accent5" w:themeShade="BF"/>
          <w:lang w:val="en-IE"/>
        </w:rPr>
        <w:t>GitHub repository</w:t>
      </w:r>
    </w:p>
    <w:p w14:paraId="20CEF50A" w14:textId="77777777" w:rsidR="003B2BCE" w:rsidRDefault="003B2BCE" w:rsidP="003B2BCE">
      <w:pPr>
        <w:autoSpaceDE w:val="0"/>
        <w:autoSpaceDN w:val="0"/>
        <w:adjustRightInd w:val="0"/>
        <w:spacing w:after="0" w:line="240" w:lineRule="auto"/>
        <w:ind w:left="360"/>
        <w:jc w:val="both"/>
        <w:rPr>
          <w:rFonts w:ascii="Arial" w:hAnsi="Arial" w:cs="Arial"/>
          <w:color w:val="2E74B5" w:themeColor="accent5" w:themeShade="BF"/>
          <w:lang w:val="en-IE"/>
        </w:rPr>
      </w:pPr>
      <w:r w:rsidRPr="00D23B33">
        <w:rPr>
          <w:rFonts w:ascii="Arial" w:hAnsi="Arial" w:cs="Arial"/>
          <w:color w:val="2E74B5" w:themeColor="accent5" w:themeShade="BF"/>
          <w:lang w:val="en-IE"/>
        </w:rPr>
        <w:t xml:space="preserve">Two private git repositories were created for this project : each for static development and dynamic development. Team members decided to opensource both repo post </w:t>
      </w:r>
      <w:r>
        <w:rPr>
          <w:rFonts w:ascii="Arial" w:hAnsi="Arial" w:cs="Arial"/>
          <w:color w:val="2E74B5" w:themeColor="accent5" w:themeShade="BF"/>
          <w:lang w:val="en-IE"/>
        </w:rPr>
        <w:t xml:space="preserve">academic  </w:t>
      </w:r>
      <w:r w:rsidRPr="00D23B33">
        <w:rPr>
          <w:rFonts w:ascii="Arial" w:hAnsi="Arial" w:cs="Arial"/>
          <w:color w:val="2E74B5" w:themeColor="accent5" w:themeShade="BF"/>
          <w:lang w:val="en-IE"/>
        </w:rPr>
        <w:t>evaluation</w:t>
      </w:r>
      <w:r>
        <w:rPr>
          <w:rFonts w:ascii="Arial" w:hAnsi="Arial" w:cs="Arial"/>
          <w:color w:val="2E74B5" w:themeColor="accent5" w:themeShade="BF"/>
          <w:lang w:val="en-IE"/>
        </w:rPr>
        <w:t>.</w:t>
      </w:r>
    </w:p>
    <w:p w14:paraId="3E9B3708" w14:textId="77777777" w:rsidR="003B2BCE" w:rsidRDefault="003B2BCE" w:rsidP="003B2BCE">
      <w:pPr>
        <w:pStyle w:val="ListParagraph"/>
        <w:numPr>
          <w:ilvl w:val="0"/>
          <w:numId w:val="9"/>
        </w:numPr>
        <w:autoSpaceDE w:val="0"/>
        <w:autoSpaceDN w:val="0"/>
        <w:adjustRightInd w:val="0"/>
        <w:spacing w:after="0" w:line="240" w:lineRule="auto"/>
        <w:ind w:left="1080"/>
        <w:jc w:val="both"/>
        <w:rPr>
          <w:rFonts w:ascii="Arial" w:hAnsi="Arial" w:cs="Arial"/>
          <w:color w:val="2E74B5" w:themeColor="accent5" w:themeShade="BF"/>
          <w:lang w:val="en-IE"/>
        </w:rPr>
      </w:pPr>
      <w:r w:rsidRPr="00B04ECE">
        <w:rPr>
          <w:rFonts w:ascii="Arial" w:hAnsi="Arial" w:cs="Arial"/>
          <w:color w:val="2E74B5" w:themeColor="accent5" w:themeShade="BF"/>
          <w:lang w:val="en-IE"/>
        </w:rPr>
        <w:t>Static development consisted of data scraper,</w:t>
      </w:r>
      <w:r>
        <w:rPr>
          <w:rFonts w:ascii="Arial" w:hAnsi="Arial" w:cs="Arial"/>
          <w:color w:val="2E74B5" w:themeColor="accent5" w:themeShade="BF"/>
          <w:lang w:val="en-IE"/>
        </w:rPr>
        <w:t xml:space="preserve"> Server and database related files, </w:t>
      </w:r>
      <w:r w:rsidRPr="00B04ECE">
        <w:rPr>
          <w:rFonts w:ascii="Arial" w:hAnsi="Arial" w:cs="Arial"/>
          <w:color w:val="2E74B5" w:themeColor="accent5" w:themeShade="BF"/>
          <w:lang w:val="en-IE"/>
        </w:rPr>
        <w:t xml:space="preserve"> test </w:t>
      </w:r>
      <w:r>
        <w:rPr>
          <w:rFonts w:ascii="Arial" w:hAnsi="Arial" w:cs="Arial"/>
          <w:color w:val="2E74B5" w:themeColor="accent5" w:themeShade="BF"/>
          <w:lang w:val="en-IE"/>
        </w:rPr>
        <w:t xml:space="preserve">Time series </w:t>
      </w:r>
      <w:r w:rsidRPr="00B04ECE">
        <w:rPr>
          <w:rFonts w:ascii="Arial" w:hAnsi="Arial" w:cs="Arial"/>
          <w:color w:val="2E74B5" w:themeColor="accent5" w:themeShade="BF"/>
          <w:lang w:val="en-IE"/>
        </w:rPr>
        <w:t xml:space="preserve">data analytics algorithms and documentation. </w:t>
      </w:r>
    </w:p>
    <w:p w14:paraId="639B02CC" w14:textId="77777777" w:rsidR="003B2BCE" w:rsidRDefault="003B2BCE" w:rsidP="003B2BCE">
      <w:pPr>
        <w:pStyle w:val="ListParagraph"/>
        <w:numPr>
          <w:ilvl w:val="0"/>
          <w:numId w:val="9"/>
        </w:numPr>
        <w:autoSpaceDE w:val="0"/>
        <w:autoSpaceDN w:val="0"/>
        <w:adjustRightInd w:val="0"/>
        <w:spacing w:after="0" w:line="240" w:lineRule="auto"/>
        <w:ind w:left="1080"/>
        <w:jc w:val="both"/>
        <w:rPr>
          <w:rFonts w:ascii="Arial" w:hAnsi="Arial" w:cs="Arial"/>
          <w:color w:val="2E74B5" w:themeColor="accent5" w:themeShade="BF"/>
          <w:lang w:val="en-IE"/>
        </w:rPr>
      </w:pPr>
      <w:r w:rsidRPr="00B04ECE">
        <w:rPr>
          <w:rFonts w:ascii="Arial" w:hAnsi="Arial" w:cs="Arial"/>
          <w:color w:val="2E74B5" w:themeColor="accent5" w:themeShade="BF"/>
          <w:lang w:val="en-IE"/>
        </w:rPr>
        <w:t xml:space="preserve">dynamic development contained driver programs using flask web framework, website front end, and data analytics backend with deployed Machine learning models. </w:t>
      </w:r>
    </w:p>
    <w:p w14:paraId="4CC74498" w14:textId="77777777" w:rsidR="003B2BCE" w:rsidRPr="00157FB1" w:rsidRDefault="003B2BCE" w:rsidP="003B2BCE">
      <w:pPr>
        <w:autoSpaceDE w:val="0"/>
        <w:autoSpaceDN w:val="0"/>
        <w:adjustRightInd w:val="0"/>
        <w:spacing w:after="0" w:line="240" w:lineRule="auto"/>
        <w:ind w:left="360"/>
        <w:jc w:val="both"/>
        <w:rPr>
          <w:rFonts w:ascii="Arial" w:hAnsi="Arial" w:cs="Arial"/>
          <w:color w:val="2E74B5" w:themeColor="accent5" w:themeShade="BF"/>
          <w:lang w:val="en-IE"/>
        </w:rPr>
      </w:pPr>
      <w:r w:rsidRPr="00B04ECE">
        <w:rPr>
          <w:rFonts w:ascii="Arial" w:hAnsi="Arial" w:cs="Arial"/>
          <w:color w:val="2E74B5" w:themeColor="accent5" w:themeShade="BF"/>
          <w:lang w:val="en-IE"/>
        </w:rPr>
        <w:t xml:space="preserve">We appointed a team member as master for each repo and others worked on separate branches. This avoided merge conflicts and codes were unit tested regularly. </w:t>
      </w:r>
    </w:p>
    <w:p w14:paraId="139F580F" w14:textId="77777777" w:rsidR="003B2BCE" w:rsidRPr="0036457D" w:rsidRDefault="003B2BCE" w:rsidP="003B2BCE">
      <w:pPr>
        <w:pStyle w:val="ListParagraph"/>
        <w:numPr>
          <w:ilvl w:val="2"/>
          <w:numId w:val="12"/>
        </w:numPr>
        <w:autoSpaceDE w:val="0"/>
        <w:autoSpaceDN w:val="0"/>
        <w:adjustRightInd w:val="0"/>
        <w:spacing w:after="0" w:line="240" w:lineRule="auto"/>
        <w:jc w:val="both"/>
        <w:rPr>
          <w:rFonts w:ascii="Arial" w:hAnsi="Arial" w:cs="Arial"/>
          <w:color w:val="000000" w:themeColor="text1"/>
          <w:lang w:val="en-IE"/>
        </w:rPr>
      </w:pPr>
      <w:r w:rsidRPr="0036457D">
        <w:rPr>
          <w:rFonts w:ascii="Arial" w:hAnsi="Arial" w:cs="Arial"/>
          <w:color w:val="000000" w:themeColor="text1"/>
          <w:lang w:val="en-IE"/>
        </w:rPr>
        <w:t>Repository Structure</w:t>
      </w:r>
    </w:p>
    <w:p w14:paraId="6301ECF2" w14:textId="77777777" w:rsidR="003B2BCE" w:rsidRPr="00157FB1" w:rsidRDefault="003B2BCE" w:rsidP="003B2BCE">
      <w:pPr>
        <w:autoSpaceDE w:val="0"/>
        <w:autoSpaceDN w:val="0"/>
        <w:adjustRightInd w:val="0"/>
        <w:spacing w:after="0" w:line="240" w:lineRule="auto"/>
        <w:ind w:left="360"/>
        <w:jc w:val="both"/>
        <w:rPr>
          <w:rFonts w:ascii="Arial" w:hAnsi="Arial" w:cs="Arial"/>
          <w:color w:val="2E74B5" w:themeColor="accent5" w:themeShade="BF"/>
          <w:lang w:val="en-IE"/>
        </w:rPr>
      </w:pPr>
    </w:p>
    <w:p w14:paraId="5BEBF447" w14:textId="77777777" w:rsidR="003B2BCE" w:rsidRDefault="003B2BCE" w:rsidP="003B2BCE">
      <w:pPr>
        <w:pStyle w:val="ListParagraph"/>
        <w:numPr>
          <w:ilvl w:val="1"/>
          <w:numId w:val="12"/>
        </w:numPr>
        <w:autoSpaceDE w:val="0"/>
        <w:autoSpaceDN w:val="0"/>
        <w:adjustRightInd w:val="0"/>
        <w:spacing w:after="0" w:line="240" w:lineRule="auto"/>
        <w:jc w:val="both"/>
        <w:rPr>
          <w:rFonts w:ascii="Arial" w:hAnsi="Arial" w:cs="Arial"/>
          <w:color w:val="FF0000"/>
          <w:lang w:val="en-IE"/>
        </w:rPr>
      </w:pPr>
      <w:r w:rsidRPr="005B5D24">
        <w:rPr>
          <w:rFonts w:ascii="Arial" w:hAnsi="Arial" w:cs="Arial"/>
          <w:color w:val="FF0000"/>
          <w:lang w:val="en-IE"/>
        </w:rPr>
        <w:t>Amazon AWS server</w:t>
      </w:r>
    </w:p>
    <w:p w14:paraId="06072502" w14:textId="77777777" w:rsidR="003B2BCE" w:rsidRDefault="003B2BCE" w:rsidP="003B2BCE">
      <w:pPr>
        <w:autoSpaceDE w:val="0"/>
        <w:autoSpaceDN w:val="0"/>
        <w:adjustRightInd w:val="0"/>
        <w:spacing w:after="0" w:line="240" w:lineRule="auto"/>
        <w:jc w:val="both"/>
        <w:rPr>
          <w:rFonts w:ascii="Arial" w:hAnsi="Arial" w:cs="Arial"/>
          <w:color w:val="FF0000"/>
          <w:lang w:val="en-IE"/>
        </w:rPr>
      </w:pPr>
    </w:p>
    <w:p w14:paraId="5B236FB4" w14:textId="77777777" w:rsidR="003B2BCE" w:rsidRDefault="003B2BCE" w:rsidP="003B2BCE">
      <w:pPr>
        <w:autoSpaceDE w:val="0"/>
        <w:autoSpaceDN w:val="0"/>
        <w:adjustRightInd w:val="0"/>
        <w:spacing w:after="0" w:line="240" w:lineRule="auto"/>
        <w:ind w:left="360"/>
        <w:jc w:val="both"/>
        <w:rPr>
          <w:rFonts w:ascii="Arial" w:hAnsi="Arial" w:cs="Arial"/>
          <w:lang w:val="en-IE"/>
        </w:rPr>
      </w:pPr>
      <w:r>
        <w:rPr>
          <w:rFonts w:ascii="Arial" w:hAnsi="Arial" w:cs="Arial"/>
          <w:lang w:val="en-IE"/>
        </w:rPr>
        <w:t>In this application, we have integrated one server to arrange all the applications. We have used Amazon AS EC2 free tier one with ubuntu 18 instances. This server is the latest on ubuntu from AWS. While creating the server new key pair generated and as our local system is based on windows, we have used putty to interact with the server. This server is handling our Dublin bike scrapper code, weather API and most important runs flask application. To run Dublin bike, we have created crontab to run scrapper code every 5 minutes and our weather code is running every 10 minutes. While working on crontab at the start there was some problem but later on, we got to know that it is because of some initialization issue. In the past two months, our server has crashed three times. First time it's just because of environmental issues. The second one was we were trying to connect to the server but couldn’t establish our connection then after careful understanding, we got to know that because ones you stopped the server (As we crossed our monthly limit) and trying again to start it will change the IP address so the server configuration in putty need to be changed. The latest server crash happens it's because of the installation package version. This error was tough to debug as the system is not giving exact error problems. So we need to debug all the changes, this time git commit came handly as we rollback some changes and debug each operation that helps us to solve the package problem. In the future, to avoid a problem like this we track our changes or crashes occurrence by creating a function that will generate the log file. This log file is come into handy to fix future problems. One thing we learned from this is during your production environment it is always better to have a backup server running to avoid unnecessary crashing of your website.</w:t>
      </w:r>
    </w:p>
    <w:p w14:paraId="79812C25" w14:textId="77777777" w:rsidR="003B2BCE" w:rsidRPr="00041CE2" w:rsidRDefault="003B2BCE" w:rsidP="003B2BCE">
      <w:pPr>
        <w:autoSpaceDE w:val="0"/>
        <w:autoSpaceDN w:val="0"/>
        <w:adjustRightInd w:val="0"/>
        <w:spacing w:after="0" w:line="240" w:lineRule="auto"/>
        <w:ind w:left="360"/>
        <w:jc w:val="both"/>
        <w:rPr>
          <w:rFonts w:ascii="Arial" w:hAnsi="Arial" w:cs="Arial"/>
          <w:color w:val="FF0000"/>
          <w:lang w:val="en-IE"/>
        </w:rPr>
      </w:pPr>
    </w:p>
    <w:p w14:paraId="6B878CE3"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As main cloud server we've used Amazon AWS EC2 free tier ubuntu instance.</w:t>
      </w:r>
    </w:p>
    <w:p w14:paraId="4A34CDA3"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While in the development phase has been set to accept connections only via</w:t>
      </w:r>
    </w:p>
    <w:p w14:paraId="66C1B2B7"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SSH, this has been changed to accept all connections on deployment. The</w:t>
      </w:r>
    </w:p>
    <w:p w14:paraId="2FF201C7"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EC2 Server runs in multiplexing (using tmux) the Dublin Bikes API scraper,</w:t>
      </w:r>
    </w:p>
    <w:p w14:paraId="723B0D53"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the Open Weather Map API scraper, the Accuracy evaluation script and the</w:t>
      </w:r>
    </w:p>
    <w:p w14:paraId="5E7B27C8"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Flask server application. In the last months of development we got 2 server</w:t>
      </w:r>
    </w:p>
    <w:p w14:paraId="35B1FC99"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crashes which were most likely due to AWS: the _rst one occurred on the 28th</w:t>
      </w:r>
    </w:p>
    <w:p w14:paraId="0834445D"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of February at 16.00 but speaking with other teams, this crash occurred to</w:t>
      </w:r>
    </w:p>
    <w:p w14:paraId="582F61E6"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everyone else. The second crash has not been tracked correctly. After the _rst</w:t>
      </w:r>
    </w:p>
    <w:p w14:paraId="2CCBA4A6"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crash we agreed to implement a function that would have sent an email to each</w:t>
      </w:r>
    </w:p>
    <w:p w14:paraId="1B7843F5"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lastRenderedPageBreak/>
        <w:t>one of the team members when a crash occurs. The actual function works well to</w:t>
      </w:r>
    </w:p>
    <w:p w14:paraId="6FD3C4B3"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catch crashes due to API Scrapers malfunctions and Database connection errors</w:t>
      </w:r>
    </w:p>
    <w:p w14:paraId="2A2DF7CC"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but is not e_ective to catch server crashes. Maybe a further implementation on</w:t>
      </w:r>
    </w:p>
    <w:p w14:paraId="40880ED2"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the backup server would have been able to catch them but this feature has not</w:t>
      </w:r>
    </w:p>
    <w:p w14:paraId="3EAD7398" w14:textId="77777777" w:rsidR="003B2BCE"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been implemented due to time restrictions.</w:t>
      </w:r>
    </w:p>
    <w:p w14:paraId="1F3857E0" w14:textId="77777777" w:rsidR="003B2BCE"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p>
    <w:p w14:paraId="4F8FF50E" w14:textId="77777777" w:rsidR="003B2BCE"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p>
    <w:p w14:paraId="60B8FB44" w14:textId="77777777" w:rsidR="003B2BCE"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p>
    <w:p w14:paraId="338C5019" w14:textId="77777777" w:rsidR="003B2BCE"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p>
    <w:p w14:paraId="28E9943E" w14:textId="77777777" w:rsidR="003B2BCE"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p>
    <w:p w14:paraId="23E8DB1A" w14:textId="77777777" w:rsidR="003B2BCE" w:rsidRPr="00F67256" w:rsidRDefault="003B2BCE" w:rsidP="003B2BCE">
      <w:pPr>
        <w:autoSpaceDE w:val="0"/>
        <w:autoSpaceDN w:val="0"/>
        <w:adjustRightInd w:val="0"/>
        <w:spacing w:after="0" w:line="240" w:lineRule="auto"/>
        <w:jc w:val="both"/>
        <w:rPr>
          <w:rFonts w:ascii="Arial" w:hAnsi="Arial" w:cs="Arial"/>
          <w:color w:val="FF0000"/>
          <w:lang w:val="en-IE"/>
        </w:rPr>
      </w:pPr>
    </w:p>
    <w:p w14:paraId="372A4059"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 xml:space="preserve">8.4.1 </w:t>
      </w:r>
      <w:r>
        <w:rPr>
          <w:rFonts w:ascii="Arial" w:hAnsi="Arial" w:cs="Arial"/>
          <w:lang w:val="en-IE"/>
        </w:rPr>
        <w:t>All</w:t>
      </w:r>
      <w:r w:rsidRPr="00F67256">
        <w:rPr>
          <w:rFonts w:ascii="Arial" w:hAnsi="Arial" w:cs="Arial"/>
          <w:lang w:val="en-IE"/>
        </w:rPr>
        <w:t xml:space="preserve"> Packages installed</w:t>
      </w:r>
    </w:p>
    <w:p w14:paraId="6AF3703E" w14:textId="77777777" w:rsidR="003B2BCE"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 xml:space="preserve">Python 3 and Conda </w:t>
      </w:r>
      <w:r>
        <w:rPr>
          <w:rFonts w:ascii="Arial" w:hAnsi="Arial" w:cs="Arial"/>
          <w:lang w:val="en-IE"/>
        </w:rPr>
        <w:t>is</w:t>
      </w:r>
      <w:r w:rsidRPr="00F67256">
        <w:rPr>
          <w:rFonts w:ascii="Arial" w:hAnsi="Arial" w:cs="Arial"/>
          <w:lang w:val="en-IE"/>
        </w:rPr>
        <w:t xml:space="preserve"> installed on the EC2 Instance.</w:t>
      </w:r>
    </w:p>
    <w:p w14:paraId="1825F988" w14:textId="77777777" w:rsidR="003B2BCE" w:rsidRDefault="003B2BCE" w:rsidP="003B2BCE">
      <w:pPr>
        <w:pStyle w:val="ListParagraph"/>
        <w:autoSpaceDE w:val="0"/>
        <w:autoSpaceDN w:val="0"/>
        <w:adjustRightInd w:val="0"/>
        <w:spacing w:after="0" w:line="240" w:lineRule="auto"/>
        <w:ind w:left="360"/>
        <w:jc w:val="both"/>
        <w:rPr>
          <w:rFonts w:ascii="Arial" w:hAnsi="Arial" w:cs="Arial"/>
          <w:lang w:val="en-IE"/>
        </w:rPr>
      </w:pPr>
    </w:p>
    <w:p w14:paraId="03E28564"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Pr>
          <w:rFonts w:ascii="Arial" w:hAnsi="Arial" w:cs="Arial"/>
          <w:lang w:val="en-IE"/>
        </w:rPr>
        <w:t>-</w:t>
      </w:r>
      <w:r w:rsidRPr="00F67256">
        <w:rPr>
          <w:rFonts w:ascii="Arial" w:hAnsi="Arial" w:cs="Arial"/>
          <w:lang w:val="en-IE"/>
        </w:rPr>
        <w:t>asn1crypto==0.24.0</w:t>
      </w:r>
    </w:p>
    <w:p w14:paraId="2423FC89"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attrs==17.4.0</w:t>
      </w:r>
    </w:p>
    <w:p w14:paraId="139BD7E2"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Automat==0.6.0</w:t>
      </w:r>
    </w:p>
    <w:p w14:paraId="5CB5B0D9"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blinker==1.4</w:t>
      </w:r>
    </w:p>
    <w:p w14:paraId="414E5411"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certifi==2018.1.18</w:t>
      </w:r>
    </w:p>
    <w:p w14:paraId="74FBE4D8"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chardet==3.0.4</w:t>
      </w:r>
    </w:p>
    <w:p w14:paraId="7E87160C"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click==7.1.1</w:t>
      </w:r>
    </w:p>
    <w:p w14:paraId="1F65B3A3"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cloud-init==19.3</w:t>
      </w:r>
    </w:p>
    <w:p w14:paraId="1BA92FA3"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colorama==0.3.7</w:t>
      </w:r>
    </w:p>
    <w:p w14:paraId="44953544"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command-not-found==0.3</w:t>
      </w:r>
    </w:p>
    <w:p w14:paraId="2B293C42"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configobj==5.0.6</w:t>
      </w:r>
    </w:p>
    <w:p w14:paraId="67F97F8C"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constantly==15.1.0</w:t>
      </w:r>
    </w:p>
    <w:p w14:paraId="699F1A50"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cryptography==2.1.4</w:t>
      </w:r>
    </w:p>
    <w:p w14:paraId="17C163F4"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distro-info===0.18ubuntu0.18.04.1</w:t>
      </w:r>
    </w:p>
    <w:p w14:paraId="712448E7"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ec2-hibinit-agent==1.0.0</w:t>
      </w:r>
    </w:p>
    <w:p w14:paraId="180DA7C7"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Flask==1.1.1</w:t>
      </w:r>
    </w:p>
    <w:p w14:paraId="5EEA3975"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Flask-MySQLdb==0.2.0</w:t>
      </w:r>
    </w:p>
    <w:p w14:paraId="5AAB383C"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gunicorn==19.7.1</w:t>
      </w:r>
    </w:p>
    <w:p w14:paraId="759943DD"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hibagent==1.0.1</w:t>
      </w:r>
    </w:p>
    <w:p w14:paraId="13CD6EF9"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httplib2==0.9.2</w:t>
      </w:r>
    </w:p>
    <w:p w14:paraId="4B26F955"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hyperlink==17.3.1</w:t>
      </w:r>
    </w:p>
    <w:p w14:paraId="31381888"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idna==2.6</w:t>
      </w:r>
    </w:p>
    <w:p w14:paraId="5011ED66"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incremental==16.10.1</w:t>
      </w:r>
    </w:p>
    <w:p w14:paraId="5ACD53A5"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itsdangerous==1.1.0</w:t>
      </w:r>
    </w:p>
    <w:p w14:paraId="120EC8DF"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Jinja2==2.11.1</w:t>
      </w:r>
    </w:p>
    <w:p w14:paraId="5C3CC403"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jsonpatch==1.16</w:t>
      </w:r>
    </w:p>
    <w:p w14:paraId="22389F5A"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jsonpointer==1.10</w:t>
      </w:r>
    </w:p>
    <w:p w14:paraId="714607A0"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jsonschema==2.6.0</w:t>
      </w:r>
    </w:p>
    <w:p w14:paraId="269F6D5A"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keyring==10.6.0</w:t>
      </w:r>
    </w:p>
    <w:p w14:paraId="4D32E2A5"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keyrings.alt==3.0</w:t>
      </w:r>
    </w:p>
    <w:p w14:paraId="342DC2B0"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language-selector==0.1</w:t>
      </w:r>
    </w:p>
    <w:p w14:paraId="5A929F3F"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MarkupSafe==1.1.1</w:t>
      </w:r>
    </w:p>
    <w:p w14:paraId="45F40E66"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mysqlclient==1.4.6</w:t>
      </w:r>
    </w:p>
    <w:p w14:paraId="3ED94914"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netifaces==0.10.4</w:t>
      </w:r>
    </w:p>
    <w:p w14:paraId="30D55EEE"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numpy==1.18.2</w:t>
      </w:r>
    </w:p>
    <w:p w14:paraId="04A7A210"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oauthlib==2.0.6</w:t>
      </w:r>
    </w:p>
    <w:p w14:paraId="2E00EBDF"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PAM==0.4.2</w:t>
      </w:r>
    </w:p>
    <w:p w14:paraId="74659C5B"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pandas==1.0.3</w:t>
      </w:r>
    </w:p>
    <w:p w14:paraId="792C40CC"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pyasn1==0.4.2</w:t>
      </w:r>
    </w:p>
    <w:p w14:paraId="31BEC81F"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pyasn1-modules==0.2.1</w:t>
      </w:r>
    </w:p>
    <w:p w14:paraId="7F102A65"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pycrypto==2.6.1</w:t>
      </w:r>
    </w:p>
    <w:p w14:paraId="2A375C6E"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lastRenderedPageBreak/>
        <w:t>pygobject==3.26.1</w:t>
      </w:r>
    </w:p>
    <w:p w14:paraId="28E1A5A1"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PyJWT==1.5.3</w:t>
      </w:r>
    </w:p>
    <w:p w14:paraId="739BD7C5"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PyMySQL==0.9.3</w:t>
      </w:r>
    </w:p>
    <w:p w14:paraId="3CB188F1" w14:textId="77777777" w:rsidR="003B2BCE"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pyOpenSSL==17.5.0</w:t>
      </w:r>
    </w:p>
    <w:p w14:paraId="01DF6071"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pyOpenSSL==17.5.0</w:t>
      </w:r>
    </w:p>
    <w:p w14:paraId="71838F30"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pyserial==3.4</w:t>
      </w:r>
    </w:p>
    <w:p w14:paraId="5F1910DC"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python-apt==1.6.5+ubuntu0.2</w:t>
      </w:r>
    </w:p>
    <w:p w14:paraId="5FA8B265"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python-dateutil==2.8.1</w:t>
      </w:r>
    </w:p>
    <w:p w14:paraId="65D0AACD"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python-debian==0.1.32</w:t>
      </w:r>
    </w:p>
    <w:p w14:paraId="113559B6"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pytz==2019.3</w:t>
      </w:r>
    </w:p>
    <w:p w14:paraId="46BF496C"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pyxdg==0.25</w:t>
      </w:r>
    </w:p>
    <w:p w14:paraId="337097D1"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PyYAML==3.12</w:t>
      </w:r>
    </w:p>
    <w:p w14:paraId="017CEFC4"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requests==2.18.4</w:t>
      </w:r>
    </w:p>
    <w:p w14:paraId="3106E694"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requests-unixsocket==0.1.5</w:t>
      </w:r>
    </w:p>
    <w:p w14:paraId="70C89454"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SecretStorage==2.3.1</w:t>
      </w:r>
    </w:p>
    <w:p w14:paraId="59EF5AAE"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service-identity==16.0.0</w:t>
      </w:r>
    </w:p>
    <w:p w14:paraId="4E76A6B1"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six==1.14.0</w:t>
      </w:r>
    </w:p>
    <w:p w14:paraId="38E5BA34"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ssh-import-id==5.7</w:t>
      </w:r>
    </w:p>
    <w:p w14:paraId="602537ED"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systemd-python==234</w:t>
      </w:r>
    </w:p>
    <w:p w14:paraId="0EDF738A"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Twisted==17.9.0</w:t>
      </w:r>
    </w:p>
    <w:p w14:paraId="2D6032F3"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ufw==0.36</w:t>
      </w:r>
    </w:p>
    <w:p w14:paraId="5E8F687F"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unattended-upgrades==0.1</w:t>
      </w:r>
    </w:p>
    <w:p w14:paraId="3EA8B045"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urllib3==1.22</w:t>
      </w:r>
    </w:p>
    <w:p w14:paraId="687F22A0"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Werkzeug==1.0.0</w:t>
      </w:r>
    </w:p>
    <w:p w14:paraId="706052FA" w14:textId="77777777" w:rsidR="003B2BCE" w:rsidRDefault="003B2BCE" w:rsidP="003B2BCE">
      <w:pPr>
        <w:pStyle w:val="ListParagraph"/>
        <w:autoSpaceDE w:val="0"/>
        <w:autoSpaceDN w:val="0"/>
        <w:adjustRightInd w:val="0"/>
        <w:spacing w:after="0" w:line="240" w:lineRule="auto"/>
        <w:ind w:left="360"/>
        <w:jc w:val="both"/>
        <w:rPr>
          <w:rFonts w:ascii="Arial" w:hAnsi="Arial" w:cs="Arial"/>
          <w:lang w:val="en-IE"/>
        </w:rPr>
      </w:pPr>
      <w:r w:rsidRPr="00F67256">
        <w:rPr>
          <w:rFonts w:ascii="Arial" w:hAnsi="Arial" w:cs="Arial"/>
          <w:lang w:val="en-IE"/>
        </w:rPr>
        <w:t>zope.interface==4.3.2</w:t>
      </w:r>
    </w:p>
    <w:p w14:paraId="3A5C2E84"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p>
    <w:p w14:paraId="7D7154CB" w14:textId="77777777" w:rsidR="003B2BCE" w:rsidRPr="00750AA5" w:rsidRDefault="003B2BCE" w:rsidP="003B2BCE">
      <w:pPr>
        <w:pStyle w:val="ListParagraph"/>
        <w:autoSpaceDE w:val="0"/>
        <w:autoSpaceDN w:val="0"/>
        <w:adjustRightInd w:val="0"/>
        <w:spacing w:after="0" w:line="240" w:lineRule="auto"/>
        <w:ind w:left="360"/>
        <w:jc w:val="both"/>
        <w:rPr>
          <w:rFonts w:ascii="Arial" w:hAnsi="Arial" w:cs="Arial"/>
          <w:lang w:val="en-IE"/>
        </w:rPr>
      </w:pPr>
    </w:p>
    <w:p w14:paraId="7FCEDD96"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8.4.1 Custom Packages installed</w:t>
      </w:r>
    </w:p>
    <w:p w14:paraId="3E17CEC9"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Python 3 and Conda shall be installed on the EC2 Instance.</w:t>
      </w:r>
    </w:p>
    <w:p w14:paraId="3264C246"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_ pip list</w:t>
      </w:r>
    </w:p>
    <w:p w14:paraId="5E7DB552"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 ask 1.0.2</w:t>
      </w:r>
    </w:p>
    <w:p w14:paraId="17A1E5FB"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 matplotlib 3.0.2</w:t>
      </w:r>
    </w:p>
    <w:p w14:paraId="390083D5"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 mysql-connector-python 8.0.15</w:t>
      </w:r>
    </w:p>
    <w:p w14:paraId="63CE5E50"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 numpy 1.15.4</w:t>
      </w:r>
    </w:p>
    <w:p w14:paraId="7F051E64"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 pandas 0.24.0</w:t>
      </w:r>
    </w:p>
    <w:p w14:paraId="026BE1C9"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 pip 18.1</w:t>
      </w:r>
    </w:p>
    <w:p w14:paraId="7FC18E71"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 pypyodbc 1.3.4</w:t>
      </w:r>
    </w:p>
    <w:p w14:paraId="3F828E9F"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 requests 2.21.0</w:t>
      </w:r>
    </w:p>
    <w:p w14:paraId="0EA64733"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_ brew list</w:t>
      </w:r>
    </w:p>
    <w:p w14:paraId="1C063669"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 wget</w:t>
      </w:r>
    </w:p>
    <w:p w14:paraId="35622D8A"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 mysql</w:t>
      </w:r>
    </w:p>
    <w:p w14:paraId="1279E758" w14:textId="77777777" w:rsidR="003B2BCE"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 tmux</w:t>
      </w:r>
    </w:p>
    <w:p w14:paraId="69ACD722"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p>
    <w:p w14:paraId="26C62E16" w14:textId="77777777" w:rsidR="003B2BCE" w:rsidRDefault="003B2BCE" w:rsidP="003B2BCE">
      <w:pPr>
        <w:pStyle w:val="ListParagraph"/>
        <w:numPr>
          <w:ilvl w:val="1"/>
          <w:numId w:val="12"/>
        </w:numPr>
        <w:autoSpaceDE w:val="0"/>
        <w:autoSpaceDN w:val="0"/>
        <w:adjustRightInd w:val="0"/>
        <w:spacing w:after="0" w:line="240" w:lineRule="auto"/>
        <w:jc w:val="both"/>
        <w:rPr>
          <w:rFonts w:ascii="Arial" w:hAnsi="Arial" w:cs="Arial"/>
          <w:lang w:val="en-IE"/>
        </w:rPr>
      </w:pPr>
      <w:r w:rsidRPr="00F67256">
        <w:rPr>
          <w:rFonts w:ascii="Arial" w:hAnsi="Arial" w:cs="Arial"/>
          <w:lang w:val="en-IE"/>
        </w:rPr>
        <w:t>Amazon RDS MySQL Database</w:t>
      </w:r>
    </w:p>
    <w:p w14:paraId="1BE2C9B3" w14:textId="77777777" w:rsidR="003B2BCE" w:rsidRDefault="003B2BCE" w:rsidP="003B2BCE">
      <w:pPr>
        <w:pStyle w:val="ListParagraph"/>
        <w:autoSpaceDE w:val="0"/>
        <w:autoSpaceDN w:val="0"/>
        <w:adjustRightInd w:val="0"/>
        <w:spacing w:after="0" w:line="240" w:lineRule="auto"/>
        <w:ind w:left="360"/>
        <w:jc w:val="both"/>
        <w:rPr>
          <w:rFonts w:ascii="Arial" w:hAnsi="Arial" w:cs="Arial"/>
          <w:lang w:val="en-IE"/>
        </w:rPr>
      </w:pPr>
    </w:p>
    <w:p w14:paraId="6660AB58" w14:textId="77777777" w:rsidR="003B2BCE" w:rsidRPr="00F67256" w:rsidRDefault="003B2BCE" w:rsidP="003B2BCE">
      <w:pPr>
        <w:pStyle w:val="ListParagraph"/>
        <w:autoSpaceDE w:val="0"/>
        <w:autoSpaceDN w:val="0"/>
        <w:adjustRightInd w:val="0"/>
        <w:spacing w:after="0" w:line="240" w:lineRule="auto"/>
        <w:ind w:left="360"/>
        <w:jc w:val="both"/>
        <w:rPr>
          <w:rFonts w:ascii="Arial" w:hAnsi="Arial" w:cs="Arial"/>
          <w:lang w:val="en-IE"/>
        </w:rPr>
      </w:pPr>
      <w:r>
        <w:rPr>
          <w:rFonts w:ascii="Arial" w:hAnsi="Arial" w:cs="Arial"/>
          <w:lang w:val="en-IE"/>
        </w:rPr>
        <w:t>The RDS database setup has configured with running EC2 instance via security group. The database structure is formed via MYSQL Workbench, After working on structure we populate data dynamically through python script which is running on crontab. The structure is planned with three tables. One table is containing all the static data from stations like station information and its position. Another table contains dynamic data coming from station which includes available bikes and stand. To make database effective and secure we are backing up our database every seven days.</w:t>
      </w:r>
    </w:p>
    <w:p w14:paraId="259A4E93" w14:textId="77777777" w:rsidR="003B2BCE"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p>
    <w:p w14:paraId="2BC51DB1" w14:textId="77777777" w:rsidR="003B2BCE" w:rsidRPr="00157FB1"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p>
    <w:p w14:paraId="4410E34C" w14:textId="77777777" w:rsidR="003B2BCE" w:rsidRPr="005B5D24" w:rsidRDefault="003B2BCE" w:rsidP="003B2BCE">
      <w:pPr>
        <w:pStyle w:val="ListParagraph"/>
        <w:numPr>
          <w:ilvl w:val="1"/>
          <w:numId w:val="12"/>
        </w:numPr>
        <w:autoSpaceDE w:val="0"/>
        <w:autoSpaceDN w:val="0"/>
        <w:adjustRightInd w:val="0"/>
        <w:spacing w:after="0" w:line="240" w:lineRule="auto"/>
        <w:jc w:val="both"/>
        <w:rPr>
          <w:rFonts w:ascii="Arial" w:hAnsi="Arial" w:cs="Arial"/>
          <w:color w:val="FF0000"/>
          <w:lang w:val="en-IE"/>
        </w:rPr>
      </w:pPr>
      <w:r w:rsidRPr="005B5D24">
        <w:rPr>
          <w:rFonts w:ascii="Arial" w:hAnsi="Arial" w:cs="Arial"/>
          <w:color w:val="FF0000"/>
          <w:lang w:val="en-IE"/>
        </w:rPr>
        <w:t>Amazon RDS MySQL Database</w:t>
      </w:r>
    </w:p>
    <w:p w14:paraId="56ECA5D6"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lastRenderedPageBreak/>
        <w:t>The RDS Database have been developed mostly using MySQL Workbench. All</w:t>
      </w:r>
    </w:p>
    <w:p w14:paraId="4FA2EAAB"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the relations of the single database have been created manually by the devel-</w:t>
      </w:r>
    </w:p>
    <w:p w14:paraId="3811797D"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opers and populated dynamically through python scripts and functions. The</w:t>
      </w:r>
    </w:p>
    <w:p w14:paraId="116E824F"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initial Database schema was composed by three tables: one for the static data</w:t>
      </w:r>
    </w:p>
    <w:p w14:paraId="5789D8A1"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from the Dublin Bikes API, one for the dynamic ones and the last one for test-</w:t>
      </w:r>
    </w:p>
    <w:p w14:paraId="5E4880B6"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ing. While the testing table has been left into the database till the end of the</w:t>
      </w:r>
    </w:p>
    <w:p w14:paraId="1E7EB95C"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deployment, one other table have been added to store info regarding the Open</w:t>
      </w:r>
    </w:p>
    <w:p w14:paraId="7E99BFD5"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Weather Map API scraper. We discussed regarding the opportunity to save data</w:t>
      </w:r>
    </w:p>
    <w:p w14:paraId="6B613E2B"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with a certain frequency and which data were meaningful for our application.</w:t>
      </w:r>
    </w:p>
    <w:p w14:paraId="0C9AF820" w14:textId="77777777" w:rsidR="003B2BCE" w:rsidRPr="005B5D24"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This is the _nal Database Schema:</w:t>
      </w:r>
    </w:p>
    <w:p w14:paraId="302DAAE2" w14:textId="77777777" w:rsidR="003B2BCE" w:rsidRDefault="003B2BCE" w:rsidP="003B2BCE">
      <w:pPr>
        <w:pStyle w:val="ListParagraph"/>
        <w:numPr>
          <w:ilvl w:val="2"/>
          <w:numId w:val="12"/>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S</w:t>
      </w:r>
      <w:r w:rsidRPr="00EC66FC">
        <w:rPr>
          <w:rFonts w:ascii="Arial" w:hAnsi="Arial" w:cs="Arial"/>
          <w:color w:val="2E74B5" w:themeColor="accent5" w:themeShade="BF"/>
          <w:lang w:val="en-IE"/>
        </w:rPr>
        <w:t xml:space="preserve">tatic </w:t>
      </w:r>
      <w:r>
        <w:rPr>
          <w:rFonts w:ascii="Arial" w:hAnsi="Arial" w:cs="Arial"/>
          <w:color w:val="2E74B5" w:themeColor="accent5" w:themeShade="BF"/>
          <w:lang w:val="en-IE"/>
        </w:rPr>
        <w:t>D</w:t>
      </w:r>
      <w:r w:rsidRPr="00EC66FC">
        <w:rPr>
          <w:rFonts w:ascii="Arial" w:hAnsi="Arial" w:cs="Arial"/>
          <w:color w:val="2E74B5" w:themeColor="accent5" w:themeShade="BF"/>
          <w:lang w:val="en-IE"/>
        </w:rPr>
        <w:t xml:space="preserve">ublin </w:t>
      </w:r>
      <w:r>
        <w:rPr>
          <w:rFonts w:ascii="Arial" w:hAnsi="Arial" w:cs="Arial"/>
          <w:color w:val="2E74B5" w:themeColor="accent5" w:themeShade="BF"/>
          <w:lang w:val="en-IE"/>
        </w:rPr>
        <w:t>B</w:t>
      </w:r>
      <w:r w:rsidRPr="00EC66FC">
        <w:rPr>
          <w:rFonts w:ascii="Arial" w:hAnsi="Arial" w:cs="Arial"/>
          <w:color w:val="2E74B5" w:themeColor="accent5" w:themeShade="BF"/>
          <w:lang w:val="en-IE"/>
        </w:rPr>
        <w:t xml:space="preserve">ike </w:t>
      </w:r>
      <w:r>
        <w:rPr>
          <w:rFonts w:ascii="Arial" w:hAnsi="Arial" w:cs="Arial"/>
          <w:color w:val="2E74B5" w:themeColor="accent5" w:themeShade="BF"/>
          <w:lang w:val="en-IE"/>
        </w:rPr>
        <w:t>D</w:t>
      </w:r>
      <w:r w:rsidRPr="00EC66FC">
        <w:rPr>
          <w:rFonts w:ascii="Arial" w:hAnsi="Arial" w:cs="Arial"/>
          <w:color w:val="2E74B5" w:themeColor="accent5" w:themeShade="BF"/>
          <w:lang w:val="en-IE"/>
        </w:rPr>
        <w:t>ata</w:t>
      </w:r>
    </w:p>
    <w:p w14:paraId="63016FF9"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Dublin_bike_staticdata contained one time information about the stations. This information has long shelf life and ideally an entry must not change. New entry are added only when a new Dublin bike station is introduced. This table logs following key features:</w:t>
      </w:r>
    </w:p>
    <w:p w14:paraId="4931956C"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 xml:space="preserve">Id_entry(PK): introduced primary key </w:t>
      </w:r>
    </w:p>
    <w:p w14:paraId="0E3E34A4"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 xml:space="preserve">number(FK): station Id </w:t>
      </w:r>
    </w:p>
    <w:p w14:paraId="03763A58"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name: station name</w:t>
      </w:r>
    </w:p>
    <w:p w14:paraId="69A8EF60"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position_lat: station location latitude</w:t>
      </w:r>
    </w:p>
    <w:p w14:paraId="10F41291"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position_lng: station location longitude</w:t>
      </w:r>
    </w:p>
    <w:p w14:paraId="7E78EC3C"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bonus: station bonus</w:t>
      </w:r>
    </w:p>
    <w:p w14:paraId="000BB668"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 xml:space="preserve">banking: status of e-payment service </w:t>
      </w:r>
    </w:p>
    <w:p w14:paraId="5C6169F4" w14:textId="77777777" w:rsidR="003B2BCE"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data_entry_timestamp : Time at which JCDecaux API was queried and station entry was made in Dublin_bike_staticdata. Irrespective of last_update; for consumer of API, time of data entry into database remains ultimate status of station.</w:t>
      </w:r>
    </w:p>
    <w:p w14:paraId="202A9BFF" w14:textId="77777777" w:rsidR="003B2BCE" w:rsidRDefault="003B2BCE" w:rsidP="003B2BCE">
      <w:pPr>
        <w:pStyle w:val="ListParagraph"/>
        <w:numPr>
          <w:ilvl w:val="2"/>
          <w:numId w:val="12"/>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Dynamic Dublin Bike</w:t>
      </w:r>
      <w:r w:rsidRPr="00EC66FC">
        <w:rPr>
          <w:rFonts w:ascii="Arial" w:hAnsi="Arial" w:cs="Arial"/>
          <w:color w:val="2E74B5" w:themeColor="accent5" w:themeShade="BF"/>
          <w:lang w:val="en-IE"/>
        </w:rPr>
        <w:t xml:space="preserve"> </w:t>
      </w:r>
      <w:r>
        <w:rPr>
          <w:rFonts w:ascii="Arial" w:hAnsi="Arial" w:cs="Arial"/>
          <w:color w:val="2E74B5" w:themeColor="accent5" w:themeShade="BF"/>
          <w:lang w:val="en-IE"/>
        </w:rPr>
        <w:t>D</w:t>
      </w:r>
      <w:r w:rsidRPr="00EC66FC">
        <w:rPr>
          <w:rFonts w:ascii="Arial" w:hAnsi="Arial" w:cs="Arial"/>
          <w:color w:val="2E74B5" w:themeColor="accent5" w:themeShade="BF"/>
          <w:lang w:val="en-IE"/>
        </w:rPr>
        <w:t>ata</w:t>
      </w:r>
    </w:p>
    <w:p w14:paraId="1DAF4B66"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Table Dublin_bike_dynamicdata contain dynamic information regarding all the stations in dublin city. This data is accessed for making ML predictions and generating station statistics of weekly and hourly bike availability.</w:t>
      </w:r>
    </w:p>
    <w:p w14:paraId="68EC3FA6"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 xml:space="preserve">Id_entry: introduced primary key </w:t>
      </w:r>
    </w:p>
    <w:p w14:paraId="4A52BAF7"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 xml:space="preserve">Number: station id </w:t>
      </w:r>
    </w:p>
    <w:p w14:paraId="62DB72A4"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 xml:space="preserve">Status: station status open/ closed  </w:t>
      </w:r>
    </w:p>
    <w:p w14:paraId="17C9E069"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bike_stands: Total capacity of station</w:t>
      </w:r>
    </w:p>
    <w:p w14:paraId="36B2E606"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 xml:space="preserve">available_bike_stands: number of empty stands available to park </w:t>
      </w:r>
    </w:p>
    <w:p w14:paraId="082F51C5"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available_bikes: Number of bikes available for pickup</w:t>
      </w:r>
    </w:p>
    <w:p w14:paraId="1A60A106" w14:textId="77777777" w:rsidR="003B2BCE"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data_entry_timestamp : Time at which JCDecaux API was queried and station entry was made in Dublin_bike_dynamicdata. Irrespective of last_update; for consumer of API, time of data entry into database remains ultimate status of station.</w:t>
      </w:r>
    </w:p>
    <w:p w14:paraId="080E2E56" w14:textId="77777777" w:rsidR="003B2BCE" w:rsidRDefault="003B2BCE" w:rsidP="003B2BCE">
      <w:pPr>
        <w:pStyle w:val="ListParagraph"/>
        <w:numPr>
          <w:ilvl w:val="2"/>
          <w:numId w:val="12"/>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Weather</w:t>
      </w:r>
      <w:r w:rsidRPr="00EC66FC">
        <w:rPr>
          <w:rFonts w:ascii="Arial" w:hAnsi="Arial" w:cs="Arial"/>
          <w:color w:val="2E74B5" w:themeColor="accent5" w:themeShade="BF"/>
          <w:lang w:val="en-IE"/>
        </w:rPr>
        <w:t xml:space="preserve"> </w:t>
      </w:r>
      <w:r>
        <w:rPr>
          <w:rFonts w:ascii="Arial" w:hAnsi="Arial" w:cs="Arial"/>
          <w:color w:val="2E74B5" w:themeColor="accent5" w:themeShade="BF"/>
          <w:lang w:val="en-IE"/>
        </w:rPr>
        <w:t>D</w:t>
      </w:r>
      <w:r w:rsidRPr="00EC66FC">
        <w:rPr>
          <w:rFonts w:ascii="Arial" w:hAnsi="Arial" w:cs="Arial"/>
          <w:color w:val="2E74B5" w:themeColor="accent5" w:themeShade="BF"/>
          <w:lang w:val="en-IE"/>
        </w:rPr>
        <w:t>ata</w:t>
      </w:r>
    </w:p>
    <w:p w14:paraId="231453D7"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Open_weather_dynamicdata stores over 37 parameters of Dublin weather. Only 9 of those are used for actual ML predictions. But we have chosen to preserve this data for future use, where ML model for weather prediction takes more weather features into consideration. Key features of database used are:</w:t>
      </w:r>
    </w:p>
    <w:p w14:paraId="5DE1143A"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Id_entry: Introduced primary key</w:t>
      </w:r>
    </w:p>
    <w:p w14:paraId="1ED1ECF5"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main_temp: Temperature</w:t>
      </w:r>
    </w:p>
    <w:p w14:paraId="767C3E74"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main_feels_like: human perception of temperature</w:t>
      </w:r>
    </w:p>
    <w:p w14:paraId="1774E4F9"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main_pressure: Atmospheric pressure of Dublin sea level in hPa</w:t>
      </w:r>
    </w:p>
    <w:p w14:paraId="7A80EF9B"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main_humidity: percentage humidity</w:t>
      </w:r>
    </w:p>
    <w:p w14:paraId="3F7514A1"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main_temp_min: Minimum temperature at the moment</w:t>
      </w:r>
    </w:p>
    <w:p w14:paraId="09A54021"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main_temp_max: Maximum temperature at the moment.</w:t>
      </w:r>
    </w:p>
    <w:p w14:paraId="2399EB16"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wind_speed: Wind speed in meter/seconds</w:t>
      </w:r>
    </w:p>
    <w:p w14:paraId="62DC6E33"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wind_deg: Wind direction in meteorological degree</w:t>
      </w:r>
    </w:p>
    <w:p w14:paraId="3D7C981C" w14:textId="77777777" w:rsidR="003B2BCE" w:rsidRPr="005B5D24"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t>weather_main ; Group of weather parameters (Rain, Snow, Extreme etc.)</w:t>
      </w:r>
    </w:p>
    <w:p w14:paraId="6FE42E21" w14:textId="77777777" w:rsidR="003B2BCE"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2E74B5" w:themeColor="accent5" w:themeShade="BF"/>
          <w:lang w:val="en-IE"/>
        </w:rPr>
        <w:lastRenderedPageBreak/>
        <w:t>data_entry_timestamp : Time at which openweather API was queried and station entry was made in Dublin_bike_dynamicdata. Irrespective of last_update; for consumer of API, time of data entry into database remains ultimate status of station.</w:t>
      </w:r>
    </w:p>
    <w:p w14:paraId="1FCA9E87" w14:textId="77777777" w:rsidR="003B2BCE"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p>
    <w:p w14:paraId="3B30624E" w14:textId="77777777" w:rsidR="003B2BCE" w:rsidRDefault="003B2BCE" w:rsidP="003B2BCE">
      <w:pPr>
        <w:pStyle w:val="ListParagraph"/>
        <w:numPr>
          <w:ilvl w:val="1"/>
          <w:numId w:val="12"/>
        </w:numPr>
        <w:autoSpaceDE w:val="0"/>
        <w:autoSpaceDN w:val="0"/>
        <w:adjustRightInd w:val="0"/>
        <w:spacing w:after="0" w:line="240" w:lineRule="auto"/>
        <w:jc w:val="both"/>
        <w:rPr>
          <w:rFonts w:ascii="Arial" w:hAnsi="Arial" w:cs="Arial"/>
          <w:lang w:val="en-IE"/>
        </w:rPr>
      </w:pPr>
      <w:r w:rsidRPr="00DF7FCD">
        <w:rPr>
          <w:rFonts w:ascii="Arial" w:hAnsi="Arial" w:cs="Arial"/>
          <w:lang w:val="en-IE"/>
        </w:rPr>
        <w:t>Deployment on EC2 Instance</w:t>
      </w:r>
    </w:p>
    <w:p w14:paraId="4A382C31" w14:textId="77777777" w:rsidR="003B2BCE" w:rsidRDefault="003B2BCE" w:rsidP="003B2BCE">
      <w:pPr>
        <w:pStyle w:val="ListParagraph"/>
        <w:autoSpaceDE w:val="0"/>
        <w:autoSpaceDN w:val="0"/>
        <w:adjustRightInd w:val="0"/>
        <w:spacing w:after="0" w:line="240" w:lineRule="auto"/>
        <w:ind w:left="360"/>
        <w:jc w:val="both"/>
        <w:rPr>
          <w:rFonts w:ascii="Arial" w:hAnsi="Arial" w:cs="Arial"/>
          <w:lang w:val="en-IE"/>
        </w:rPr>
      </w:pPr>
    </w:p>
    <w:p w14:paraId="6804362E" w14:textId="77777777" w:rsidR="003B2BCE" w:rsidRPr="00DF7FCD" w:rsidRDefault="003B2BCE" w:rsidP="003B2BCE">
      <w:pPr>
        <w:pStyle w:val="ListParagraph"/>
        <w:autoSpaceDE w:val="0"/>
        <w:autoSpaceDN w:val="0"/>
        <w:adjustRightInd w:val="0"/>
        <w:spacing w:after="0" w:line="240" w:lineRule="auto"/>
        <w:ind w:left="360"/>
        <w:jc w:val="both"/>
        <w:rPr>
          <w:rFonts w:ascii="Arial" w:hAnsi="Arial" w:cs="Arial"/>
          <w:lang w:val="en-IE"/>
        </w:rPr>
      </w:pPr>
      <w:r>
        <w:rPr>
          <w:rFonts w:ascii="Arial" w:hAnsi="Arial" w:cs="Arial"/>
          <w:lang w:val="en-IE"/>
        </w:rPr>
        <w:t xml:space="preserve">During the deployment, we first studied all necessary deployment tools which can be feasible and can perform in a better manner. After comparing Apache and NGINX we come to the conclusion that NGINX will be good to go. We first set up all the required package and once all installation is done we use Gunicorn3 service with NGINX for deployment and setting up an environment that allows us to update the application and run using few commands. Our security group is configured to allow any connection. One thing which we learn now is we could create more security in this phase but due to lack of time, we could not implement it. The link to our running application is </w:t>
      </w:r>
      <w:hyperlink r:id="rId6" w:history="1">
        <w:r>
          <w:rPr>
            <w:rStyle w:val="Hyperlink"/>
          </w:rPr>
          <w:t>http://34.243.168.221/</w:t>
        </w:r>
      </w:hyperlink>
    </w:p>
    <w:p w14:paraId="049F6F83" w14:textId="77777777" w:rsidR="003B2BCE" w:rsidRPr="00157FB1"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p>
    <w:p w14:paraId="73859E2C" w14:textId="77777777" w:rsidR="003B2BCE" w:rsidRPr="005B5D24" w:rsidRDefault="003B2BCE" w:rsidP="003B2BCE">
      <w:pPr>
        <w:pStyle w:val="ListParagraph"/>
        <w:numPr>
          <w:ilvl w:val="1"/>
          <w:numId w:val="12"/>
        </w:numPr>
        <w:autoSpaceDE w:val="0"/>
        <w:autoSpaceDN w:val="0"/>
        <w:adjustRightInd w:val="0"/>
        <w:spacing w:after="0" w:line="240" w:lineRule="auto"/>
        <w:jc w:val="both"/>
        <w:rPr>
          <w:rFonts w:ascii="Arial" w:hAnsi="Arial" w:cs="Arial"/>
          <w:color w:val="2E74B5" w:themeColor="accent5" w:themeShade="BF"/>
          <w:lang w:val="en-IE"/>
        </w:rPr>
      </w:pPr>
      <w:r w:rsidRPr="005B5D24">
        <w:rPr>
          <w:rFonts w:ascii="Arial" w:hAnsi="Arial" w:cs="Arial"/>
          <w:color w:val="FF0000"/>
          <w:lang w:val="en-IE"/>
        </w:rPr>
        <w:t>Deployment on EC2 Instance</w:t>
      </w:r>
    </w:p>
    <w:p w14:paraId="6811F6EB" w14:textId="77777777" w:rsidR="003B2BCE" w:rsidRPr="003B0BCE" w:rsidRDefault="003B2BCE" w:rsidP="003B2BCE">
      <w:pPr>
        <w:pStyle w:val="ListParagraph"/>
        <w:autoSpaceDE w:val="0"/>
        <w:autoSpaceDN w:val="0"/>
        <w:adjustRightInd w:val="0"/>
        <w:spacing w:after="0" w:line="240" w:lineRule="auto"/>
        <w:ind w:left="360"/>
        <w:jc w:val="both"/>
        <w:rPr>
          <w:rFonts w:ascii="Arial" w:hAnsi="Arial" w:cs="Arial"/>
          <w:color w:val="FF0000"/>
          <w:lang w:val="en-IE"/>
        </w:rPr>
      </w:pPr>
      <w:r w:rsidRPr="005B5D24">
        <w:rPr>
          <w:rFonts w:ascii="Arial" w:hAnsi="Arial" w:cs="Arial"/>
          <w:color w:val="FF0000"/>
          <w:lang w:val="en-IE"/>
        </w:rPr>
        <w:t>Important: Due to a technical issue with pip on the EC2 server, we had to</w:t>
      </w:r>
      <w:r>
        <w:rPr>
          <w:rFonts w:ascii="Arial" w:hAnsi="Arial" w:cs="Arial"/>
          <w:color w:val="FF0000"/>
          <w:lang w:val="en-IE"/>
        </w:rPr>
        <w:t xml:space="preserve"> temporarily </w:t>
      </w:r>
      <w:r w:rsidRPr="005B5D24">
        <w:rPr>
          <w:rFonts w:ascii="Arial" w:hAnsi="Arial" w:cs="Arial"/>
          <w:color w:val="FF0000"/>
          <w:lang w:val="en-IE"/>
        </w:rPr>
        <w:t>deactivate all cache features from the python code. The issue cannot be resolved in time</w:t>
      </w:r>
      <w:r>
        <w:rPr>
          <w:rFonts w:ascii="Arial" w:hAnsi="Arial" w:cs="Arial"/>
          <w:color w:val="FF0000"/>
          <w:lang w:val="en-IE"/>
        </w:rPr>
        <w:t xml:space="preserve"> </w:t>
      </w:r>
      <w:r w:rsidRPr="005B5D24">
        <w:rPr>
          <w:rFonts w:ascii="Arial" w:hAnsi="Arial" w:cs="Arial"/>
          <w:color w:val="FF0000"/>
          <w:lang w:val="en-IE"/>
        </w:rPr>
        <w:t>prior the submission of the product. This issue is due</w:t>
      </w:r>
      <w:r>
        <w:rPr>
          <w:rFonts w:ascii="Arial" w:hAnsi="Arial" w:cs="Arial"/>
          <w:color w:val="FF0000"/>
          <w:lang w:val="en-IE"/>
        </w:rPr>
        <w:t xml:space="preserve"> </w:t>
      </w:r>
      <w:r w:rsidRPr="003B0BCE">
        <w:rPr>
          <w:rFonts w:ascii="Arial" w:hAnsi="Arial" w:cs="Arial"/>
          <w:color w:val="FF0000"/>
          <w:lang w:val="en-IE"/>
        </w:rPr>
        <w:t>to a pip package problem since the</w:t>
      </w:r>
      <w:r>
        <w:rPr>
          <w:rFonts w:ascii="Arial" w:hAnsi="Arial" w:cs="Arial"/>
          <w:color w:val="FF0000"/>
          <w:lang w:val="en-IE"/>
        </w:rPr>
        <w:t xml:space="preserve"> </w:t>
      </w:r>
      <w:r w:rsidRPr="003B0BCE">
        <w:rPr>
          <w:rFonts w:ascii="Arial" w:hAnsi="Arial" w:cs="Arial"/>
          <w:color w:val="FF0000"/>
          <w:lang w:val="en-IE"/>
        </w:rPr>
        <w:t>functools.lru cache packet is now incorporated into the latest versions of python3 and</w:t>
      </w:r>
      <w:r>
        <w:rPr>
          <w:rFonts w:ascii="Arial" w:hAnsi="Arial" w:cs="Arial"/>
          <w:color w:val="FF0000"/>
          <w:lang w:val="en-IE"/>
        </w:rPr>
        <w:t xml:space="preserve"> </w:t>
      </w:r>
      <w:r w:rsidRPr="003B0BCE">
        <w:rPr>
          <w:rFonts w:ascii="Arial" w:hAnsi="Arial" w:cs="Arial"/>
          <w:color w:val="FF0000"/>
          <w:lang w:val="en-IE"/>
        </w:rPr>
        <w:t>shouldn't require any install</w:t>
      </w:r>
      <w:r>
        <w:rPr>
          <w:rFonts w:ascii="Arial" w:hAnsi="Arial" w:cs="Arial"/>
          <w:color w:val="FF0000"/>
          <w:lang w:val="en-IE"/>
        </w:rPr>
        <w:t xml:space="preserve"> </w:t>
      </w:r>
      <w:r w:rsidRPr="003B0BCE">
        <w:rPr>
          <w:rFonts w:ascii="Arial" w:hAnsi="Arial" w:cs="Arial"/>
          <w:color w:val="FF0000"/>
          <w:lang w:val="en-IE"/>
        </w:rPr>
        <w:t>through pip.</w:t>
      </w:r>
      <w:r>
        <w:rPr>
          <w:rFonts w:ascii="Arial" w:hAnsi="Arial" w:cs="Arial"/>
          <w:color w:val="FF0000"/>
          <w:lang w:val="en-IE"/>
        </w:rPr>
        <w:t xml:space="preserve"> </w:t>
      </w:r>
      <w:r w:rsidRPr="003B0BCE">
        <w:rPr>
          <w:rFonts w:ascii="Arial" w:hAnsi="Arial" w:cs="Arial"/>
          <w:color w:val="FF0000"/>
          <w:lang w:val="en-IE"/>
        </w:rPr>
        <w:t>Deployment has been made on the EC2</w:t>
      </w:r>
      <w:r>
        <w:rPr>
          <w:rFonts w:ascii="Arial" w:hAnsi="Arial" w:cs="Arial"/>
          <w:color w:val="FF0000"/>
          <w:lang w:val="en-IE"/>
        </w:rPr>
        <w:t xml:space="preserve"> </w:t>
      </w:r>
      <w:r w:rsidRPr="003B0BCE">
        <w:rPr>
          <w:rFonts w:ascii="Arial" w:hAnsi="Arial" w:cs="Arial"/>
          <w:color w:val="FF0000"/>
          <w:lang w:val="en-IE"/>
        </w:rPr>
        <w:t>instance modifying the default ip and</w:t>
      </w:r>
      <w:r>
        <w:rPr>
          <w:rFonts w:ascii="Arial" w:hAnsi="Arial" w:cs="Arial"/>
          <w:color w:val="FF0000"/>
          <w:lang w:val="en-IE"/>
        </w:rPr>
        <w:t xml:space="preserve"> </w:t>
      </w:r>
      <w:r w:rsidRPr="003B0BCE">
        <w:rPr>
          <w:rFonts w:ascii="Arial" w:hAnsi="Arial" w:cs="Arial"/>
          <w:color w:val="FF0000"/>
          <w:lang w:val="en-IE"/>
        </w:rPr>
        <w:t>port: 127.0.0.1:5000 to 0.0.0.0:80 and setting the</w:t>
      </w:r>
      <w:r>
        <w:rPr>
          <w:rFonts w:ascii="Arial" w:hAnsi="Arial" w:cs="Arial"/>
          <w:color w:val="FF0000"/>
          <w:lang w:val="en-IE"/>
        </w:rPr>
        <w:t xml:space="preserve"> </w:t>
      </w:r>
      <w:r w:rsidRPr="003B0BCE">
        <w:rPr>
          <w:rFonts w:ascii="Arial" w:hAnsi="Arial" w:cs="Arial"/>
          <w:color w:val="FF0000"/>
          <w:lang w:val="en-IE"/>
        </w:rPr>
        <w:t>security group of the</w:t>
      </w:r>
      <w:r>
        <w:rPr>
          <w:rFonts w:ascii="Arial" w:hAnsi="Arial" w:cs="Arial"/>
          <w:color w:val="FF0000"/>
          <w:lang w:val="en-IE"/>
        </w:rPr>
        <w:t xml:space="preserve"> </w:t>
      </w:r>
      <w:r w:rsidRPr="003B0BCE">
        <w:rPr>
          <w:rFonts w:ascii="Arial" w:hAnsi="Arial" w:cs="Arial"/>
          <w:color w:val="FF0000"/>
          <w:lang w:val="en-IE"/>
        </w:rPr>
        <w:t>Server to allow any connection. Other solutions such as nginx and</w:t>
      </w:r>
      <w:r>
        <w:rPr>
          <w:rFonts w:ascii="Arial" w:hAnsi="Arial" w:cs="Arial"/>
          <w:color w:val="FF0000"/>
          <w:lang w:val="en-IE"/>
        </w:rPr>
        <w:t xml:space="preserve"> </w:t>
      </w:r>
      <w:r w:rsidRPr="003B0BCE">
        <w:rPr>
          <w:rFonts w:ascii="Arial" w:hAnsi="Arial" w:cs="Arial"/>
          <w:color w:val="FF0000"/>
          <w:lang w:val="en-IE"/>
        </w:rPr>
        <w:t>Gunicorn</w:t>
      </w:r>
      <w:r>
        <w:rPr>
          <w:rFonts w:ascii="Arial" w:hAnsi="Arial" w:cs="Arial"/>
          <w:color w:val="FF0000"/>
          <w:lang w:val="en-IE"/>
        </w:rPr>
        <w:t xml:space="preserve"> </w:t>
      </w:r>
      <w:r w:rsidRPr="003B0BCE">
        <w:rPr>
          <w:rFonts w:ascii="Arial" w:hAnsi="Arial" w:cs="Arial"/>
          <w:color w:val="FF0000"/>
          <w:lang w:val="en-IE"/>
        </w:rPr>
        <w:t>have been considered but discarded due to operational reason. Furthermore,</w:t>
      </w:r>
      <w:r>
        <w:rPr>
          <w:rFonts w:ascii="Arial" w:hAnsi="Arial" w:cs="Arial"/>
          <w:color w:val="FF0000"/>
          <w:lang w:val="en-IE"/>
        </w:rPr>
        <w:t xml:space="preserve"> </w:t>
      </w:r>
      <w:r w:rsidRPr="003B0BCE">
        <w:rPr>
          <w:rFonts w:ascii="Arial" w:hAnsi="Arial" w:cs="Arial"/>
          <w:color w:val="FF0000"/>
          <w:lang w:val="en-IE"/>
        </w:rPr>
        <w:t>we</w:t>
      </w:r>
      <w:r>
        <w:rPr>
          <w:rFonts w:ascii="Arial" w:hAnsi="Arial" w:cs="Arial"/>
          <w:color w:val="FF0000"/>
          <w:lang w:val="en-IE"/>
        </w:rPr>
        <w:t xml:space="preserve"> </w:t>
      </w:r>
      <w:r w:rsidRPr="003B0BCE">
        <w:rPr>
          <w:rFonts w:ascii="Arial" w:hAnsi="Arial" w:cs="Arial"/>
          <w:color w:val="FF0000"/>
          <w:lang w:val="en-IE"/>
        </w:rPr>
        <w:t>are not much concerned about eventual security breaches at this stage. the link</w:t>
      </w:r>
      <w:r>
        <w:rPr>
          <w:rFonts w:ascii="Arial" w:hAnsi="Arial" w:cs="Arial"/>
          <w:color w:val="FF0000"/>
          <w:lang w:val="en-IE"/>
        </w:rPr>
        <w:t xml:space="preserve"> </w:t>
      </w:r>
      <w:r w:rsidRPr="003B0BCE">
        <w:rPr>
          <w:rFonts w:ascii="Arial" w:hAnsi="Arial" w:cs="Arial"/>
          <w:color w:val="FF0000"/>
          <w:lang w:val="en-IE"/>
        </w:rPr>
        <w:t>to</w:t>
      </w:r>
      <w:r>
        <w:rPr>
          <w:rFonts w:ascii="Arial" w:hAnsi="Arial" w:cs="Arial"/>
          <w:color w:val="FF0000"/>
          <w:lang w:val="en-IE"/>
        </w:rPr>
        <w:t xml:space="preserve"> </w:t>
      </w:r>
      <w:r w:rsidRPr="003B0BCE">
        <w:rPr>
          <w:rFonts w:ascii="Arial" w:hAnsi="Arial" w:cs="Arial"/>
          <w:color w:val="FF0000"/>
          <w:lang w:val="en-IE"/>
        </w:rPr>
        <w:t>the running web application is :</w:t>
      </w:r>
      <w:r>
        <w:rPr>
          <w:rFonts w:ascii="Arial" w:hAnsi="Arial" w:cs="Arial"/>
          <w:color w:val="FF0000"/>
          <w:lang w:val="en-IE"/>
        </w:rPr>
        <w:t xml:space="preserve"> </w:t>
      </w:r>
      <w:r w:rsidRPr="003B0BCE">
        <w:rPr>
          <w:rFonts w:ascii="Arial" w:hAnsi="Arial" w:cs="Arial"/>
          <w:color w:val="FF0000"/>
          <w:lang w:val="en-IE"/>
        </w:rPr>
        <w:t>http://ec2-34-238-40-161.compute-1.amazonaws.com</w:t>
      </w:r>
    </w:p>
    <w:p w14:paraId="143A75CF" w14:textId="77777777" w:rsidR="003B2BCE" w:rsidRPr="00293152" w:rsidRDefault="003B2BCE" w:rsidP="003B2BCE">
      <w:pPr>
        <w:autoSpaceDE w:val="0"/>
        <w:autoSpaceDN w:val="0"/>
        <w:adjustRightInd w:val="0"/>
        <w:spacing w:after="0" w:line="240" w:lineRule="auto"/>
        <w:jc w:val="both"/>
        <w:rPr>
          <w:rFonts w:ascii="Arial" w:hAnsi="Arial" w:cs="Arial"/>
          <w:color w:val="2E74B5" w:themeColor="accent5" w:themeShade="BF"/>
          <w:lang w:val="en-IE"/>
        </w:rPr>
      </w:pPr>
    </w:p>
    <w:p w14:paraId="21C630E9" w14:textId="77777777" w:rsidR="003B2BCE" w:rsidRPr="00293152" w:rsidRDefault="003B2BCE" w:rsidP="003B2BCE">
      <w:pPr>
        <w:pStyle w:val="ListParagraph"/>
        <w:numPr>
          <w:ilvl w:val="0"/>
          <w:numId w:val="12"/>
        </w:numPr>
        <w:autoSpaceDE w:val="0"/>
        <w:autoSpaceDN w:val="0"/>
        <w:adjustRightInd w:val="0"/>
        <w:spacing w:after="0" w:line="240" w:lineRule="auto"/>
        <w:jc w:val="both"/>
        <w:rPr>
          <w:rFonts w:ascii="Arial" w:hAnsi="Arial" w:cs="Arial"/>
          <w:color w:val="2E74B5" w:themeColor="accent5" w:themeShade="BF"/>
          <w:lang w:val="en-IE"/>
        </w:rPr>
      </w:pPr>
      <w:r w:rsidRPr="00293152">
        <w:rPr>
          <w:rFonts w:ascii="Arial" w:hAnsi="Arial" w:cs="Arial"/>
          <w:color w:val="2E74B5" w:themeColor="accent5" w:themeShade="BF"/>
          <w:lang w:val="en-IE"/>
        </w:rPr>
        <w:t>Back-end development</w:t>
      </w:r>
    </w:p>
    <w:p w14:paraId="4B4F22A6" w14:textId="77777777" w:rsidR="003B2BCE" w:rsidRPr="00293152" w:rsidRDefault="003B2BCE" w:rsidP="003B2BCE">
      <w:pPr>
        <w:pStyle w:val="ListParagraph"/>
        <w:numPr>
          <w:ilvl w:val="1"/>
          <w:numId w:val="12"/>
        </w:numPr>
        <w:autoSpaceDE w:val="0"/>
        <w:autoSpaceDN w:val="0"/>
        <w:adjustRightInd w:val="0"/>
        <w:spacing w:after="0" w:line="240" w:lineRule="auto"/>
        <w:jc w:val="both"/>
        <w:rPr>
          <w:rFonts w:ascii="Arial" w:hAnsi="Arial" w:cs="Arial"/>
          <w:color w:val="2E74B5" w:themeColor="accent5" w:themeShade="BF"/>
          <w:lang w:val="en-IE"/>
        </w:rPr>
      </w:pPr>
      <w:r w:rsidRPr="00293152">
        <w:rPr>
          <w:rFonts w:ascii="Arial" w:hAnsi="Arial" w:cs="Arial"/>
          <w:color w:val="2E74B5" w:themeColor="accent5" w:themeShade="BF"/>
          <w:lang w:val="en-IE"/>
        </w:rPr>
        <w:t>API Scrapers</w:t>
      </w:r>
    </w:p>
    <w:p w14:paraId="35F12980" w14:textId="77777777" w:rsidR="003B2BCE" w:rsidRPr="00C02170"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r w:rsidRPr="00293152">
        <w:rPr>
          <w:rFonts w:ascii="Arial" w:hAnsi="Arial" w:cs="Arial"/>
          <w:color w:val="2E74B5" w:themeColor="accent5" w:themeShade="BF"/>
          <w:lang w:val="en-IE"/>
        </w:rPr>
        <w:t>Dublin Bike station data is made public through an webAPI by operating firm JCDecaux. Static and dynamic data is saved into database. Similarly, weather data for Dublin published by openweathermap.com data is made public through an webAPI. API web scraper written in python is used to log bike data and weather conditions into database. Error checking and data processing is done for mentioned factors:</w:t>
      </w:r>
    </w:p>
    <w:p w14:paraId="7FD1DC40" w14:textId="77777777" w:rsidR="003B2BCE" w:rsidRPr="00293152"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r w:rsidRPr="00293152">
        <w:rPr>
          <w:rFonts w:ascii="Arial" w:hAnsi="Arial" w:cs="Arial"/>
          <w:color w:val="2E74B5" w:themeColor="accent5" w:themeShade="BF"/>
          <w:lang w:val="en-IE"/>
        </w:rPr>
        <w:t>API json response rendered false : log into logfile.txt with datetime</w:t>
      </w:r>
    </w:p>
    <w:p w14:paraId="30FB91C4" w14:textId="77777777" w:rsidR="003B2BCE" w:rsidRPr="00293152"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r w:rsidRPr="00293152">
        <w:rPr>
          <w:rFonts w:ascii="Arial" w:hAnsi="Arial" w:cs="Arial"/>
          <w:color w:val="2E74B5" w:themeColor="accent5" w:themeShade="BF"/>
          <w:lang w:val="en-IE"/>
        </w:rPr>
        <w:t>KeyError for json response: When Feature[column] is not returned by API call , append None entry and complete the data frame for data entry</w:t>
      </w:r>
    </w:p>
    <w:p w14:paraId="3E13D243" w14:textId="77777777" w:rsidR="003B2BCE" w:rsidRPr="00293152"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r w:rsidRPr="00293152">
        <w:rPr>
          <w:rFonts w:ascii="Arial" w:hAnsi="Arial" w:cs="Arial"/>
          <w:color w:val="2E74B5" w:themeColor="accent5" w:themeShade="BF"/>
          <w:lang w:val="en-IE"/>
        </w:rPr>
        <w:t>Database connection in error : log into logfile.txt with datetime</w:t>
      </w:r>
    </w:p>
    <w:p w14:paraId="197627D0" w14:textId="77777777" w:rsidR="003B2BCE"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r w:rsidRPr="00293152">
        <w:rPr>
          <w:rFonts w:ascii="Arial" w:hAnsi="Arial" w:cs="Arial"/>
          <w:color w:val="2E74B5" w:themeColor="accent5" w:themeShade="BF"/>
          <w:lang w:val="en-IE"/>
        </w:rPr>
        <w:t>Temperature unit conversion: Temeprature parameters published by openweathermap.com are in degree Kelvin. They are converted into Celsius scale before logging.</w:t>
      </w:r>
    </w:p>
    <w:p w14:paraId="64E21760" w14:textId="77777777" w:rsidR="003B2BCE"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p>
    <w:p w14:paraId="50A79C49" w14:textId="77777777" w:rsidR="003B2BCE" w:rsidRPr="00B33F21" w:rsidRDefault="003B2BCE" w:rsidP="003B2BCE">
      <w:pPr>
        <w:pStyle w:val="ListParagraph"/>
        <w:numPr>
          <w:ilvl w:val="1"/>
          <w:numId w:val="12"/>
        </w:numPr>
        <w:autoSpaceDE w:val="0"/>
        <w:autoSpaceDN w:val="0"/>
        <w:adjustRightInd w:val="0"/>
        <w:spacing w:after="0" w:line="240" w:lineRule="auto"/>
        <w:jc w:val="both"/>
        <w:rPr>
          <w:rFonts w:ascii="Arial" w:hAnsi="Arial" w:cs="Arial"/>
          <w:lang w:val="en-IE"/>
        </w:rPr>
      </w:pPr>
      <w:r w:rsidRPr="00B33F21">
        <w:rPr>
          <w:rFonts w:ascii="Arial" w:hAnsi="Arial" w:cs="Arial"/>
          <w:lang w:val="en-IE"/>
        </w:rPr>
        <w:t>Cron Program</w:t>
      </w:r>
    </w:p>
    <w:p w14:paraId="49237143" w14:textId="77777777" w:rsidR="003B2BCE" w:rsidRDefault="003B2BCE" w:rsidP="003B2BCE">
      <w:pPr>
        <w:pStyle w:val="ListParagraph"/>
        <w:numPr>
          <w:ilvl w:val="0"/>
          <w:numId w:val="19"/>
        </w:numPr>
        <w:autoSpaceDE w:val="0"/>
        <w:autoSpaceDN w:val="0"/>
        <w:adjustRightInd w:val="0"/>
        <w:spacing w:after="0" w:line="240" w:lineRule="auto"/>
        <w:jc w:val="both"/>
        <w:rPr>
          <w:rFonts w:ascii="Arial" w:hAnsi="Arial" w:cs="Arial"/>
          <w:lang w:val="en-IE"/>
        </w:rPr>
      </w:pPr>
      <w:r w:rsidRPr="00B33F21">
        <w:rPr>
          <w:rFonts w:ascii="Arial" w:hAnsi="Arial" w:cs="Arial"/>
          <w:lang w:val="en-IE"/>
        </w:rPr>
        <w:t xml:space="preserve">Every 10 minute call the scrapper and update the respective table in </w:t>
      </w:r>
      <w:r>
        <w:rPr>
          <w:rFonts w:ascii="Arial" w:hAnsi="Arial" w:cs="Arial"/>
          <w:lang w:val="en-IE"/>
        </w:rPr>
        <w:t xml:space="preserve">the </w:t>
      </w:r>
      <w:r w:rsidRPr="00B33F21">
        <w:rPr>
          <w:rFonts w:ascii="Arial" w:hAnsi="Arial" w:cs="Arial"/>
          <w:lang w:val="en-IE"/>
        </w:rPr>
        <w:t>database.</w:t>
      </w:r>
    </w:p>
    <w:p w14:paraId="6FBD01E3" w14:textId="77777777" w:rsidR="003B2BCE" w:rsidRPr="00B33F21" w:rsidRDefault="003B2BCE" w:rsidP="003B2BCE">
      <w:pPr>
        <w:pStyle w:val="ListParagraph"/>
        <w:numPr>
          <w:ilvl w:val="0"/>
          <w:numId w:val="19"/>
        </w:numPr>
        <w:autoSpaceDE w:val="0"/>
        <w:autoSpaceDN w:val="0"/>
        <w:adjustRightInd w:val="0"/>
        <w:spacing w:after="0" w:line="240" w:lineRule="auto"/>
        <w:jc w:val="both"/>
        <w:rPr>
          <w:rFonts w:ascii="Arial" w:hAnsi="Arial" w:cs="Arial"/>
          <w:lang w:val="en-IE"/>
        </w:rPr>
      </w:pPr>
      <w:r>
        <w:rPr>
          <w:rFonts w:ascii="Arial" w:hAnsi="Arial" w:cs="Arial"/>
          <w:lang w:val="en-IE"/>
        </w:rPr>
        <w:t>Keep track of log files</w:t>
      </w:r>
    </w:p>
    <w:p w14:paraId="40FE468B" w14:textId="77777777" w:rsidR="003B2BCE" w:rsidRPr="00EF4149"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p>
    <w:p w14:paraId="75E51DAE" w14:textId="77777777" w:rsidR="003B2BCE" w:rsidRDefault="003B2BCE" w:rsidP="003B2BCE">
      <w:pPr>
        <w:pStyle w:val="ListParagraph"/>
        <w:numPr>
          <w:ilvl w:val="1"/>
          <w:numId w:val="12"/>
        </w:numPr>
        <w:autoSpaceDE w:val="0"/>
        <w:autoSpaceDN w:val="0"/>
        <w:adjustRightInd w:val="0"/>
        <w:spacing w:after="0" w:line="240" w:lineRule="auto"/>
        <w:jc w:val="both"/>
        <w:rPr>
          <w:rFonts w:ascii="Arial" w:hAnsi="Arial" w:cs="Arial"/>
          <w:color w:val="FF0000"/>
          <w:lang w:val="en-IE"/>
        </w:rPr>
      </w:pPr>
      <w:r>
        <w:rPr>
          <w:rFonts w:ascii="Arial" w:hAnsi="Arial" w:cs="Arial"/>
          <w:color w:val="FF0000"/>
          <w:lang w:val="en-IE"/>
        </w:rPr>
        <w:t>Cron</w:t>
      </w:r>
      <w:r w:rsidRPr="0007646C">
        <w:rPr>
          <w:rFonts w:ascii="Arial" w:hAnsi="Arial" w:cs="Arial"/>
          <w:color w:val="FF0000"/>
          <w:lang w:val="en-IE"/>
        </w:rPr>
        <w:t xml:space="preserve"> Program</w:t>
      </w:r>
    </w:p>
    <w:p w14:paraId="71B09E95" w14:textId="77777777" w:rsidR="003B2BCE" w:rsidRDefault="003B2BCE" w:rsidP="003B2BCE">
      <w:pPr>
        <w:pStyle w:val="ListParagraph"/>
        <w:numPr>
          <w:ilvl w:val="0"/>
          <w:numId w:val="14"/>
        </w:numPr>
        <w:autoSpaceDE w:val="0"/>
        <w:autoSpaceDN w:val="0"/>
        <w:adjustRightInd w:val="0"/>
        <w:spacing w:after="0" w:line="240" w:lineRule="auto"/>
        <w:jc w:val="both"/>
        <w:rPr>
          <w:rFonts w:ascii="Arial" w:hAnsi="Arial" w:cs="Arial"/>
          <w:color w:val="FF0000"/>
          <w:lang w:val="en-IE"/>
        </w:rPr>
      </w:pPr>
      <w:r>
        <w:rPr>
          <w:rFonts w:ascii="Arial" w:hAnsi="Arial" w:cs="Arial"/>
          <w:color w:val="FF0000"/>
          <w:lang w:val="en-IE"/>
        </w:rPr>
        <w:t>Periodically call scraper to update database</w:t>
      </w:r>
    </w:p>
    <w:p w14:paraId="1FC0BC6E" w14:textId="77777777" w:rsidR="003B2BCE" w:rsidRDefault="003B2BCE" w:rsidP="003B2BCE">
      <w:pPr>
        <w:pStyle w:val="ListParagraph"/>
        <w:numPr>
          <w:ilvl w:val="0"/>
          <w:numId w:val="14"/>
        </w:numPr>
        <w:autoSpaceDE w:val="0"/>
        <w:autoSpaceDN w:val="0"/>
        <w:adjustRightInd w:val="0"/>
        <w:spacing w:after="0" w:line="240" w:lineRule="auto"/>
        <w:jc w:val="both"/>
        <w:rPr>
          <w:rFonts w:ascii="Arial" w:hAnsi="Arial" w:cs="Arial"/>
          <w:color w:val="FF0000"/>
          <w:lang w:val="en-IE"/>
        </w:rPr>
      </w:pPr>
      <w:r>
        <w:rPr>
          <w:rFonts w:ascii="Arial" w:hAnsi="Arial" w:cs="Arial"/>
          <w:color w:val="FF0000"/>
          <w:lang w:val="en-IE"/>
        </w:rPr>
        <w:t>Threading – avoid infinite loop</w:t>
      </w:r>
    </w:p>
    <w:p w14:paraId="40099D01" w14:textId="77777777" w:rsidR="003B2BCE" w:rsidRDefault="003B2BCE" w:rsidP="003B2BCE">
      <w:pPr>
        <w:pStyle w:val="ListParagraph"/>
        <w:numPr>
          <w:ilvl w:val="0"/>
          <w:numId w:val="14"/>
        </w:numPr>
        <w:autoSpaceDE w:val="0"/>
        <w:autoSpaceDN w:val="0"/>
        <w:adjustRightInd w:val="0"/>
        <w:spacing w:after="0" w:line="240" w:lineRule="auto"/>
        <w:jc w:val="both"/>
        <w:rPr>
          <w:rFonts w:ascii="Arial" w:hAnsi="Arial" w:cs="Arial"/>
          <w:color w:val="FF0000"/>
          <w:lang w:val="en-IE"/>
        </w:rPr>
      </w:pPr>
      <w:r>
        <w:rPr>
          <w:rFonts w:ascii="Arial" w:hAnsi="Arial" w:cs="Arial"/>
          <w:color w:val="FF0000"/>
          <w:lang w:val="en-IE"/>
        </w:rPr>
        <w:t>Automation</w:t>
      </w:r>
    </w:p>
    <w:p w14:paraId="4BD90F6C" w14:textId="77777777" w:rsidR="003B2BCE" w:rsidRPr="0007646C" w:rsidRDefault="003B2BCE" w:rsidP="003B2BCE">
      <w:pPr>
        <w:pStyle w:val="ListParagraph"/>
        <w:numPr>
          <w:ilvl w:val="0"/>
          <w:numId w:val="14"/>
        </w:numPr>
        <w:autoSpaceDE w:val="0"/>
        <w:autoSpaceDN w:val="0"/>
        <w:adjustRightInd w:val="0"/>
        <w:spacing w:after="0" w:line="240" w:lineRule="auto"/>
        <w:jc w:val="both"/>
        <w:rPr>
          <w:rFonts w:ascii="Arial" w:hAnsi="Arial" w:cs="Arial"/>
          <w:color w:val="FF0000"/>
          <w:lang w:val="en-IE"/>
        </w:rPr>
      </w:pPr>
      <w:r>
        <w:rPr>
          <w:rFonts w:ascii="Arial" w:hAnsi="Arial" w:cs="Arial"/>
          <w:color w:val="FF0000"/>
          <w:lang w:val="en-IE"/>
        </w:rPr>
        <w:t>Error check</w:t>
      </w:r>
    </w:p>
    <w:p w14:paraId="613176D4" w14:textId="77777777" w:rsidR="003B2BCE" w:rsidRPr="005A2976" w:rsidRDefault="003B2BCE" w:rsidP="003B2BCE">
      <w:pPr>
        <w:pStyle w:val="ListParagraph"/>
        <w:numPr>
          <w:ilvl w:val="1"/>
          <w:numId w:val="12"/>
        </w:numPr>
        <w:autoSpaceDE w:val="0"/>
        <w:autoSpaceDN w:val="0"/>
        <w:adjustRightInd w:val="0"/>
        <w:spacing w:after="0" w:line="240" w:lineRule="auto"/>
        <w:jc w:val="both"/>
        <w:rPr>
          <w:rFonts w:ascii="Arial" w:hAnsi="Arial" w:cs="Arial"/>
          <w:color w:val="2E74B5" w:themeColor="accent5" w:themeShade="BF"/>
          <w:lang w:val="en-IE"/>
        </w:rPr>
      </w:pPr>
      <w:r w:rsidRPr="005A2976">
        <w:rPr>
          <w:rFonts w:ascii="Arial" w:hAnsi="Arial" w:cs="Arial"/>
          <w:color w:val="2E74B5" w:themeColor="accent5" w:themeShade="BF"/>
          <w:lang w:val="en-IE"/>
        </w:rPr>
        <w:t>Flask Application</w:t>
      </w:r>
    </w:p>
    <w:p w14:paraId="41A87FA1" w14:textId="77777777" w:rsidR="003B2BCE" w:rsidRPr="005A2976"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r w:rsidRPr="005A2976">
        <w:rPr>
          <w:rFonts w:ascii="Arial" w:hAnsi="Arial" w:cs="Arial"/>
          <w:color w:val="2E74B5" w:themeColor="accent5" w:themeShade="BF"/>
          <w:lang w:val="en-IE"/>
        </w:rPr>
        <w:t xml:space="preserve">Flask is a library free web framework written in Python. For a small scale rationed server application like this project, flask is a suitable infrastructure since it is lightweight than </w:t>
      </w:r>
      <w:r w:rsidRPr="005A2976">
        <w:rPr>
          <w:rFonts w:ascii="Arial" w:hAnsi="Arial" w:cs="Arial"/>
          <w:color w:val="2E74B5" w:themeColor="accent5" w:themeShade="BF"/>
          <w:lang w:val="en-IE"/>
        </w:rPr>
        <w:lastRenderedPageBreak/>
        <w:t xml:space="preserve">counterparts like nodeJS. Flask has simple task of rendering homepage of website on launch. Further, flask application serves requests from webpage, through </w:t>
      </w:r>
      <w:r>
        <w:rPr>
          <w:rFonts w:ascii="Arial" w:hAnsi="Arial" w:cs="Arial"/>
          <w:color w:val="2E74B5" w:themeColor="accent5" w:themeShade="BF"/>
          <w:lang w:val="en-IE"/>
        </w:rPr>
        <w:t xml:space="preserve">defined </w:t>
      </w:r>
      <w:r w:rsidRPr="005A2976">
        <w:rPr>
          <w:rFonts w:ascii="Arial" w:hAnsi="Arial" w:cs="Arial"/>
          <w:color w:val="2E74B5" w:themeColor="accent5" w:themeShade="BF"/>
          <w:lang w:val="en-IE"/>
        </w:rPr>
        <w:t>functions on call</w:t>
      </w:r>
      <w:r>
        <w:rPr>
          <w:rFonts w:ascii="Arial" w:hAnsi="Arial" w:cs="Arial"/>
          <w:color w:val="2E74B5" w:themeColor="accent5" w:themeShade="BF"/>
          <w:lang w:val="en-IE"/>
        </w:rPr>
        <w:t xml:space="preserve">. </w:t>
      </w:r>
    </w:p>
    <w:p w14:paraId="78350A71" w14:textId="77777777" w:rsidR="003B2BCE" w:rsidRDefault="003B2BCE" w:rsidP="003B2BCE">
      <w:pPr>
        <w:pStyle w:val="ListParagraph"/>
        <w:numPr>
          <w:ilvl w:val="2"/>
          <w:numId w:val="12"/>
        </w:numPr>
        <w:autoSpaceDE w:val="0"/>
        <w:autoSpaceDN w:val="0"/>
        <w:adjustRightInd w:val="0"/>
        <w:spacing w:after="0" w:line="240" w:lineRule="auto"/>
        <w:jc w:val="both"/>
        <w:rPr>
          <w:rFonts w:ascii="Arial" w:hAnsi="Arial" w:cs="Arial"/>
          <w:color w:val="2E74B5" w:themeColor="accent5" w:themeShade="BF"/>
          <w:lang w:val="en-IE"/>
        </w:rPr>
      </w:pPr>
      <w:r w:rsidRPr="005A2976">
        <w:rPr>
          <w:rFonts w:ascii="Arial" w:hAnsi="Arial" w:cs="Arial"/>
          <w:color w:val="2E74B5" w:themeColor="accent5" w:themeShade="BF"/>
          <w:lang w:val="en-IE"/>
        </w:rPr>
        <w:t>get_data</w:t>
      </w:r>
    </w:p>
    <w:p w14:paraId="25DE91C8" w14:textId="77777777" w:rsidR="003B2BCE"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bookmarkStart w:id="0" w:name="_Hlk38054783"/>
      <w:r>
        <w:rPr>
          <w:rFonts w:ascii="Arial" w:hAnsi="Arial" w:cs="Arial"/>
          <w:color w:val="2E74B5" w:themeColor="accent5" w:themeShade="BF"/>
          <w:lang w:val="en-IE"/>
        </w:rPr>
        <w:t>Argument: None Return: jsonified Dublin Bike Static data</w:t>
      </w:r>
    </w:p>
    <w:p w14:paraId="668B5B87" w14:textId="77777777" w:rsidR="003B2BCE" w:rsidRPr="000C259E"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Operation: Fetches all entries in Dublin Bike Static data. The function returns bike station geolocation, banking, bonus and status indicating if station is operational or closed.</w:t>
      </w:r>
    </w:p>
    <w:bookmarkEnd w:id="0"/>
    <w:p w14:paraId="0B433AE3" w14:textId="77777777" w:rsidR="003B2BCE" w:rsidRDefault="003B2BCE" w:rsidP="003B2BCE">
      <w:pPr>
        <w:pStyle w:val="ListParagraph"/>
        <w:numPr>
          <w:ilvl w:val="2"/>
          <w:numId w:val="12"/>
        </w:numPr>
        <w:autoSpaceDE w:val="0"/>
        <w:autoSpaceDN w:val="0"/>
        <w:adjustRightInd w:val="0"/>
        <w:spacing w:after="0" w:line="240" w:lineRule="auto"/>
        <w:jc w:val="both"/>
        <w:rPr>
          <w:rFonts w:ascii="Arial" w:hAnsi="Arial" w:cs="Arial"/>
          <w:color w:val="2E74B5" w:themeColor="accent5" w:themeShade="BF"/>
          <w:lang w:val="en-IE"/>
        </w:rPr>
      </w:pPr>
      <w:r w:rsidRPr="005A2976">
        <w:rPr>
          <w:rFonts w:ascii="Arial" w:hAnsi="Arial" w:cs="Arial"/>
          <w:color w:val="2E74B5" w:themeColor="accent5" w:themeShade="BF"/>
          <w:lang w:val="en-IE"/>
        </w:rPr>
        <w:t>get_station_info</w:t>
      </w:r>
    </w:p>
    <w:p w14:paraId="2D36DF12" w14:textId="77777777" w:rsidR="003B2BCE" w:rsidRPr="005A2976"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A2976">
        <w:rPr>
          <w:rFonts w:ascii="Arial" w:hAnsi="Arial" w:cs="Arial"/>
          <w:color w:val="2E74B5" w:themeColor="accent5" w:themeShade="BF"/>
          <w:lang w:val="en-IE"/>
        </w:rPr>
        <w:t>Argument: Return:</w:t>
      </w:r>
    </w:p>
    <w:p w14:paraId="2D188FC1" w14:textId="77777777" w:rsidR="003B2BCE"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A2976">
        <w:rPr>
          <w:rFonts w:ascii="Arial" w:hAnsi="Arial" w:cs="Arial"/>
          <w:color w:val="2E74B5" w:themeColor="accent5" w:themeShade="BF"/>
          <w:lang w:val="en-IE"/>
        </w:rPr>
        <w:t>Operation:</w:t>
      </w:r>
    </w:p>
    <w:p w14:paraId="224FAD44" w14:textId="77777777" w:rsidR="003B2BCE" w:rsidRDefault="003B2BCE" w:rsidP="003B2BCE">
      <w:pPr>
        <w:pStyle w:val="ListParagraph"/>
        <w:numPr>
          <w:ilvl w:val="2"/>
          <w:numId w:val="12"/>
        </w:numPr>
        <w:autoSpaceDE w:val="0"/>
        <w:autoSpaceDN w:val="0"/>
        <w:adjustRightInd w:val="0"/>
        <w:spacing w:after="0" w:line="240" w:lineRule="auto"/>
        <w:jc w:val="both"/>
        <w:rPr>
          <w:rFonts w:ascii="Arial" w:hAnsi="Arial" w:cs="Arial"/>
          <w:color w:val="2E74B5" w:themeColor="accent5" w:themeShade="BF"/>
          <w:lang w:val="en-IE"/>
        </w:rPr>
      </w:pPr>
      <w:r w:rsidRPr="005A2976">
        <w:rPr>
          <w:rFonts w:ascii="Arial" w:hAnsi="Arial" w:cs="Arial"/>
          <w:color w:val="2E74B5" w:themeColor="accent5" w:themeShade="BF"/>
          <w:lang w:val="en-IE"/>
        </w:rPr>
        <w:t>station_data</w:t>
      </w:r>
    </w:p>
    <w:p w14:paraId="65B6CE7C" w14:textId="77777777" w:rsidR="003B2BCE" w:rsidRPr="005A2976"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A2976">
        <w:rPr>
          <w:rFonts w:ascii="Arial" w:hAnsi="Arial" w:cs="Arial"/>
          <w:color w:val="2E74B5" w:themeColor="accent5" w:themeShade="BF"/>
          <w:lang w:val="en-IE"/>
        </w:rPr>
        <w:t xml:space="preserve">Argument: </w:t>
      </w:r>
      <w:r>
        <w:rPr>
          <w:rFonts w:ascii="Arial" w:hAnsi="Arial" w:cs="Arial"/>
          <w:color w:val="2E74B5" w:themeColor="accent5" w:themeShade="BF"/>
          <w:lang w:val="en-IE"/>
        </w:rPr>
        <w:t xml:space="preserve">None </w:t>
      </w:r>
      <w:r w:rsidRPr="005A2976">
        <w:rPr>
          <w:rFonts w:ascii="Arial" w:hAnsi="Arial" w:cs="Arial"/>
          <w:color w:val="2E74B5" w:themeColor="accent5" w:themeShade="BF"/>
          <w:lang w:val="en-IE"/>
        </w:rPr>
        <w:t>Return:</w:t>
      </w:r>
      <w:r>
        <w:rPr>
          <w:rFonts w:ascii="Arial" w:hAnsi="Arial" w:cs="Arial"/>
          <w:color w:val="2E74B5" w:themeColor="accent5" w:themeShade="BF"/>
          <w:lang w:val="en-IE"/>
        </w:rPr>
        <w:t xml:space="preserve"> jsonified latest entry for a station in Dublin Bike Dynamic data</w:t>
      </w:r>
    </w:p>
    <w:p w14:paraId="311C6182" w14:textId="77777777" w:rsidR="003B2BCE"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A2976">
        <w:rPr>
          <w:rFonts w:ascii="Arial" w:hAnsi="Arial" w:cs="Arial"/>
          <w:color w:val="2E74B5" w:themeColor="accent5" w:themeShade="BF"/>
          <w:lang w:val="en-IE"/>
        </w:rPr>
        <w:t>Operation:</w:t>
      </w:r>
      <w:r>
        <w:rPr>
          <w:rFonts w:ascii="Arial" w:hAnsi="Arial" w:cs="Arial"/>
          <w:color w:val="2E74B5" w:themeColor="accent5" w:themeShade="BF"/>
          <w:lang w:val="en-IE"/>
        </w:rPr>
        <w:t xml:space="preserve"> Data from JCDecaux is routinely scraped and logged into database. Hence, latest availability at the station is found by operating on latest entry for the station.</w:t>
      </w:r>
    </w:p>
    <w:p w14:paraId="28D598BC" w14:textId="77777777" w:rsidR="003B2BCE" w:rsidRDefault="003B2BCE" w:rsidP="003B2BCE">
      <w:pPr>
        <w:pStyle w:val="ListParagraph"/>
        <w:numPr>
          <w:ilvl w:val="2"/>
          <w:numId w:val="12"/>
        </w:numPr>
        <w:autoSpaceDE w:val="0"/>
        <w:autoSpaceDN w:val="0"/>
        <w:adjustRightInd w:val="0"/>
        <w:spacing w:after="0" w:line="240" w:lineRule="auto"/>
        <w:jc w:val="both"/>
        <w:rPr>
          <w:rFonts w:ascii="Arial" w:hAnsi="Arial" w:cs="Arial"/>
          <w:color w:val="2E74B5" w:themeColor="accent5" w:themeShade="BF"/>
          <w:lang w:val="en-IE"/>
        </w:rPr>
      </w:pPr>
      <w:r w:rsidRPr="005A2976">
        <w:rPr>
          <w:rFonts w:ascii="Arial" w:hAnsi="Arial" w:cs="Arial"/>
          <w:color w:val="2E74B5" w:themeColor="accent5" w:themeShade="BF"/>
          <w:lang w:val="en-IE"/>
        </w:rPr>
        <w:t>get_station_history</w:t>
      </w:r>
    </w:p>
    <w:p w14:paraId="25513C57" w14:textId="77777777" w:rsidR="003B2BCE" w:rsidRPr="005A2976"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A2976">
        <w:rPr>
          <w:rFonts w:ascii="Arial" w:hAnsi="Arial" w:cs="Arial"/>
          <w:color w:val="2E74B5" w:themeColor="accent5" w:themeShade="BF"/>
          <w:lang w:val="en-IE"/>
        </w:rPr>
        <w:t>Argument:</w:t>
      </w:r>
      <w:r>
        <w:rPr>
          <w:rFonts w:ascii="Arial" w:hAnsi="Arial" w:cs="Arial"/>
          <w:color w:val="2E74B5" w:themeColor="accent5" w:themeShade="BF"/>
          <w:lang w:val="en-IE"/>
        </w:rPr>
        <w:t xml:space="preserve"> None </w:t>
      </w:r>
      <w:r w:rsidRPr="005A2976">
        <w:rPr>
          <w:rFonts w:ascii="Arial" w:hAnsi="Arial" w:cs="Arial"/>
          <w:color w:val="2E74B5" w:themeColor="accent5" w:themeShade="BF"/>
          <w:lang w:val="en-IE"/>
        </w:rPr>
        <w:t xml:space="preserve"> Return:</w:t>
      </w:r>
      <w:r>
        <w:rPr>
          <w:rFonts w:ascii="Arial" w:hAnsi="Arial" w:cs="Arial"/>
          <w:color w:val="2E74B5" w:themeColor="accent5" w:themeShade="BF"/>
          <w:lang w:val="en-IE"/>
        </w:rPr>
        <w:t xml:space="preserve"> Jsonified station availability in terms of weekdays and of 24 hours</w:t>
      </w:r>
    </w:p>
    <w:p w14:paraId="3884997E" w14:textId="77777777" w:rsidR="003B2BCE"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A2976">
        <w:rPr>
          <w:rFonts w:ascii="Arial" w:hAnsi="Arial" w:cs="Arial"/>
          <w:color w:val="2E74B5" w:themeColor="accent5" w:themeShade="BF"/>
          <w:lang w:val="en-IE"/>
        </w:rPr>
        <w:t>Operation:</w:t>
      </w:r>
      <w:r>
        <w:rPr>
          <w:rFonts w:ascii="Arial" w:hAnsi="Arial" w:cs="Arial"/>
          <w:color w:val="2E74B5" w:themeColor="accent5" w:themeShade="BF"/>
          <w:lang w:val="en-IE"/>
        </w:rPr>
        <w:t xml:space="preserve"> Availability of bikes and bike stands at station varies depending on the time and day of week. It is imperative that more bikes would be available in late night and on weekends as office and university hours are over. Hence, User is provided feature to observe daily and hourly availabilities at a station. </w:t>
      </w:r>
    </w:p>
    <w:p w14:paraId="52013FFA" w14:textId="77777777" w:rsidR="003B2BCE" w:rsidRDefault="003B2BCE" w:rsidP="003B2BCE">
      <w:pPr>
        <w:pStyle w:val="ListParagraph"/>
        <w:numPr>
          <w:ilvl w:val="2"/>
          <w:numId w:val="12"/>
        </w:numPr>
        <w:autoSpaceDE w:val="0"/>
        <w:autoSpaceDN w:val="0"/>
        <w:adjustRightInd w:val="0"/>
        <w:spacing w:after="0" w:line="240" w:lineRule="auto"/>
        <w:jc w:val="both"/>
        <w:rPr>
          <w:rFonts w:ascii="Arial" w:hAnsi="Arial" w:cs="Arial"/>
          <w:color w:val="2E74B5" w:themeColor="accent5" w:themeShade="BF"/>
          <w:lang w:val="en-IE"/>
        </w:rPr>
      </w:pPr>
      <w:r w:rsidRPr="005A2976">
        <w:rPr>
          <w:rFonts w:ascii="Arial" w:hAnsi="Arial" w:cs="Arial"/>
          <w:color w:val="2E74B5" w:themeColor="accent5" w:themeShade="BF"/>
          <w:lang w:val="en-IE"/>
        </w:rPr>
        <w:t>get_prediction</w:t>
      </w:r>
    </w:p>
    <w:p w14:paraId="1500456C" w14:textId="77777777" w:rsidR="003B2BCE" w:rsidRPr="005A2976"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A2976">
        <w:rPr>
          <w:rFonts w:ascii="Arial" w:hAnsi="Arial" w:cs="Arial"/>
          <w:color w:val="2E74B5" w:themeColor="accent5" w:themeShade="BF"/>
          <w:lang w:val="en-IE"/>
        </w:rPr>
        <w:t xml:space="preserve">Argument: </w:t>
      </w:r>
      <w:r>
        <w:rPr>
          <w:rFonts w:ascii="Arial" w:hAnsi="Arial" w:cs="Arial"/>
          <w:color w:val="2E74B5" w:themeColor="accent5" w:themeShade="BF"/>
          <w:lang w:val="en-IE"/>
        </w:rPr>
        <w:t xml:space="preserve">None </w:t>
      </w:r>
      <w:r w:rsidRPr="005A2976">
        <w:rPr>
          <w:rFonts w:ascii="Arial" w:hAnsi="Arial" w:cs="Arial"/>
          <w:color w:val="2E74B5" w:themeColor="accent5" w:themeShade="BF"/>
          <w:lang w:val="en-IE"/>
        </w:rPr>
        <w:t>Return</w:t>
      </w:r>
      <w:r>
        <w:rPr>
          <w:rFonts w:ascii="Arial" w:hAnsi="Arial" w:cs="Arial"/>
          <w:color w:val="2E74B5" w:themeColor="accent5" w:themeShade="BF"/>
          <w:lang w:val="en-IE"/>
        </w:rPr>
        <w:t xml:space="preserve">: jsonified availability, weather and temeperature at source and destination station </w:t>
      </w:r>
    </w:p>
    <w:p w14:paraId="4673ED6B" w14:textId="77777777" w:rsidR="003B2BCE"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A2976">
        <w:rPr>
          <w:rFonts w:ascii="Arial" w:hAnsi="Arial" w:cs="Arial"/>
          <w:color w:val="2E74B5" w:themeColor="accent5" w:themeShade="BF"/>
          <w:lang w:val="en-IE"/>
        </w:rPr>
        <w:t>Operation:</w:t>
      </w:r>
      <w:r>
        <w:rPr>
          <w:rFonts w:ascii="Arial" w:hAnsi="Arial" w:cs="Arial"/>
          <w:color w:val="2E74B5" w:themeColor="accent5" w:themeShade="BF"/>
          <w:lang w:val="en-IE"/>
        </w:rPr>
        <w:t xml:space="preserve"> This web application is made to facilitate user. When a user checks availability of bikes and stands at particular stations; she/he is provided with the availability for next 5 hours by 30 minute interval. This offers use flexibility to plan pickup and drop.</w:t>
      </w:r>
    </w:p>
    <w:p w14:paraId="6867E9A6" w14:textId="77777777" w:rsidR="003B2BCE" w:rsidRDefault="003B2BCE" w:rsidP="003B2BCE">
      <w:pPr>
        <w:pStyle w:val="ListParagraph"/>
        <w:numPr>
          <w:ilvl w:val="2"/>
          <w:numId w:val="12"/>
        </w:numPr>
        <w:autoSpaceDE w:val="0"/>
        <w:autoSpaceDN w:val="0"/>
        <w:adjustRightInd w:val="0"/>
        <w:spacing w:after="0" w:line="240" w:lineRule="auto"/>
        <w:jc w:val="both"/>
        <w:rPr>
          <w:rFonts w:ascii="Arial" w:hAnsi="Arial" w:cs="Arial"/>
          <w:color w:val="2E74B5" w:themeColor="accent5" w:themeShade="BF"/>
          <w:lang w:val="en-IE"/>
        </w:rPr>
      </w:pPr>
      <w:r w:rsidRPr="005A2976">
        <w:rPr>
          <w:rFonts w:ascii="Arial" w:hAnsi="Arial" w:cs="Arial"/>
          <w:color w:val="2E74B5" w:themeColor="accent5" w:themeShade="BF"/>
          <w:lang w:val="en-IE"/>
        </w:rPr>
        <w:t>current_weather:</w:t>
      </w:r>
    </w:p>
    <w:p w14:paraId="757B85F4" w14:textId="77777777" w:rsidR="003B2BCE" w:rsidRPr="005A2976"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A2976">
        <w:rPr>
          <w:rFonts w:ascii="Arial" w:hAnsi="Arial" w:cs="Arial"/>
          <w:color w:val="2E74B5" w:themeColor="accent5" w:themeShade="BF"/>
          <w:lang w:val="en-IE"/>
        </w:rPr>
        <w:t xml:space="preserve">Argument: </w:t>
      </w:r>
      <w:r>
        <w:rPr>
          <w:rFonts w:ascii="Arial" w:hAnsi="Arial" w:cs="Arial"/>
          <w:color w:val="2E74B5" w:themeColor="accent5" w:themeShade="BF"/>
          <w:lang w:val="en-IE"/>
        </w:rPr>
        <w:t xml:space="preserve">None </w:t>
      </w:r>
      <w:r w:rsidRPr="005A2976">
        <w:rPr>
          <w:rFonts w:ascii="Arial" w:hAnsi="Arial" w:cs="Arial"/>
          <w:color w:val="2E74B5" w:themeColor="accent5" w:themeShade="BF"/>
          <w:lang w:val="en-IE"/>
        </w:rPr>
        <w:t>Return:</w:t>
      </w:r>
      <w:r>
        <w:rPr>
          <w:rFonts w:ascii="Arial" w:hAnsi="Arial" w:cs="Arial"/>
          <w:color w:val="2E74B5" w:themeColor="accent5" w:themeShade="BF"/>
          <w:lang w:val="en-IE"/>
        </w:rPr>
        <w:t xml:space="preserve"> jsonified current weather from Dublin weather dynamic data </w:t>
      </w:r>
    </w:p>
    <w:p w14:paraId="1ECEDD20" w14:textId="77777777" w:rsidR="003B2BCE" w:rsidRPr="005A2976"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A2976">
        <w:rPr>
          <w:rFonts w:ascii="Arial" w:hAnsi="Arial" w:cs="Arial"/>
          <w:color w:val="2E74B5" w:themeColor="accent5" w:themeShade="BF"/>
          <w:lang w:val="en-IE"/>
        </w:rPr>
        <w:t>Operation:</w:t>
      </w:r>
      <w:r>
        <w:rPr>
          <w:rFonts w:ascii="Arial" w:hAnsi="Arial" w:cs="Arial"/>
          <w:color w:val="2E74B5" w:themeColor="accent5" w:themeShade="BF"/>
          <w:lang w:val="en-IE"/>
        </w:rPr>
        <w:t xml:space="preserve"> Fetch weather entries order descending.</w:t>
      </w:r>
    </w:p>
    <w:p w14:paraId="0105D54B" w14:textId="77777777" w:rsidR="003B2BCE" w:rsidRDefault="003B2BCE" w:rsidP="003B2BCE">
      <w:pPr>
        <w:pStyle w:val="ListParagraph"/>
        <w:numPr>
          <w:ilvl w:val="2"/>
          <w:numId w:val="12"/>
        </w:numPr>
        <w:autoSpaceDE w:val="0"/>
        <w:autoSpaceDN w:val="0"/>
        <w:adjustRightInd w:val="0"/>
        <w:spacing w:after="0" w:line="240" w:lineRule="auto"/>
        <w:jc w:val="both"/>
        <w:rPr>
          <w:rFonts w:ascii="Arial" w:hAnsi="Arial" w:cs="Arial"/>
          <w:color w:val="2E74B5" w:themeColor="accent5" w:themeShade="BF"/>
          <w:lang w:val="en-IE"/>
        </w:rPr>
      </w:pPr>
      <w:r w:rsidRPr="005A2976">
        <w:rPr>
          <w:rFonts w:ascii="Arial" w:hAnsi="Arial" w:cs="Arial"/>
          <w:color w:val="2E74B5" w:themeColor="accent5" w:themeShade="BF"/>
          <w:lang w:val="en-IE"/>
        </w:rPr>
        <w:t xml:space="preserve">toCSV   </w:t>
      </w:r>
    </w:p>
    <w:p w14:paraId="57D4485B" w14:textId="77777777" w:rsidR="003B2BCE" w:rsidRPr="005A2976"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A2976">
        <w:rPr>
          <w:rFonts w:ascii="Arial" w:hAnsi="Arial" w:cs="Arial"/>
          <w:color w:val="2E74B5" w:themeColor="accent5" w:themeShade="BF"/>
          <w:lang w:val="en-IE"/>
        </w:rPr>
        <w:t xml:space="preserve">Argument: </w:t>
      </w:r>
      <w:r>
        <w:rPr>
          <w:rFonts w:ascii="Arial" w:hAnsi="Arial" w:cs="Arial"/>
          <w:color w:val="2E74B5" w:themeColor="accent5" w:themeShade="BF"/>
          <w:lang w:val="en-IE"/>
        </w:rPr>
        <w:t xml:space="preserve">None </w:t>
      </w:r>
      <w:r w:rsidRPr="005A2976">
        <w:rPr>
          <w:rFonts w:ascii="Arial" w:hAnsi="Arial" w:cs="Arial"/>
          <w:color w:val="2E74B5" w:themeColor="accent5" w:themeShade="BF"/>
          <w:lang w:val="en-IE"/>
        </w:rPr>
        <w:t>Return:</w:t>
      </w:r>
      <w:r>
        <w:rPr>
          <w:rFonts w:ascii="Arial" w:hAnsi="Arial" w:cs="Arial"/>
          <w:color w:val="2E74B5" w:themeColor="accent5" w:themeShade="BF"/>
          <w:lang w:val="en-IE"/>
        </w:rPr>
        <w:t xml:space="preserve"> None </w:t>
      </w:r>
    </w:p>
    <w:p w14:paraId="05E8A80D" w14:textId="77777777" w:rsidR="003B2BCE"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sidRPr="005A2976">
        <w:rPr>
          <w:rFonts w:ascii="Arial" w:hAnsi="Arial" w:cs="Arial"/>
          <w:color w:val="2E74B5" w:themeColor="accent5" w:themeShade="BF"/>
          <w:lang w:val="en-IE"/>
        </w:rPr>
        <w:t>Operation:</w:t>
      </w:r>
      <w:r>
        <w:rPr>
          <w:rFonts w:ascii="Arial" w:hAnsi="Arial" w:cs="Arial"/>
          <w:color w:val="2E74B5" w:themeColor="accent5" w:themeShade="BF"/>
          <w:lang w:val="en-IE"/>
        </w:rPr>
        <w:t xml:space="preserve"> By design, machine learning models built for predictions periodically continuously trained using cron program as new data keeps coming. Hence, this helper function generates csv tables from database tables for data processing.</w:t>
      </w:r>
    </w:p>
    <w:p w14:paraId="4983A342" w14:textId="77777777" w:rsidR="003B2BCE" w:rsidRPr="005A2976"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p>
    <w:p w14:paraId="5A1AFF14" w14:textId="77777777" w:rsidR="003B2BCE" w:rsidRDefault="003B2BCE" w:rsidP="003B2BCE">
      <w:pPr>
        <w:pStyle w:val="ListParagraph"/>
        <w:numPr>
          <w:ilvl w:val="1"/>
          <w:numId w:val="12"/>
        </w:numPr>
        <w:autoSpaceDE w:val="0"/>
        <w:autoSpaceDN w:val="0"/>
        <w:adjustRightInd w:val="0"/>
        <w:spacing w:after="0" w:line="240" w:lineRule="auto"/>
        <w:jc w:val="both"/>
        <w:rPr>
          <w:rFonts w:ascii="Arial" w:hAnsi="Arial" w:cs="Arial"/>
          <w:color w:val="2E74B5" w:themeColor="accent5" w:themeShade="BF"/>
          <w:lang w:val="en-IE"/>
        </w:rPr>
      </w:pPr>
      <w:r w:rsidRPr="005A2976">
        <w:rPr>
          <w:rFonts w:ascii="Arial" w:hAnsi="Arial" w:cs="Arial"/>
          <w:color w:val="2E74B5" w:themeColor="accent5" w:themeShade="BF"/>
          <w:lang w:val="en-IE"/>
        </w:rPr>
        <w:t>Data Analysis</w:t>
      </w:r>
      <w:r>
        <w:rPr>
          <w:rFonts w:ascii="Arial" w:hAnsi="Arial" w:cs="Arial"/>
          <w:color w:val="2E74B5" w:themeColor="accent5" w:themeShade="BF"/>
          <w:lang w:val="en-IE"/>
        </w:rPr>
        <w:t xml:space="preserve"> and Machine learning</w:t>
      </w:r>
    </w:p>
    <w:p w14:paraId="58B895E1" w14:textId="77777777" w:rsidR="003B2BCE" w:rsidRPr="00EF08C4"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r>
        <w:rPr>
          <w:rFonts w:ascii="Arial" w:hAnsi="Arial" w:cs="Arial"/>
          <w:color w:val="2E74B5" w:themeColor="accent5" w:themeShade="BF"/>
          <w:lang w:val="en-IE"/>
        </w:rPr>
        <w:t xml:space="preserve">City transport services are operated by authorities and hence can be scheduled. But Dublin bike service is operated by users of bikes only. Being unscheduled, users would like to know availability of bikes at pick up stations and bike stands at destination before head. </w:t>
      </w:r>
      <w:r w:rsidRPr="00EF08C4">
        <w:rPr>
          <w:rFonts w:ascii="Arial" w:hAnsi="Arial" w:cs="Arial"/>
          <w:color w:val="2E74B5" w:themeColor="accent5" w:themeShade="BF"/>
          <w:lang w:val="en-IE"/>
        </w:rPr>
        <w:t xml:space="preserve">But along with, if users could know about near future predictions of bike station availability; then planning pickup and drop times can be easier. Similarly, providing weather conditions at corresponding time would greatly help given swinging weather in coastal cities like Dublin. </w:t>
      </w:r>
    </w:p>
    <w:p w14:paraId="3C5ABCFE" w14:textId="77777777" w:rsidR="003B2BCE" w:rsidRDefault="003B2BCE" w:rsidP="003B2BCE">
      <w:pPr>
        <w:pStyle w:val="ListParagraph"/>
        <w:numPr>
          <w:ilvl w:val="2"/>
          <w:numId w:val="12"/>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Weather prediction</w:t>
      </w:r>
    </w:p>
    <w:p w14:paraId="00113777" w14:textId="77777777" w:rsidR="003B2BCE"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 xml:space="preserve">Temperature, Wind condition and main weather state are prime factors in deciding bike hire. These parameters are predicted using a random forest regressor and classifier models trained over 4 weeks’ worth data. </w:t>
      </w:r>
    </w:p>
    <w:p w14:paraId="2F8985E1" w14:textId="77777777" w:rsidR="003B2BCE" w:rsidRDefault="003B2BCE" w:rsidP="003B2BCE">
      <w:pPr>
        <w:pStyle w:val="ListParagraph"/>
        <w:numPr>
          <w:ilvl w:val="2"/>
          <w:numId w:val="12"/>
        </w:numPr>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Bike station prediction</w:t>
      </w:r>
    </w:p>
    <w:p w14:paraId="49E1E4AD" w14:textId="77777777" w:rsidR="003B2BCE"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Users of Dublin bike are mostly from universities and from office staffs. Hence, usage has a time cycle as well as weekly occupancy slots. Hence, datetime parameters along with weather at the time are utilised to predict the bike station availability.</w:t>
      </w:r>
    </w:p>
    <w:p w14:paraId="7A0EA373" w14:textId="77777777" w:rsidR="003B2BCE"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t xml:space="preserve"> </w:t>
      </w:r>
    </w:p>
    <w:p w14:paraId="1EA1747B" w14:textId="77777777" w:rsidR="003B2BCE" w:rsidRPr="005A2976" w:rsidRDefault="003B2BCE" w:rsidP="003B2BCE">
      <w:pPr>
        <w:pStyle w:val="ListParagraph"/>
        <w:autoSpaceDE w:val="0"/>
        <w:autoSpaceDN w:val="0"/>
        <w:adjustRightInd w:val="0"/>
        <w:spacing w:after="0" w:line="240" w:lineRule="auto"/>
        <w:jc w:val="both"/>
        <w:rPr>
          <w:rFonts w:ascii="Arial" w:hAnsi="Arial" w:cs="Arial"/>
          <w:color w:val="2E74B5" w:themeColor="accent5" w:themeShade="BF"/>
          <w:lang w:val="en-IE"/>
        </w:rPr>
      </w:pPr>
      <w:r>
        <w:rPr>
          <w:rFonts w:ascii="Arial" w:hAnsi="Arial" w:cs="Arial"/>
          <w:color w:val="2E74B5" w:themeColor="accent5" w:themeShade="BF"/>
          <w:lang w:val="en-IE"/>
        </w:rPr>
        <w:lastRenderedPageBreak/>
        <w:t>Even though traffic and occupancies at stations are correlated; developing a universal model is tedious for the scope of this project. This is because, routes taken by users are completely random unlike bus/ luas routes. Also, degree of that model would be very large as each station would have some weight over others. Hence, we designed a prediction model for each station independently.</w:t>
      </w:r>
    </w:p>
    <w:p w14:paraId="32FE5658" w14:textId="77777777" w:rsidR="003B2BCE" w:rsidRPr="005A2976"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p>
    <w:p w14:paraId="624348A1" w14:textId="77777777" w:rsidR="003B2BCE" w:rsidRPr="005A2976" w:rsidRDefault="003B2BCE" w:rsidP="003B2BCE">
      <w:pPr>
        <w:pStyle w:val="ListParagraph"/>
        <w:numPr>
          <w:ilvl w:val="1"/>
          <w:numId w:val="12"/>
        </w:numPr>
        <w:autoSpaceDE w:val="0"/>
        <w:autoSpaceDN w:val="0"/>
        <w:adjustRightInd w:val="0"/>
        <w:spacing w:after="0" w:line="240" w:lineRule="auto"/>
        <w:jc w:val="both"/>
        <w:rPr>
          <w:rFonts w:ascii="Arial" w:hAnsi="Arial" w:cs="Arial"/>
          <w:color w:val="2E74B5" w:themeColor="accent5" w:themeShade="BF"/>
          <w:lang w:val="en-IE"/>
        </w:rPr>
      </w:pPr>
      <w:r w:rsidRPr="005A2976">
        <w:rPr>
          <w:rFonts w:ascii="Arial" w:hAnsi="Arial" w:cs="Arial"/>
          <w:color w:val="2E74B5" w:themeColor="accent5" w:themeShade="BF"/>
          <w:lang w:val="en-IE"/>
        </w:rPr>
        <w:t>Accuracy check</w:t>
      </w:r>
    </w:p>
    <w:p w14:paraId="4A464073" w14:textId="77777777" w:rsidR="003B2BCE" w:rsidRDefault="003B2BCE" w:rsidP="003B2BCE">
      <w:pPr>
        <w:pStyle w:val="ListParagraph"/>
        <w:autoSpaceDE w:val="0"/>
        <w:autoSpaceDN w:val="0"/>
        <w:adjustRightInd w:val="0"/>
        <w:spacing w:after="0" w:line="240" w:lineRule="auto"/>
        <w:ind w:left="360"/>
        <w:jc w:val="both"/>
        <w:rPr>
          <w:rFonts w:ascii="Arial" w:hAnsi="Arial" w:cs="Arial"/>
          <w:color w:val="2E74B5" w:themeColor="accent5" w:themeShade="BF"/>
          <w:lang w:val="en-IE"/>
        </w:rPr>
      </w:pPr>
      <w:r w:rsidRPr="005A2976">
        <w:rPr>
          <w:rFonts w:ascii="Arial" w:hAnsi="Arial" w:cs="Arial"/>
          <w:color w:val="2E74B5" w:themeColor="accent5" w:themeShade="BF"/>
          <w:lang w:val="en-IE"/>
        </w:rPr>
        <w:t xml:space="preserve">By </w:t>
      </w:r>
      <w:r>
        <w:rPr>
          <w:rFonts w:ascii="Arial" w:hAnsi="Arial" w:cs="Arial"/>
          <w:color w:val="2E74B5" w:themeColor="accent5" w:themeShade="BF"/>
          <w:lang w:val="en-IE"/>
        </w:rPr>
        <w:t>design, cron program is supposed to continuously scrape data. But given COVID – 29 pandemic, stay at home phase was implied by government of Ireland in last week of March 2020. Hence, data forth 24 March is omitted for model training and models are trained on approximately 24 days of data. The individual model performance can be observed in following result files:</w:t>
      </w:r>
    </w:p>
    <w:p w14:paraId="04234E34" w14:textId="77777777" w:rsidR="003B2BCE" w:rsidRPr="00B2364E" w:rsidRDefault="003B2BCE" w:rsidP="003B2BCE">
      <w:pPr>
        <w:pStyle w:val="ListParagraph"/>
        <w:numPr>
          <w:ilvl w:val="0"/>
          <w:numId w:val="13"/>
        </w:numPr>
        <w:autoSpaceDE w:val="0"/>
        <w:autoSpaceDN w:val="0"/>
        <w:adjustRightInd w:val="0"/>
        <w:spacing w:after="0" w:line="240" w:lineRule="auto"/>
        <w:jc w:val="both"/>
        <w:rPr>
          <w:rFonts w:ascii="Arial" w:hAnsi="Arial" w:cs="Arial"/>
          <w:color w:val="00B050"/>
          <w:lang w:val="en-IE"/>
        </w:rPr>
      </w:pPr>
      <w:r w:rsidRPr="00B2364E">
        <w:rPr>
          <w:rFonts w:ascii="Arial" w:hAnsi="Arial" w:cs="Arial"/>
          <w:color w:val="00B050"/>
          <w:lang w:val="en-IE"/>
        </w:rPr>
        <w:t>result_available_bike_stands.csv</w:t>
      </w:r>
    </w:p>
    <w:p w14:paraId="597BCCDF" w14:textId="77777777" w:rsidR="003B2BCE" w:rsidRPr="00B2364E" w:rsidRDefault="003B2BCE" w:rsidP="003B2BCE">
      <w:pPr>
        <w:pStyle w:val="ListParagraph"/>
        <w:numPr>
          <w:ilvl w:val="0"/>
          <w:numId w:val="13"/>
        </w:numPr>
        <w:autoSpaceDE w:val="0"/>
        <w:autoSpaceDN w:val="0"/>
        <w:adjustRightInd w:val="0"/>
        <w:spacing w:after="0" w:line="240" w:lineRule="auto"/>
        <w:jc w:val="both"/>
        <w:rPr>
          <w:rFonts w:ascii="Arial" w:hAnsi="Arial" w:cs="Arial"/>
          <w:color w:val="00B050"/>
          <w:lang w:val="en-IE"/>
        </w:rPr>
      </w:pPr>
      <w:r w:rsidRPr="00B2364E">
        <w:rPr>
          <w:rFonts w:ascii="Arial" w:hAnsi="Arial" w:cs="Arial"/>
          <w:color w:val="00B050"/>
          <w:lang w:val="en-IE"/>
        </w:rPr>
        <w:t>result_available_bikes.csv</w:t>
      </w:r>
    </w:p>
    <w:p w14:paraId="7D6F78C0" w14:textId="77777777" w:rsidR="003B2BCE" w:rsidRPr="00B2364E" w:rsidRDefault="003B2BCE" w:rsidP="003B2BCE">
      <w:pPr>
        <w:pStyle w:val="ListParagraph"/>
        <w:numPr>
          <w:ilvl w:val="0"/>
          <w:numId w:val="13"/>
        </w:numPr>
        <w:autoSpaceDE w:val="0"/>
        <w:autoSpaceDN w:val="0"/>
        <w:adjustRightInd w:val="0"/>
        <w:spacing w:after="0" w:line="240" w:lineRule="auto"/>
        <w:jc w:val="both"/>
        <w:rPr>
          <w:rFonts w:ascii="Arial" w:hAnsi="Arial" w:cs="Arial"/>
          <w:color w:val="00B050"/>
          <w:lang w:val="en-IE"/>
        </w:rPr>
      </w:pPr>
      <w:r w:rsidRPr="00B2364E">
        <w:rPr>
          <w:rFonts w:ascii="Arial" w:hAnsi="Arial" w:cs="Arial"/>
          <w:color w:val="00B050"/>
          <w:lang w:val="en-IE"/>
        </w:rPr>
        <w:t>resultWeather.csv</w:t>
      </w:r>
    </w:p>
    <w:p w14:paraId="3878539D" w14:textId="77777777" w:rsidR="003B2BCE" w:rsidRDefault="003B2BCE" w:rsidP="003B2BCE">
      <w:pPr>
        <w:autoSpaceDE w:val="0"/>
        <w:autoSpaceDN w:val="0"/>
        <w:adjustRightInd w:val="0"/>
        <w:spacing w:after="0" w:line="240" w:lineRule="auto"/>
        <w:ind w:left="360"/>
        <w:jc w:val="both"/>
        <w:rPr>
          <w:rFonts w:ascii="Arial" w:hAnsi="Arial" w:cs="Arial"/>
          <w:color w:val="2E74B5" w:themeColor="accent5" w:themeShade="BF"/>
          <w:lang w:val="en-IE"/>
        </w:rPr>
      </w:pPr>
      <w:r w:rsidRPr="00391EB0">
        <w:rPr>
          <w:rFonts w:ascii="Arial" w:hAnsi="Arial" w:cs="Arial"/>
          <w:color w:val="2E74B5" w:themeColor="accent5" w:themeShade="BF"/>
          <w:lang w:val="en-IE"/>
        </w:rPr>
        <w:t xml:space="preserve">Average performance of the models </w:t>
      </w:r>
      <w:r>
        <w:rPr>
          <w:rFonts w:ascii="Arial" w:hAnsi="Arial" w:cs="Arial"/>
          <w:color w:val="2E74B5" w:themeColor="accent5" w:themeShade="BF"/>
          <w:lang w:val="en-IE"/>
        </w:rPr>
        <w:t>seem satisfactory for a 100 layer random forest with unnormalized features. Metrics of p</w:t>
      </w:r>
      <w:r w:rsidRPr="00391EB0">
        <w:rPr>
          <w:rFonts w:ascii="Arial" w:hAnsi="Arial" w:cs="Arial"/>
          <w:color w:val="2E74B5" w:themeColor="accent5" w:themeShade="BF"/>
          <w:lang w:val="en-IE"/>
        </w:rPr>
        <w:t xml:space="preserve">redicted parameters are tabulated bellow: </w:t>
      </w:r>
    </w:p>
    <w:p w14:paraId="7B2C7D3B" w14:textId="77777777" w:rsidR="003B2BCE" w:rsidRDefault="003B2BCE" w:rsidP="003B2BCE">
      <w:pPr>
        <w:autoSpaceDE w:val="0"/>
        <w:autoSpaceDN w:val="0"/>
        <w:adjustRightInd w:val="0"/>
        <w:spacing w:after="0" w:line="240" w:lineRule="auto"/>
        <w:ind w:left="360"/>
        <w:jc w:val="both"/>
        <w:rPr>
          <w:rFonts w:ascii="Arial" w:hAnsi="Arial" w:cs="Arial"/>
          <w:color w:val="2E74B5" w:themeColor="accent5" w:themeShade="BF"/>
          <w:lang w:val="en-IE"/>
        </w:rPr>
      </w:pPr>
    </w:p>
    <w:tbl>
      <w:tblPr>
        <w:tblW w:w="8881" w:type="dxa"/>
        <w:tblBorders>
          <w:top w:val="single" w:sz="4" w:space="0" w:color="2E74B5" w:themeColor="accent5" w:themeShade="BF"/>
          <w:left w:val="single" w:sz="4" w:space="0" w:color="2E74B5" w:themeColor="accent5" w:themeShade="BF"/>
          <w:bottom w:val="single" w:sz="4" w:space="0" w:color="2E74B5" w:themeColor="accent5" w:themeShade="BF"/>
          <w:right w:val="single" w:sz="4" w:space="0" w:color="2E74B5" w:themeColor="accent5" w:themeShade="BF"/>
          <w:insideH w:val="single" w:sz="4" w:space="0" w:color="2E74B5" w:themeColor="accent5" w:themeShade="BF"/>
          <w:insideV w:val="single" w:sz="4" w:space="0" w:color="2E74B5" w:themeColor="accent5" w:themeShade="BF"/>
        </w:tblBorders>
        <w:tblLook w:val="04A0" w:firstRow="1" w:lastRow="0" w:firstColumn="1" w:lastColumn="0" w:noHBand="0" w:noVBand="1"/>
      </w:tblPr>
      <w:tblGrid>
        <w:gridCol w:w="2408"/>
        <w:gridCol w:w="1627"/>
        <w:gridCol w:w="1583"/>
        <w:gridCol w:w="1717"/>
        <w:gridCol w:w="1546"/>
      </w:tblGrid>
      <w:tr w:rsidR="003B2BCE" w:rsidRPr="001D562E" w14:paraId="38754394" w14:textId="77777777" w:rsidTr="00BF0C15">
        <w:trPr>
          <w:trHeight w:val="304"/>
        </w:trPr>
        <w:tc>
          <w:tcPr>
            <w:tcW w:w="2408" w:type="dxa"/>
            <w:shd w:val="clear" w:color="000000" w:fill="2F75B5"/>
            <w:noWrap/>
            <w:vAlign w:val="center"/>
            <w:hideMark/>
          </w:tcPr>
          <w:p w14:paraId="74CD4069" w14:textId="77777777" w:rsidR="003B2BCE" w:rsidRPr="001D562E" w:rsidRDefault="003B2BCE" w:rsidP="00BF0C15">
            <w:pPr>
              <w:spacing w:after="0" w:line="240" w:lineRule="auto"/>
              <w:jc w:val="both"/>
              <w:rPr>
                <w:rFonts w:ascii="Calibri" w:eastAsia="Times New Roman" w:hAnsi="Calibri" w:cs="Calibri"/>
                <w:b/>
                <w:bCs/>
                <w:color w:val="FFFFFF"/>
                <w:lang w:val="en-IE" w:eastAsia="en-IE"/>
              </w:rPr>
            </w:pPr>
            <w:r w:rsidRPr="001D562E">
              <w:rPr>
                <w:rFonts w:ascii="Calibri" w:eastAsia="Times New Roman" w:hAnsi="Calibri" w:cs="Calibri"/>
                <w:b/>
                <w:bCs/>
                <w:color w:val="FFFFFF"/>
                <w:lang w:val="en-IE" w:eastAsia="en-IE"/>
              </w:rPr>
              <w:t>PARAMETER</w:t>
            </w:r>
          </w:p>
        </w:tc>
        <w:tc>
          <w:tcPr>
            <w:tcW w:w="1627" w:type="dxa"/>
            <w:shd w:val="clear" w:color="000000" w:fill="2F75B5"/>
            <w:noWrap/>
            <w:vAlign w:val="center"/>
            <w:hideMark/>
          </w:tcPr>
          <w:p w14:paraId="012CDF47" w14:textId="77777777" w:rsidR="003B2BCE" w:rsidRPr="001D562E" w:rsidRDefault="003B2BCE" w:rsidP="00BF0C15">
            <w:pPr>
              <w:spacing w:after="0" w:line="240" w:lineRule="auto"/>
              <w:jc w:val="both"/>
              <w:rPr>
                <w:rFonts w:ascii="Calibri" w:eastAsia="Times New Roman" w:hAnsi="Calibri" w:cs="Calibri"/>
                <w:b/>
                <w:bCs/>
                <w:color w:val="FFFFFF"/>
                <w:lang w:val="en-IE" w:eastAsia="en-IE"/>
              </w:rPr>
            </w:pPr>
            <w:r w:rsidRPr="001D562E">
              <w:rPr>
                <w:rFonts w:ascii="Calibri" w:eastAsia="Times New Roman" w:hAnsi="Calibri" w:cs="Calibri"/>
                <w:b/>
                <w:bCs/>
                <w:color w:val="FFFFFF"/>
                <w:lang w:val="en-IE" w:eastAsia="en-IE"/>
              </w:rPr>
              <w:t>AVERAGE MAE</w:t>
            </w:r>
          </w:p>
        </w:tc>
        <w:tc>
          <w:tcPr>
            <w:tcW w:w="1583" w:type="dxa"/>
            <w:shd w:val="clear" w:color="000000" w:fill="2F75B5"/>
            <w:noWrap/>
            <w:vAlign w:val="center"/>
            <w:hideMark/>
          </w:tcPr>
          <w:p w14:paraId="317E6642" w14:textId="77777777" w:rsidR="003B2BCE" w:rsidRPr="001D562E" w:rsidRDefault="003B2BCE" w:rsidP="00BF0C15">
            <w:pPr>
              <w:spacing w:after="0" w:line="240" w:lineRule="auto"/>
              <w:jc w:val="both"/>
              <w:rPr>
                <w:rFonts w:ascii="Calibri" w:eastAsia="Times New Roman" w:hAnsi="Calibri" w:cs="Calibri"/>
                <w:b/>
                <w:bCs/>
                <w:color w:val="FFFFFF"/>
                <w:lang w:val="en-IE" w:eastAsia="en-IE"/>
              </w:rPr>
            </w:pPr>
            <w:r w:rsidRPr="001D562E">
              <w:rPr>
                <w:rFonts w:ascii="Calibri" w:eastAsia="Times New Roman" w:hAnsi="Calibri" w:cs="Calibri"/>
                <w:b/>
                <w:bCs/>
                <w:color w:val="FFFFFF"/>
                <w:lang w:val="en-IE" w:eastAsia="en-IE"/>
              </w:rPr>
              <w:t>AVERAGE MSE</w:t>
            </w:r>
          </w:p>
        </w:tc>
        <w:tc>
          <w:tcPr>
            <w:tcW w:w="1717" w:type="dxa"/>
            <w:shd w:val="clear" w:color="000000" w:fill="2F75B5"/>
            <w:noWrap/>
            <w:vAlign w:val="center"/>
            <w:hideMark/>
          </w:tcPr>
          <w:p w14:paraId="5925C60C" w14:textId="77777777" w:rsidR="003B2BCE" w:rsidRPr="001D562E" w:rsidRDefault="003B2BCE" w:rsidP="00BF0C15">
            <w:pPr>
              <w:spacing w:after="0" w:line="240" w:lineRule="auto"/>
              <w:jc w:val="both"/>
              <w:rPr>
                <w:rFonts w:ascii="Calibri" w:eastAsia="Times New Roman" w:hAnsi="Calibri" w:cs="Calibri"/>
                <w:b/>
                <w:bCs/>
                <w:color w:val="FFFFFF"/>
                <w:lang w:val="en-IE" w:eastAsia="en-IE"/>
              </w:rPr>
            </w:pPr>
            <w:r w:rsidRPr="001D562E">
              <w:rPr>
                <w:rFonts w:ascii="Calibri" w:eastAsia="Times New Roman" w:hAnsi="Calibri" w:cs="Calibri"/>
                <w:b/>
                <w:bCs/>
                <w:color w:val="FFFFFF"/>
                <w:lang w:val="en-IE" w:eastAsia="en-IE"/>
              </w:rPr>
              <w:t>AVERAGE RMSE</w:t>
            </w:r>
          </w:p>
        </w:tc>
        <w:tc>
          <w:tcPr>
            <w:tcW w:w="1546" w:type="dxa"/>
            <w:shd w:val="clear" w:color="000000" w:fill="2F75B5"/>
            <w:noWrap/>
            <w:vAlign w:val="center"/>
            <w:hideMark/>
          </w:tcPr>
          <w:p w14:paraId="192B980F" w14:textId="77777777" w:rsidR="003B2BCE" w:rsidRPr="001D562E" w:rsidRDefault="003B2BCE" w:rsidP="00BF0C15">
            <w:pPr>
              <w:spacing w:after="0" w:line="240" w:lineRule="auto"/>
              <w:jc w:val="both"/>
              <w:rPr>
                <w:rFonts w:ascii="Calibri" w:eastAsia="Times New Roman" w:hAnsi="Calibri" w:cs="Calibri"/>
                <w:b/>
                <w:bCs/>
                <w:color w:val="FFFFFF"/>
                <w:lang w:val="en-IE" w:eastAsia="en-IE"/>
              </w:rPr>
            </w:pPr>
            <w:r w:rsidRPr="001D562E">
              <w:rPr>
                <w:rFonts w:ascii="Calibri" w:eastAsia="Times New Roman" w:hAnsi="Calibri" w:cs="Calibri"/>
                <w:b/>
                <w:bCs/>
                <w:color w:val="FFFFFF"/>
                <w:lang w:val="en-IE" w:eastAsia="en-IE"/>
              </w:rPr>
              <w:t>AVERAGE R2</w:t>
            </w:r>
          </w:p>
        </w:tc>
      </w:tr>
      <w:tr w:rsidR="003B2BCE" w:rsidRPr="001D562E" w14:paraId="0AD54FFD" w14:textId="77777777" w:rsidTr="00BF0C15">
        <w:trPr>
          <w:trHeight w:val="304"/>
        </w:trPr>
        <w:tc>
          <w:tcPr>
            <w:tcW w:w="8881" w:type="dxa"/>
            <w:gridSpan w:val="5"/>
            <w:shd w:val="clear" w:color="000000" w:fill="DDEBF7"/>
            <w:noWrap/>
            <w:vAlign w:val="center"/>
            <w:hideMark/>
          </w:tcPr>
          <w:p w14:paraId="05AE4D3A" w14:textId="77777777" w:rsidR="003B2BCE" w:rsidRPr="005C261A" w:rsidRDefault="003B2BCE" w:rsidP="00BF0C15">
            <w:pPr>
              <w:spacing w:after="0" w:line="240" w:lineRule="auto"/>
              <w:jc w:val="both"/>
              <w:rPr>
                <w:rFonts w:ascii="Calibri" w:eastAsia="Times New Roman" w:hAnsi="Calibri" w:cs="Calibri"/>
                <w:b/>
                <w:bCs/>
                <w:color w:val="000000"/>
                <w:lang w:val="en-IE" w:eastAsia="en-IE"/>
              </w:rPr>
            </w:pPr>
            <w:r w:rsidRPr="001D562E">
              <w:rPr>
                <w:rFonts w:ascii="Calibri" w:eastAsia="Times New Roman" w:hAnsi="Calibri" w:cs="Calibri"/>
                <w:b/>
                <w:bCs/>
                <w:color w:val="000000"/>
                <w:lang w:val="en-IE" w:eastAsia="en-IE"/>
              </w:rPr>
              <w:t>Bike Station</w:t>
            </w:r>
            <w:r w:rsidRPr="001D562E">
              <w:rPr>
                <w:rFonts w:ascii="Calibri" w:eastAsia="Times New Roman" w:hAnsi="Calibri" w:cs="Calibri"/>
                <w:color w:val="000000"/>
                <w:lang w:val="en-IE" w:eastAsia="en-IE"/>
              </w:rPr>
              <w:t> </w:t>
            </w:r>
          </w:p>
        </w:tc>
      </w:tr>
      <w:tr w:rsidR="003B2BCE" w:rsidRPr="001D562E" w14:paraId="290178DA" w14:textId="77777777" w:rsidTr="00BF0C15">
        <w:trPr>
          <w:trHeight w:val="304"/>
        </w:trPr>
        <w:tc>
          <w:tcPr>
            <w:tcW w:w="2408" w:type="dxa"/>
            <w:shd w:val="clear" w:color="000000" w:fill="DDEBF7"/>
            <w:noWrap/>
            <w:vAlign w:val="center"/>
            <w:hideMark/>
          </w:tcPr>
          <w:p w14:paraId="346A4CF1"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Available Bike  Stands</w:t>
            </w:r>
          </w:p>
        </w:tc>
        <w:tc>
          <w:tcPr>
            <w:tcW w:w="1627" w:type="dxa"/>
            <w:shd w:val="clear" w:color="000000" w:fill="DDEBF7"/>
            <w:noWrap/>
            <w:vAlign w:val="center"/>
            <w:hideMark/>
          </w:tcPr>
          <w:p w14:paraId="6D167D95"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754</w:t>
            </w:r>
          </w:p>
        </w:tc>
        <w:tc>
          <w:tcPr>
            <w:tcW w:w="1583" w:type="dxa"/>
            <w:shd w:val="clear" w:color="000000" w:fill="DDEBF7"/>
            <w:noWrap/>
            <w:vAlign w:val="center"/>
            <w:hideMark/>
          </w:tcPr>
          <w:p w14:paraId="12DCBAA3"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2.285</w:t>
            </w:r>
          </w:p>
        </w:tc>
        <w:tc>
          <w:tcPr>
            <w:tcW w:w="1717" w:type="dxa"/>
            <w:shd w:val="clear" w:color="000000" w:fill="DDEBF7"/>
            <w:noWrap/>
            <w:vAlign w:val="center"/>
            <w:hideMark/>
          </w:tcPr>
          <w:p w14:paraId="38F0BC48"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1.447</w:t>
            </w:r>
          </w:p>
        </w:tc>
        <w:tc>
          <w:tcPr>
            <w:tcW w:w="1546" w:type="dxa"/>
            <w:shd w:val="clear" w:color="000000" w:fill="DDEBF7"/>
            <w:noWrap/>
            <w:vAlign w:val="center"/>
            <w:hideMark/>
          </w:tcPr>
          <w:p w14:paraId="0673F16C"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966</w:t>
            </w:r>
          </w:p>
        </w:tc>
      </w:tr>
      <w:tr w:rsidR="003B2BCE" w:rsidRPr="001D562E" w14:paraId="112F43BD" w14:textId="77777777" w:rsidTr="00BF0C15">
        <w:trPr>
          <w:trHeight w:val="304"/>
        </w:trPr>
        <w:tc>
          <w:tcPr>
            <w:tcW w:w="2408" w:type="dxa"/>
            <w:shd w:val="clear" w:color="000000" w:fill="DDEBF7"/>
            <w:noWrap/>
            <w:vAlign w:val="center"/>
            <w:hideMark/>
          </w:tcPr>
          <w:p w14:paraId="38861B03"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Available Bikes</w:t>
            </w:r>
          </w:p>
        </w:tc>
        <w:tc>
          <w:tcPr>
            <w:tcW w:w="1627" w:type="dxa"/>
            <w:shd w:val="clear" w:color="000000" w:fill="DDEBF7"/>
            <w:noWrap/>
            <w:vAlign w:val="center"/>
            <w:hideMark/>
          </w:tcPr>
          <w:p w14:paraId="0BC71770"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752</w:t>
            </w:r>
          </w:p>
        </w:tc>
        <w:tc>
          <w:tcPr>
            <w:tcW w:w="1583" w:type="dxa"/>
            <w:shd w:val="clear" w:color="000000" w:fill="DDEBF7"/>
            <w:noWrap/>
            <w:vAlign w:val="center"/>
            <w:hideMark/>
          </w:tcPr>
          <w:p w14:paraId="6FDAD2E4"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2.272</w:t>
            </w:r>
          </w:p>
        </w:tc>
        <w:tc>
          <w:tcPr>
            <w:tcW w:w="1717" w:type="dxa"/>
            <w:shd w:val="clear" w:color="000000" w:fill="DDEBF7"/>
            <w:noWrap/>
            <w:vAlign w:val="center"/>
            <w:hideMark/>
          </w:tcPr>
          <w:p w14:paraId="38D95F4D"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1.442</w:t>
            </w:r>
          </w:p>
        </w:tc>
        <w:tc>
          <w:tcPr>
            <w:tcW w:w="1546" w:type="dxa"/>
            <w:shd w:val="clear" w:color="000000" w:fill="DDEBF7"/>
            <w:noWrap/>
            <w:vAlign w:val="center"/>
            <w:hideMark/>
          </w:tcPr>
          <w:p w14:paraId="0629EB29"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966</w:t>
            </w:r>
          </w:p>
        </w:tc>
      </w:tr>
      <w:tr w:rsidR="003B2BCE" w:rsidRPr="001D562E" w14:paraId="6E0B696C" w14:textId="77777777" w:rsidTr="00BF0C15">
        <w:trPr>
          <w:trHeight w:val="304"/>
        </w:trPr>
        <w:tc>
          <w:tcPr>
            <w:tcW w:w="8881" w:type="dxa"/>
            <w:gridSpan w:val="5"/>
            <w:shd w:val="clear" w:color="000000" w:fill="E2EFDA"/>
            <w:noWrap/>
            <w:vAlign w:val="center"/>
            <w:hideMark/>
          </w:tcPr>
          <w:p w14:paraId="5D4653D8" w14:textId="77777777" w:rsidR="003B2BCE" w:rsidRPr="005C261A" w:rsidRDefault="003B2BCE" w:rsidP="00BF0C15">
            <w:pPr>
              <w:spacing w:after="0" w:line="240" w:lineRule="auto"/>
              <w:jc w:val="both"/>
              <w:rPr>
                <w:rFonts w:ascii="Calibri" w:eastAsia="Times New Roman" w:hAnsi="Calibri" w:cs="Calibri"/>
                <w:b/>
                <w:bCs/>
                <w:color w:val="000000"/>
                <w:lang w:val="en-IE" w:eastAsia="en-IE"/>
              </w:rPr>
            </w:pPr>
            <w:r w:rsidRPr="001D562E">
              <w:rPr>
                <w:rFonts w:ascii="Calibri" w:eastAsia="Times New Roman" w:hAnsi="Calibri" w:cs="Calibri"/>
                <w:b/>
                <w:bCs/>
                <w:color w:val="000000"/>
                <w:lang w:val="en-IE" w:eastAsia="en-IE"/>
              </w:rPr>
              <w:t>Weather</w:t>
            </w:r>
            <w:r w:rsidRPr="001D562E">
              <w:rPr>
                <w:rFonts w:ascii="Calibri" w:eastAsia="Times New Roman" w:hAnsi="Calibri" w:cs="Calibri"/>
                <w:color w:val="000000"/>
                <w:lang w:val="en-IE" w:eastAsia="en-IE"/>
              </w:rPr>
              <w:t> </w:t>
            </w:r>
          </w:p>
        </w:tc>
      </w:tr>
      <w:tr w:rsidR="003B2BCE" w:rsidRPr="001D562E" w14:paraId="0EFCB356" w14:textId="77777777" w:rsidTr="00BF0C15">
        <w:trPr>
          <w:trHeight w:val="304"/>
        </w:trPr>
        <w:tc>
          <w:tcPr>
            <w:tcW w:w="2408" w:type="dxa"/>
            <w:shd w:val="clear" w:color="000000" w:fill="E2EFDA"/>
            <w:noWrap/>
            <w:vAlign w:val="center"/>
            <w:hideMark/>
          </w:tcPr>
          <w:p w14:paraId="46D839E9"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main_temp</w:t>
            </w:r>
          </w:p>
        </w:tc>
        <w:tc>
          <w:tcPr>
            <w:tcW w:w="1627" w:type="dxa"/>
            <w:shd w:val="clear" w:color="000000" w:fill="E2EFDA"/>
            <w:noWrap/>
            <w:vAlign w:val="center"/>
            <w:hideMark/>
          </w:tcPr>
          <w:p w14:paraId="70328C37"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256538908</w:t>
            </w:r>
          </w:p>
        </w:tc>
        <w:tc>
          <w:tcPr>
            <w:tcW w:w="1583" w:type="dxa"/>
            <w:shd w:val="clear" w:color="000000" w:fill="E2EFDA"/>
            <w:noWrap/>
            <w:vAlign w:val="center"/>
            <w:hideMark/>
          </w:tcPr>
          <w:p w14:paraId="5E39FB63"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173240186</w:t>
            </w:r>
          </w:p>
        </w:tc>
        <w:tc>
          <w:tcPr>
            <w:tcW w:w="1717" w:type="dxa"/>
            <w:shd w:val="clear" w:color="000000" w:fill="E2EFDA"/>
            <w:noWrap/>
            <w:vAlign w:val="center"/>
            <w:hideMark/>
          </w:tcPr>
          <w:p w14:paraId="716DE3E5"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416221318</w:t>
            </w:r>
          </w:p>
        </w:tc>
        <w:tc>
          <w:tcPr>
            <w:tcW w:w="1546" w:type="dxa"/>
            <w:shd w:val="clear" w:color="000000" w:fill="E2EFDA"/>
            <w:noWrap/>
            <w:vAlign w:val="center"/>
            <w:hideMark/>
          </w:tcPr>
          <w:p w14:paraId="1FCCCDB7"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982769756</w:t>
            </w:r>
          </w:p>
        </w:tc>
      </w:tr>
      <w:tr w:rsidR="003B2BCE" w:rsidRPr="001D562E" w14:paraId="4E963E8A" w14:textId="77777777" w:rsidTr="00BF0C15">
        <w:trPr>
          <w:trHeight w:val="304"/>
        </w:trPr>
        <w:tc>
          <w:tcPr>
            <w:tcW w:w="2408" w:type="dxa"/>
            <w:shd w:val="clear" w:color="000000" w:fill="E2EFDA"/>
            <w:noWrap/>
            <w:vAlign w:val="center"/>
            <w:hideMark/>
          </w:tcPr>
          <w:p w14:paraId="0F789328"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main_feels_like</w:t>
            </w:r>
          </w:p>
        </w:tc>
        <w:tc>
          <w:tcPr>
            <w:tcW w:w="1627" w:type="dxa"/>
            <w:shd w:val="clear" w:color="000000" w:fill="E2EFDA"/>
            <w:noWrap/>
            <w:vAlign w:val="center"/>
            <w:hideMark/>
          </w:tcPr>
          <w:p w14:paraId="1FB21FC1"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425911731</w:t>
            </w:r>
          </w:p>
        </w:tc>
        <w:tc>
          <w:tcPr>
            <w:tcW w:w="1583" w:type="dxa"/>
            <w:shd w:val="clear" w:color="000000" w:fill="E2EFDA"/>
            <w:noWrap/>
            <w:vAlign w:val="center"/>
            <w:hideMark/>
          </w:tcPr>
          <w:p w14:paraId="0F78E7C3"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579625668</w:t>
            </w:r>
          </w:p>
        </w:tc>
        <w:tc>
          <w:tcPr>
            <w:tcW w:w="1717" w:type="dxa"/>
            <w:shd w:val="clear" w:color="000000" w:fill="E2EFDA"/>
            <w:noWrap/>
            <w:vAlign w:val="center"/>
            <w:hideMark/>
          </w:tcPr>
          <w:p w14:paraId="2C5FE39B"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76133151</w:t>
            </w:r>
          </w:p>
        </w:tc>
        <w:tc>
          <w:tcPr>
            <w:tcW w:w="1546" w:type="dxa"/>
            <w:shd w:val="clear" w:color="000000" w:fill="E2EFDA"/>
            <w:noWrap/>
            <w:vAlign w:val="center"/>
            <w:hideMark/>
          </w:tcPr>
          <w:p w14:paraId="75AB7AE3"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93579148</w:t>
            </w:r>
          </w:p>
        </w:tc>
      </w:tr>
      <w:tr w:rsidR="003B2BCE" w:rsidRPr="001D562E" w14:paraId="4210001E" w14:textId="77777777" w:rsidTr="00BF0C15">
        <w:trPr>
          <w:trHeight w:val="304"/>
        </w:trPr>
        <w:tc>
          <w:tcPr>
            <w:tcW w:w="2408" w:type="dxa"/>
            <w:shd w:val="clear" w:color="000000" w:fill="E2EFDA"/>
            <w:noWrap/>
            <w:vAlign w:val="center"/>
            <w:hideMark/>
          </w:tcPr>
          <w:p w14:paraId="74EA1982"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main_pressure</w:t>
            </w:r>
          </w:p>
        </w:tc>
        <w:tc>
          <w:tcPr>
            <w:tcW w:w="1627" w:type="dxa"/>
            <w:shd w:val="clear" w:color="000000" w:fill="E2EFDA"/>
            <w:noWrap/>
            <w:vAlign w:val="center"/>
            <w:hideMark/>
          </w:tcPr>
          <w:p w14:paraId="53E18736"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17960511</w:t>
            </w:r>
          </w:p>
        </w:tc>
        <w:tc>
          <w:tcPr>
            <w:tcW w:w="1583" w:type="dxa"/>
            <w:shd w:val="clear" w:color="000000" w:fill="E2EFDA"/>
            <w:noWrap/>
            <w:vAlign w:val="center"/>
            <w:hideMark/>
          </w:tcPr>
          <w:p w14:paraId="0E0D0D8B"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106446225</w:t>
            </w:r>
          </w:p>
        </w:tc>
        <w:tc>
          <w:tcPr>
            <w:tcW w:w="1717" w:type="dxa"/>
            <w:shd w:val="clear" w:color="000000" w:fill="E2EFDA"/>
            <w:noWrap/>
            <w:vAlign w:val="center"/>
            <w:hideMark/>
          </w:tcPr>
          <w:p w14:paraId="25CD48B1"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326260977</w:t>
            </w:r>
          </w:p>
        </w:tc>
        <w:tc>
          <w:tcPr>
            <w:tcW w:w="1546" w:type="dxa"/>
            <w:shd w:val="clear" w:color="000000" w:fill="E2EFDA"/>
            <w:noWrap/>
            <w:vAlign w:val="center"/>
            <w:hideMark/>
          </w:tcPr>
          <w:p w14:paraId="4F6A74CF"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999453893</w:t>
            </w:r>
          </w:p>
        </w:tc>
      </w:tr>
      <w:tr w:rsidR="003B2BCE" w:rsidRPr="001D562E" w14:paraId="747CCE9A" w14:textId="77777777" w:rsidTr="00BF0C15">
        <w:trPr>
          <w:trHeight w:val="304"/>
        </w:trPr>
        <w:tc>
          <w:tcPr>
            <w:tcW w:w="2408" w:type="dxa"/>
            <w:shd w:val="clear" w:color="000000" w:fill="E2EFDA"/>
            <w:noWrap/>
            <w:vAlign w:val="center"/>
            <w:hideMark/>
          </w:tcPr>
          <w:p w14:paraId="7AE14D58"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main_humidity</w:t>
            </w:r>
          </w:p>
        </w:tc>
        <w:tc>
          <w:tcPr>
            <w:tcW w:w="1627" w:type="dxa"/>
            <w:shd w:val="clear" w:color="000000" w:fill="E2EFDA"/>
            <w:noWrap/>
            <w:vAlign w:val="center"/>
            <w:hideMark/>
          </w:tcPr>
          <w:p w14:paraId="30612FFE"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2.555911731</w:t>
            </w:r>
          </w:p>
        </w:tc>
        <w:tc>
          <w:tcPr>
            <w:tcW w:w="1583" w:type="dxa"/>
            <w:shd w:val="clear" w:color="000000" w:fill="E2EFDA"/>
            <w:noWrap/>
            <w:vAlign w:val="center"/>
            <w:hideMark/>
          </w:tcPr>
          <w:p w14:paraId="1B7AE30A"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14.00315912</w:t>
            </w:r>
          </w:p>
        </w:tc>
        <w:tc>
          <w:tcPr>
            <w:tcW w:w="1717" w:type="dxa"/>
            <w:shd w:val="clear" w:color="000000" w:fill="E2EFDA"/>
            <w:noWrap/>
            <w:vAlign w:val="center"/>
            <w:hideMark/>
          </w:tcPr>
          <w:p w14:paraId="5464C036"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3.742079518</w:t>
            </w:r>
          </w:p>
        </w:tc>
        <w:tc>
          <w:tcPr>
            <w:tcW w:w="1546" w:type="dxa"/>
            <w:shd w:val="clear" w:color="000000" w:fill="E2EFDA"/>
            <w:noWrap/>
            <w:vAlign w:val="center"/>
            <w:hideMark/>
          </w:tcPr>
          <w:p w14:paraId="382EBFB2"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873247242</w:t>
            </w:r>
          </w:p>
        </w:tc>
      </w:tr>
      <w:tr w:rsidR="003B2BCE" w:rsidRPr="001D562E" w14:paraId="159755F8" w14:textId="77777777" w:rsidTr="00BF0C15">
        <w:trPr>
          <w:trHeight w:val="304"/>
        </w:trPr>
        <w:tc>
          <w:tcPr>
            <w:tcW w:w="2408" w:type="dxa"/>
            <w:shd w:val="clear" w:color="000000" w:fill="E2EFDA"/>
            <w:noWrap/>
            <w:vAlign w:val="center"/>
            <w:hideMark/>
          </w:tcPr>
          <w:p w14:paraId="730ED9F6"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main_temp_min</w:t>
            </w:r>
          </w:p>
        </w:tc>
        <w:tc>
          <w:tcPr>
            <w:tcW w:w="1627" w:type="dxa"/>
            <w:shd w:val="clear" w:color="000000" w:fill="E2EFDA"/>
            <w:noWrap/>
            <w:vAlign w:val="center"/>
            <w:hideMark/>
          </w:tcPr>
          <w:p w14:paraId="1BCCA17D"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278315912</w:t>
            </w:r>
          </w:p>
        </w:tc>
        <w:tc>
          <w:tcPr>
            <w:tcW w:w="1583" w:type="dxa"/>
            <w:shd w:val="clear" w:color="000000" w:fill="E2EFDA"/>
            <w:noWrap/>
            <w:vAlign w:val="center"/>
            <w:hideMark/>
          </w:tcPr>
          <w:p w14:paraId="145BFA46"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205021719</w:t>
            </w:r>
          </w:p>
        </w:tc>
        <w:tc>
          <w:tcPr>
            <w:tcW w:w="1717" w:type="dxa"/>
            <w:shd w:val="clear" w:color="000000" w:fill="E2EFDA"/>
            <w:noWrap/>
            <w:vAlign w:val="center"/>
            <w:hideMark/>
          </w:tcPr>
          <w:p w14:paraId="279D1C4F"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452793241</w:t>
            </w:r>
          </w:p>
        </w:tc>
        <w:tc>
          <w:tcPr>
            <w:tcW w:w="1546" w:type="dxa"/>
            <w:shd w:val="clear" w:color="000000" w:fill="E2EFDA"/>
            <w:noWrap/>
            <w:vAlign w:val="center"/>
            <w:hideMark/>
          </w:tcPr>
          <w:p w14:paraId="5153C41C"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980531098</w:t>
            </w:r>
          </w:p>
        </w:tc>
      </w:tr>
      <w:tr w:rsidR="003B2BCE" w:rsidRPr="001D562E" w14:paraId="1E300FB0" w14:textId="77777777" w:rsidTr="00BF0C15">
        <w:trPr>
          <w:trHeight w:val="304"/>
        </w:trPr>
        <w:tc>
          <w:tcPr>
            <w:tcW w:w="2408" w:type="dxa"/>
            <w:shd w:val="clear" w:color="000000" w:fill="E2EFDA"/>
            <w:noWrap/>
            <w:vAlign w:val="center"/>
            <w:hideMark/>
          </w:tcPr>
          <w:p w14:paraId="69C9BEDE"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main_temp_max</w:t>
            </w:r>
          </w:p>
        </w:tc>
        <w:tc>
          <w:tcPr>
            <w:tcW w:w="1627" w:type="dxa"/>
            <w:shd w:val="clear" w:color="000000" w:fill="E2EFDA"/>
            <w:noWrap/>
            <w:vAlign w:val="center"/>
            <w:hideMark/>
          </w:tcPr>
          <w:p w14:paraId="7BAC3831"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307409988</w:t>
            </w:r>
          </w:p>
        </w:tc>
        <w:tc>
          <w:tcPr>
            <w:tcW w:w="1583" w:type="dxa"/>
            <w:shd w:val="clear" w:color="000000" w:fill="E2EFDA"/>
            <w:noWrap/>
            <w:vAlign w:val="center"/>
            <w:hideMark/>
          </w:tcPr>
          <w:p w14:paraId="18F49F12"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241941463</w:t>
            </w:r>
          </w:p>
        </w:tc>
        <w:tc>
          <w:tcPr>
            <w:tcW w:w="1717" w:type="dxa"/>
            <w:shd w:val="clear" w:color="000000" w:fill="E2EFDA"/>
            <w:noWrap/>
            <w:vAlign w:val="center"/>
            <w:hideMark/>
          </w:tcPr>
          <w:p w14:paraId="7B874556"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491875455</w:t>
            </w:r>
          </w:p>
        </w:tc>
        <w:tc>
          <w:tcPr>
            <w:tcW w:w="1546" w:type="dxa"/>
            <w:shd w:val="clear" w:color="000000" w:fill="E2EFDA"/>
            <w:noWrap/>
            <w:vAlign w:val="center"/>
            <w:hideMark/>
          </w:tcPr>
          <w:p w14:paraId="0F7BDF3E"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97548472</w:t>
            </w:r>
          </w:p>
        </w:tc>
      </w:tr>
      <w:tr w:rsidR="003B2BCE" w:rsidRPr="001D562E" w14:paraId="60363F84" w14:textId="77777777" w:rsidTr="00BF0C15">
        <w:trPr>
          <w:trHeight w:val="304"/>
        </w:trPr>
        <w:tc>
          <w:tcPr>
            <w:tcW w:w="2408" w:type="dxa"/>
            <w:shd w:val="clear" w:color="000000" w:fill="E2EFDA"/>
            <w:noWrap/>
            <w:vAlign w:val="center"/>
            <w:hideMark/>
          </w:tcPr>
          <w:p w14:paraId="34D69553"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wind_speed</w:t>
            </w:r>
          </w:p>
        </w:tc>
        <w:tc>
          <w:tcPr>
            <w:tcW w:w="1627" w:type="dxa"/>
            <w:shd w:val="clear" w:color="000000" w:fill="E2EFDA"/>
            <w:noWrap/>
            <w:vAlign w:val="center"/>
            <w:hideMark/>
          </w:tcPr>
          <w:p w14:paraId="272B6872"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451118118</w:t>
            </w:r>
          </w:p>
        </w:tc>
        <w:tc>
          <w:tcPr>
            <w:tcW w:w="1583" w:type="dxa"/>
            <w:shd w:val="clear" w:color="000000" w:fill="E2EFDA"/>
            <w:noWrap/>
            <w:vAlign w:val="center"/>
            <w:hideMark/>
          </w:tcPr>
          <w:p w14:paraId="4752A858"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665969461</w:t>
            </w:r>
          </w:p>
        </w:tc>
        <w:tc>
          <w:tcPr>
            <w:tcW w:w="1717" w:type="dxa"/>
            <w:shd w:val="clear" w:color="000000" w:fill="E2EFDA"/>
            <w:noWrap/>
            <w:vAlign w:val="center"/>
            <w:hideMark/>
          </w:tcPr>
          <w:p w14:paraId="49110405"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81606952</w:t>
            </w:r>
          </w:p>
        </w:tc>
        <w:tc>
          <w:tcPr>
            <w:tcW w:w="1546" w:type="dxa"/>
            <w:shd w:val="clear" w:color="000000" w:fill="E2EFDA"/>
            <w:noWrap/>
            <w:vAlign w:val="center"/>
            <w:hideMark/>
          </w:tcPr>
          <w:p w14:paraId="2CD41BAB"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891950984</w:t>
            </w:r>
          </w:p>
        </w:tc>
      </w:tr>
      <w:tr w:rsidR="003B2BCE" w:rsidRPr="001D562E" w14:paraId="648C4896" w14:textId="77777777" w:rsidTr="00BF0C15">
        <w:trPr>
          <w:trHeight w:val="304"/>
        </w:trPr>
        <w:tc>
          <w:tcPr>
            <w:tcW w:w="2408" w:type="dxa"/>
            <w:shd w:val="clear" w:color="000000" w:fill="E2EFDA"/>
            <w:noWrap/>
            <w:vAlign w:val="center"/>
            <w:hideMark/>
          </w:tcPr>
          <w:p w14:paraId="1C2FA756"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wind_deg</w:t>
            </w:r>
          </w:p>
        </w:tc>
        <w:tc>
          <w:tcPr>
            <w:tcW w:w="1627" w:type="dxa"/>
            <w:shd w:val="clear" w:color="000000" w:fill="E2EFDA"/>
            <w:noWrap/>
            <w:vAlign w:val="center"/>
            <w:hideMark/>
          </w:tcPr>
          <w:p w14:paraId="6B3355CC"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7.286504065</w:t>
            </w:r>
          </w:p>
        </w:tc>
        <w:tc>
          <w:tcPr>
            <w:tcW w:w="1583" w:type="dxa"/>
            <w:shd w:val="clear" w:color="000000" w:fill="E2EFDA"/>
            <w:noWrap/>
            <w:vAlign w:val="center"/>
            <w:hideMark/>
          </w:tcPr>
          <w:p w14:paraId="2B6F5EDC"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446.1720049</w:t>
            </w:r>
          </w:p>
        </w:tc>
        <w:tc>
          <w:tcPr>
            <w:tcW w:w="1717" w:type="dxa"/>
            <w:shd w:val="clear" w:color="000000" w:fill="E2EFDA"/>
            <w:noWrap/>
            <w:vAlign w:val="center"/>
            <w:hideMark/>
          </w:tcPr>
          <w:p w14:paraId="6A96D930"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21.12278402</w:t>
            </w:r>
          </w:p>
        </w:tc>
        <w:tc>
          <w:tcPr>
            <w:tcW w:w="1546" w:type="dxa"/>
            <w:shd w:val="clear" w:color="000000" w:fill="E2EFDA"/>
            <w:noWrap/>
            <w:vAlign w:val="center"/>
            <w:hideMark/>
          </w:tcPr>
          <w:p w14:paraId="3816FA47" w14:textId="77777777" w:rsidR="003B2BCE" w:rsidRPr="001D562E" w:rsidRDefault="003B2BCE" w:rsidP="00BF0C15">
            <w:pPr>
              <w:spacing w:after="0" w:line="240" w:lineRule="auto"/>
              <w:jc w:val="both"/>
              <w:rPr>
                <w:rFonts w:ascii="Calibri" w:eastAsia="Times New Roman" w:hAnsi="Calibri" w:cs="Calibri"/>
                <w:color w:val="000000"/>
                <w:lang w:val="en-IE" w:eastAsia="en-IE"/>
              </w:rPr>
            </w:pPr>
            <w:r w:rsidRPr="001D562E">
              <w:rPr>
                <w:rFonts w:ascii="Calibri" w:eastAsia="Times New Roman" w:hAnsi="Calibri" w:cs="Calibri"/>
                <w:color w:val="000000"/>
                <w:lang w:val="en-IE" w:eastAsia="en-IE"/>
              </w:rPr>
              <w:t>0.901932654</w:t>
            </w:r>
          </w:p>
        </w:tc>
      </w:tr>
    </w:tbl>
    <w:p w14:paraId="74C997AD" w14:textId="77777777" w:rsidR="003B2BCE" w:rsidRDefault="003B2BCE" w:rsidP="003B2BCE">
      <w:pPr>
        <w:autoSpaceDE w:val="0"/>
        <w:autoSpaceDN w:val="0"/>
        <w:adjustRightInd w:val="0"/>
        <w:spacing w:after="0" w:line="240" w:lineRule="auto"/>
        <w:jc w:val="both"/>
        <w:rPr>
          <w:rFonts w:ascii="Arial" w:hAnsi="Arial" w:cs="Arial"/>
          <w:lang w:val="en-IE"/>
        </w:rPr>
      </w:pPr>
    </w:p>
    <w:p w14:paraId="74CCCB58"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Figure 7: Architecture structure</w:t>
      </w:r>
    </w:p>
    <w:p w14:paraId="6FA1E6C7"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10 Front-End development</w:t>
      </w:r>
    </w:p>
    <w:p w14:paraId="311F4B38"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This section explains the technologies used for the front-end development along</w:t>
      </w:r>
    </w:p>
    <w:p w14:paraId="18955E9D"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with the structure of the _les deployed. Having used Flask throughout the</w:t>
      </w:r>
    </w:p>
    <w:p w14:paraId="355B7A83"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testing phase, the structure required by Flask to work is as follow:</w:t>
      </w:r>
    </w:p>
    <w:p w14:paraId="1177C664"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_ bikes dublin FFSTeam22</w:t>
      </w:r>
    </w:p>
    <w:p w14:paraId="3B0292CA"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_ index.html</w:t>
      </w:r>
    </w:p>
    <w:p w14:paraId="6CC62C84"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 Static</w:t>
      </w:r>
    </w:p>
    <w:p w14:paraId="09A6BBB1"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_ CSS</w:t>
      </w:r>
    </w:p>
    <w:p w14:paraId="5C7B32F7"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_ images</w:t>
      </w:r>
    </w:p>
    <w:p w14:paraId="7D5F1A60"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The main HTML _le is inside the main folder, meanwhile the css _les and</w:t>
      </w:r>
    </w:p>
    <w:p w14:paraId="4483BD40"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the images used are respectively inside the CSS and images folders.</w:t>
      </w:r>
    </w:p>
    <w:p w14:paraId="0D001B24"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30</w:t>
      </w:r>
    </w:p>
    <w:p w14:paraId="581DF437"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10.1 Front-End technologies</w:t>
      </w:r>
    </w:p>
    <w:p w14:paraId="102ECE68"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_ HTML</w:t>
      </w:r>
    </w:p>
    <w:p w14:paraId="6EB118E3"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_ CSS</w:t>
      </w:r>
    </w:p>
    <w:p w14:paraId="1B14A3A5"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_ JavaScipt</w:t>
      </w:r>
    </w:p>
    <w:p w14:paraId="01D6A911"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_ JQuery</w:t>
      </w:r>
    </w:p>
    <w:p w14:paraId="2320A687"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10.2 HTML</w:t>
      </w:r>
    </w:p>
    <w:p w14:paraId="36A1491C"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lastRenderedPageBreak/>
        <w:t>For the project we have used the HTML5 standard, which has made easier to</w:t>
      </w:r>
    </w:p>
    <w:p w14:paraId="647E8D43"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structure an entire page, relegating most of the styling to CSS. Utilizing newer</w:t>
      </w:r>
    </w:p>
    <w:p w14:paraId="65FE383A"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elements like "header" to create the uppermost page DIV and "footer" for the</w:t>
      </w:r>
    </w:p>
    <w:p w14:paraId="64BFF0B2"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lowermost one. But also canvas used on the charts DIVs and several other</w:t>
      </w:r>
    </w:p>
    <w:p w14:paraId="3281BE86"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elements like calendar and Geolocation, which can track the user position in</w:t>
      </w:r>
    </w:p>
    <w:p w14:paraId="3676D6B3"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real time if required, making the whole process very easy to implement. The</w:t>
      </w:r>
    </w:p>
    <w:p w14:paraId="08175777"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whole page is divided into four main sections, namely the header, the map, the</w:t>
      </w:r>
    </w:p>
    <w:p w14:paraId="028319D2"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information window and the footer.</w:t>
      </w:r>
    </w:p>
    <w:p w14:paraId="7A82397E"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_ Header</w:t>
      </w:r>
    </w:p>
    <w:p w14:paraId="70E49D6B"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_ Map</w:t>
      </w:r>
    </w:p>
    <w:p w14:paraId="0D781260"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_ Information window</w:t>
      </w:r>
    </w:p>
    <w:p w14:paraId="5265B422"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_ Footer</w:t>
      </w:r>
    </w:p>
    <w:p w14:paraId="22BC4C3A"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The header is where we have decided to show the weather predictions coming</w:t>
      </w:r>
    </w:p>
    <w:p w14:paraId="2CC518AD"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from the weather API. Below it there is the map which takes up most of the</w:t>
      </w:r>
    </w:p>
    <w:p w14:paraId="205062E4"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screen estate. The map we have used is from the Google Map API. The map can</w:t>
      </w:r>
    </w:p>
    <w:p w14:paraId="46EE8797"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be customized to ones preference and has very well written manuals to further</w:t>
      </w:r>
    </w:p>
    <w:p w14:paraId="47D47FA0"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customize it and implement on all of its functionalities. Following the map there</w:t>
      </w:r>
    </w:p>
    <w:p w14:paraId="3E30F9D0"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is the section where all the information is displayed. To welcome the user and</w:t>
      </w:r>
    </w:p>
    <w:p w14:paraId="77EC6E7C"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avoid cluttering the screen with much information at the start, there is a splash</w:t>
      </w:r>
    </w:p>
    <w:p w14:paraId="445787A7"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screen covering the section. The idea is for the user to only see the general</w:t>
      </w:r>
    </w:p>
    <w:p w14:paraId="6CFBEE34"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sensible info and later select the extra information required. Upon selecting one</w:t>
      </w:r>
    </w:p>
    <w:p w14:paraId="17EE273F"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of the markers, the splash screen disappears and the actual window replaces</w:t>
      </w:r>
    </w:p>
    <w:p w14:paraId="26645429"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it. For the purpose of this application the footer is left empty. In a future</w:t>
      </w:r>
    </w:p>
    <w:p w14:paraId="71FD6C2D"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update information like the person to contact or the product owner name could</w:t>
      </w:r>
    </w:p>
    <w:p w14:paraId="222BFEE6"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be added if wanted.</w:t>
      </w:r>
    </w:p>
    <w:p w14:paraId="0CDE7D79"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10.3 CSS</w:t>
      </w:r>
    </w:p>
    <w:p w14:paraId="4E803C1C"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CSS3 was used to stylize in the web page the arrangement of the elements.</w:t>
      </w:r>
    </w:p>
    <w:p w14:paraId="288EDE02"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There are two _les for the CSS:</w:t>
      </w:r>
    </w:p>
    <w:p w14:paraId="0BE7B26B"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static/css/grid.css</w:t>
      </w:r>
    </w:p>
    <w:p w14:paraId="52B4757B"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static/css/style.css</w:t>
      </w:r>
    </w:p>
    <w:p w14:paraId="700BDBE1"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Throughout the page elements have been displayed using `Grid' layout.</w:t>
      </w:r>
    </w:p>
    <w:p w14:paraId="11FF2BAB"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While inside sections the `Flex box module layout is also used. Everything in</w:t>
      </w:r>
    </w:p>
    <w:p w14:paraId="053B0C60"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31</w:t>
      </w:r>
    </w:p>
    <w:p w14:paraId="45567CC4"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relation to modularity and display arrangement has been created and modi_ed</w:t>
      </w:r>
    </w:p>
    <w:p w14:paraId="21FD4665"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within the `grid.css' _le. For instance the header width spacing has been done</w:t>
      </w:r>
    </w:p>
    <w:p w14:paraId="0C824658"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using ex grid, which makes the header responsive and keeps the ratio between</w:t>
      </w:r>
    </w:p>
    <w:p w14:paraId="7CD1538A"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all the elements included. The second _le 'style.css' is the one where all the</w:t>
      </w:r>
    </w:p>
    <w:p w14:paraId="057ED078"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style options have been done: from the size, to the color of di_erent elements,</w:t>
      </w:r>
    </w:p>
    <w:p w14:paraId="6D103E78"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including info-windows. The style that was chosen for the web-page vaguely</w:t>
      </w:r>
    </w:p>
    <w:p w14:paraId="2339683F"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resembles that of an arcade video game, in term of colors and proportions.</w:t>
      </w:r>
    </w:p>
    <w:p w14:paraId="6C610D07"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10.4 JavaScript</w:t>
      </w:r>
    </w:p>
    <w:p w14:paraId="623DC512"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JavaScript is the main engine behind the site, transforming the originally static</w:t>
      </w:r>
    </w:p>
    <w:p w14:paraId="76BE235F"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page into a dynamic one, increasing the client interactions. It is used to make</w:t>
      </w:r>
    </w:p>
    <w:p w14:paraId="775FD990"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requests to the scraper, and stylize the various DIVs in which the information is</w:t>
      </w:r>
    </w:p>
    <w:p w14:paraId="332A5270"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contained or sent to. For the project the Javascript code resides in the HTML</w:t>
      </w:r>
    </w:p>
    <w:p w14:paraId="79A96687"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_le. We have used some vanilla code to implement some functions, and some</w:t>
      </w:r>
    </w:p>
    <w:p w14:paraId="72CF530F"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Jquery code to do the pull requests to the server. Javascript o_ers many frame-</w:t>
      </w:r>
    </w:p>
    <w:p w14:paraId="16B256C5"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works. We have used Jquery extensively (described next) and also ApexCharts</w:t>
      </w:r>
    </w:p>
    <w:p w14:paraId="52B781D5"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to visualize the charts on the site. These charts are already implemented to</w:t>
      </w:r>
    </w:p>
    <w:p w14:paraId="64FCA00B"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animate and be dynamic, adapting to the div they are placed in. Furthermore</w:t>
      </w:r>
    </w:p>
    <w:p w14:paraId="4A94B3C4"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using a JSON style format is it possible to customise them to anyone's liking.</w:t>
      </w:r>
    </w:p>
    <w:p w14:paraId="45C14403"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10.5 JQuery</w:t>
      </w:r>
    </w:p>
    <w:p w14:paraId="225B10D1"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This JS framework is used mostly for the Ajax capabilities of easily sending</w:t>
      </w:r>
    </w:p>
    <w:p w14:paraId="1AA0E0B8"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pull requests to the server and for the way it simplify complex methods into few</w:t>
      </w:r>
    </w:p>
    <w:p w14:paraId="28D9AE90"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lines of code. For the site we used two versions one for the standard framework</w:t>
      </w:r>
    </w:p>
    <w:p w14:paraId="420A9B3C"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lastRenderedPageBreak/>
        <w:t>and one for the jQuery-UI theme implementation.</w:t>
      </w:r>
    </w:p>
    <w:p w14:paraId="2BF22D3B"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The jQuery has several functions relative to the Flask application, that pull</w:t>
      </w:r>
    </w:p>
    <w:p w14:paraId="04BE0183"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speci_c data to _ll di_erent sections of the website.</w:t>
      </w:r>
    </w:p>
    <w:p w14:paraId="084CA03D"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Speci_cally:</w:t>
      </w:r>
    </w:p>
    <w:p w14:paraId="7EABE6A0"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request static data: this function returns all the information about the stands,</w:t>
      </w:r>
    </w:p>
    <w:p w14:paraId="23BB773F"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like name, number, status, location and if it has banking available. These infor-</w:t>
      </w:r>
    </w:p>
    <w:p w14:paraId="69DA6DBF"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mation is then used to create all the markers on the map, with corresponding</w:t>
      </w:r>
    </w:p>
    <w:p w14:paraId="7BB12BA0"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variables.</w:t>
      </w:r>
    </w:p>
    <w:p w14:paraId="56E380E6"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Furthermore by knowing the location of each station using its latitude and lon-</w:t>
      </w:r>
    </w:p>
    <w:p w14:paraId="70D4E76C"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gitude, it is also possible to calculate the distance with the user and advice</w:t>
      </w:r>
    </w:p>
    <w:p w14:paraId="32BEFB58"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on the nearest stations. Within the request is also possible to create a div to</w:t>
      </w:r>
    </w:p>
    <w:p w14:paraId="63BD2207"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show the information pulled from the server to the user, in this case the nearest</w:t>
      </w:r>
    </w:p>
    <w:p w14:paraId="69CF562F"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stations from the user.</w:t>
      </w:r>
    </w:p>
    <w:p w14:paraId="522A3BA4"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request info box: is used to request to the scraper the speci_c information about</w:t>
      </w:r>
    </w:p>
    <w:p w14:paraId="393ED201"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a stand. It returns the latest update on the number of bikes and stands available</w:t>
      </w:r>
    </w:p>
    <w:p w14:paraId="3A0B3885"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and displays it in an info-window that is created within the function</w:t>
      </w:r>
    </w:p>
    <w:p w14:paraId="5B841D15"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32</w:t>
      </w:r>
    </w:p>
    <w:p w14:paraId="765C9581"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request hourly prediction and request weekly prediction: functions are both</w:t>
      </w:r>
    </w:p>
    <w:p w14:paraId="58E05EC3"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sending the required data to the respective chart, placed at the bottom of the</w:t>
      </w:r>
    </w:p>
    <w:p w14:paraId="32A04412"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screen. The charts are respectively showing the amount of bikes and stands</w:t>
      </w:r>
    </w:p>
    <w:p w14:paraId="4960293A"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available throughout the day and on a weekly prediction.</w:t>
      </w:r>
    </w:p>
    <w:p w14:paraId="091A62E0"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get weather inuence: function returns the predictions calculated based on</w:t>
      </w:r>
    </w:p>
    <w:p w14:paraId="544FE5D1"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the weather for the day selected. These predictions are returned on the initial</w:t>
      </w:r>
    </w:p>
    <w:p w14:paraId="183076D8"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splash screen.</w:t>
      </w:r>
    </w:p>
    <w:p w14:paraId="164BEFDF"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In the next example we can see how a request is made and variable is passed.</w:t>
      </w:r>
    </w:p>
    <w:p w14:paraId="7A3E08B6" w14:textId="77777777" w:rsidR="003B2BCE" w:rsidRPr="00933726" w:rsidRDefault="003B2BCE" w:rsidP="003B2BCE">
      <w:pPr>
        <w:autoSpaceDE w:val="0"/>
        <w:autoSpaceDN w:val="0"/>
        <w:adjustRightInd w:val="0"/>
        <w:spacing w:after="0" w:line="240" w:lineRule="auto"/>
        <w:jc w:val="both"/>
        <w:rPr>
          <w:rFonts w:ascii="Arial" w:hAnsi="Arial" w:cs="Arial"/>
          <w:color w:val="FF0000"/>
          <w:lang w:val="en-IE"/>
        </w:rPr>
      </w:pPr>
      <w:r w:rsidRPr="00933726">
        <w:rPr>
          <w:rFonts w:ascii="Arial" w:hAnsi="Arial" w:cs="Arial"/>
          <w:color w:val="FF0000"/>
          <w:lang w:val="en-IE"/>
        </w:rPr>
        <w:t>The example shows how the request is made to retrieve the station data, to fur-</w:t>
      </w:r>
    </w:p>
    <w:p w14:paraId="38E131FE"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933726">
        <w:rPr>
          <w:rFonts w:ascii="Arial" w:hAnsi="Arial" w:cs="Arial"/>
          <w:color w:val="FF0000"/>
          <w:lang w:val="en-IE"/>
        </w:rPr>
        <w:t>ther manipulate it.</w:t>
      </w:r>
    </w:p>
    <w:p w14:paraId="3247AB20"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11 Project Delivered</w:t>
      </w:r>
    </w:p>
    <w:p w14:paraId="027CB9E7"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The web app interface provide sensible information about the current status</w:t>
      </w:r>
    </w:p>
    <w:p w14:paraId="05F48D24"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of the Dublin Bike service, with advanced functionalities to make predictions</w:t>
      </w:r>
    </w:p>
    <w:p w14:paraId="11D756BB"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based on weather forecast.</w:t>
      </w:r>
    </w:p>
    <w:p w14:paraId="0D26F455"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11.1 Key Features</w:t>
      </w:r>
    </w:p>
    <w:p w14:paraId="2A781225"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_ Display real time availability of bikes and stands.</w:t>
      </w:r>
    </w:p>
    <w:p w14:paraId="5B5CEC8B"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_ Display real time weather forecast.</w:t>
      </w:r>
    </w:p>
    <w:p w14:paraId="16EB838D"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_ Predict hourly and weekly availability for bikes and stands.</w:t>
      </w:r>
    </w:p>
    <w:p w14:paraId="64227B5B"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_ Display current position of the user (hard coded).</w:t>
      </w:r>
    </w:p>
    <w:p w14:paraId="19E348AC"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_ Display nearest stations based on the user location.</w:t>
      </w:r>
    </w:p>
    <w:p w14:paraId="3F67B691"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_ Display weather inuence on bike and stands availability.</w:t>
      </w:r>
    </w:p>
    <w:p w14:paraId="08D3A87A"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33</w:t>
      </w:r>
    </w:p>
    <w:p w14:paraId="3AF314F5"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11.2 Performance optimisations</w:t>
      </w:r>
    </w:p>
    <w:p w14:paraId="1A77BD2B"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To improve performance when retrieving data from the database, we imple-</w:t>
      </w:r>
    </w:p>
    <w:p w14:paraId="7EA0DD01"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mented on the Python built-in LRU-cache library. Due to the deployment oper-</w:t>
      </w:r>
    </w:p>
    <w:p w14:paraId="7C4B6D04"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ational issues (described in the dev-ops section) this feature has been temporary</w:t>
      </w:r>
    </w:p>
    <w:p w14:paraId="74A223D1"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deactivated.</w:t>
      </w:r>
    </w:p>
    <w:p w14:paraId="0B450263"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Another issue encountered when deploying the system on the server, has</w:t>
      </w:r>
    </w:p>
    <w:p w14:paraId="7179545F"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been with the HTML Geo-location feature, which requires a SSL certi_cate to</w:t>
      </w:r>
    </w:p>
    <w:p w14:paraId="56A6BA7E"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operate. Being unable to retrieve a certi_cate before the deadline, we have been</w:t>
      </w:r>
    </w:p>
    <w:p w14:paraId="554D68E3"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advised to hard-code the user location just to show proof the functionality.</w:t>
      </w:r>
    </w:p>
    <w:p w14:paraId="15BDA2A3"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11.3 Key Shortfalls and Planned Improvements</w:t>
      </w:r>
    </w:p>
    <w:p w14:paraId="2714F659"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Due to unforeseen circumstances with one of the team members, some of the</w:t>
      </w:r>
    </w:p>
    <w:p w14:paraId="6A3B7179"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features that were originally planned, have been delay or postponed to a fu-</w:t>
      </w:r>
    </w:p>
    <w:p w14:paraId="057D1131"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ture update of the app. These features are: Data analysis models (e.g Linear</w:t>
      </w:r>
    </w:p>
    <w:p w14:paraId="2A093D4C"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regression), proper deployment methods (e.g usng NGINX), Geolocation and</w:t>
      </w:r>
    </w:p>
    <w:p w14:paraId="3F8164CD"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SSL certi_cates, security improvments of the server and the database, proper</w:t>
      </w:r>
    </w:p>
    <w:p w14:paraId="6204DE4B"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analisys of station that systematically fail to update using station error.csv</w:t>
      </w:r>
    </w:p>
    <w:p w14:paraId="6FD0CA92"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lastRenderedPageBreak/>
        <w:t>_le, proper accuracy analysis of the predictions based on accuracy.csv _le.</w:t>
      </w:r>
    </w:p>
    <w:p w14:paraId="37F82F63"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Other considerations that have been made during the development phase, were:</w:t>
      </w:r>
    </w:p>
    <w:p w14:paraId="473EB59E"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to provide the user with a registration _eld, which would grant access to a user</w:t>
      </w:r>
    </w:p>
    <w:p w14:paraId="4BCA4145"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area, where is possible to report issues like faulty stations, faulty bikes with a</w:t>
      </w:r>
    </w:p>
    <w:p w14:paraId="2936C9DC"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direct line of contact in case of any other issue related to the service.</w:t>
      </w:r>
    </w:p>
    <w:p w14:paraId="35EAD5F0"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12 LINKS:</w:t>
      </w:r>
    </w:p>
    <w:p w14:paraId="0D1E29F0"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GITHUB repository for the project</w:t>
      </w:r>
    </w:p>
    <w:p w14:paraId="593B962E"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https://github.com/fabiom91/bikes dublin FFSTeam22</w:t>
      </w:r>
    </w:p>
    <w:p w14:paraId="5DFD532D"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Project Web page</w:t>
      </w:r>
    </w:p>
    <w:p w14:paraId="5A6CD7D6" w14:textId="77777777" w:rsidR="003B2BCE" w:rsidRPr="00B00AAD" w:rsidRDefault="003B2BCE" w:rsidP="003B2BCE">
      <w:pPr>
        <w:autoSpaceDE w:val="0"/>
        <w:autoSpaceDN w:val="0"/>
        <w:adjustRightInd w:val="0"/>
        <w:spacing w:after="0" w:line="240" w:lineRule="auto"/>
        <w:jc w:val="both"/>
        <w:rPr>
          <w:rFonts w:ascii="Arial" w:hAnsi="Arial" w:cs="Arial"/>
          <w:lang w:val="en-IE"/>
        </w:rPr>
      </w:pPr>
      <w:r w:rsidRPr="00B00AAD">
        <w:rPr>
          <w:rFonts w:ascii="Arial" w:hAnsi="Arial" w:cs="Arial"/>
          <w:lang w:val="en-IE"/>
        </w:rPr>
        <w:t>http://ec2-34-238-40-161.compute-1.amazonaws.com/</w:t>
      </w:r>
    </w:p>
    <w:p w14:paraId="1CA11B90" w14:textId="77777777" w:rsidR="003B2BCE" w:rsidRPr="00B00AAD" w:rsidRDefault="003B2BCE" w:rsidP="003B2BCE">
      <w:pPr>
        <w:jc w:val="both"/>
        <w:rPr>
          <w:rFonts w:ascii="Arial" w:hAnsi="Arial" w:cs="Arial"/>
        </w:rPr>
      </w:pPr>
    </w:p>
    <w:p w14:paraId="6BAB2F96" w14:textId="77777777" w:rsidR="003B2BCE" w:rsidRPr="00D4482B" w:rsidRDefault="003B2BCE" w:rsidP="003B2BCE"/>
    <w:p w14:paraId="5793AFB8" w14:textId="46223C22" w:rsidR="00226F46" w:rsidRPr="003B2BCE" w:rsidRDefault="00226F46" w:rsidP="003B2BCE"/>
    <w:sectPr w:rsidR="00226F46" w:rsidRPr="003B2BCE">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F11B5"/>
    <w:multiLevelType w:val="hybridMultilevel"/>
    <w:tmpl w:val="E408C7B2"/>
    <w:lvl w:ilvl="0" w:tplc="18090001">
      <w:start w:val="1"/>
      <w:numFmt w:val="bullet"/>
      <w:lvlText w:val=""/>
      <w:lvlJc w:val="left"/>
      <w:pPr>
        <w:ind w:left="1080" w:hanging="360"/>
      </w:pPr>
      <w:rPr>
        <w:rFonts w:ascii="Symbol" w:hAnsi="Symbol" w:cs="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cs="Wingdings" w:hint="default"/>
      </w:rPr>
    </w:lvl>
    <w:lvl w:ilvl="3" w:tplc="18090001" w:tentative="1">
      <w:start w:val="1"/>
      <w:numFmt w:val="bullet"/>
      <w:lvlText w:val=""/>
      <w:lvlJc w:val="left"/>
      <w:pPr>
        <w:ind w:left="3240" w:hanging="360"/>
      </w:pPr>
      <w:rPr>
        <w:rFonts w:ascii="Symbol" w:hAnsi="Symbol" w:cs="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cs="Wingdings" w:hint="default"/>
      </w:rPr>
    </w:lvl>
    <w:lvl w:ilvl="6" w:tplc="18090001" w:tentative="1">
      <w:start w:val="1"/>
      <w:numFmt w:val="bullet"/>
      <w:lvlText w:val=""/>
      <w:lvlJc w:val="left"/>
      <w:pPr>
        <w:ind w:left="5400" w:hanging="360"/>
      </w:pPr>
      <w:rPr>
        <w:rFonts w:ascii="Symbol" w:hAnsi="Symbol" w:cs="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cs="Wingdings" w:hint="default"/>
      </w:rPr>
    </w:lvl>
  </w:abstractNum>
  <w:abstractNum w:abstractNumId="1" w15:restartNumberingAfterBreak="0">
    <w:nsid w:val="057047AD"/>
    <w:multiLevelType w:val="hybridMultilevel"/>
    <w:tmpl w:val="ED069F8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E353F4A"/>
    <w:multiLevelType w:val="hybridMultilevel"/>
    <w:tmpl w:val="7CC6303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101F2A46"/>
    <w:multiLevelType w:val="hybridMultilevel"/>
    <w:tmpl w:val="F84618EA"/>
    <w:lvl w:ilvl="0" w:tplc="18090001">
      <w:start w:val="1"/>
      <w:numFmt w:val="bullet"/>
      <w:lvlText w:val=""/>
      <w:lvlJc w:val="left"/>
      <w:pPr>
        <w:ind w:left="1080" w:hanging="360"/>
      </w:pPr>
      <w:rPr>
        <w:rFonts w:ascii="Symbol" w:hAnsi="Symbol" w:cs="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cs="Wingdings" w:hint="default"/>
      </w:rPr>
    </w:lvl>
    <w:lvl w:ilvl="3" w:tplc="18090001" w:tentative="1">
      <w:start w:val="1"/>
      <w:numFmt w:val="bullet"/>
      <w:lvlText w:val=""/>
      <w:lvlJc w:val="left"/>
      <w:pPr>
        <w:ind w:left="3240" w:hanging="360"/>
      </w:pPr>
      <w:rPr>
        <w:rFonts w:ascii="Symbol" w:hAnsi="Symbol" w:cs="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cs="Wingdings" w:hint="default"/>
      </w:rPr>
    </w:lvl>
    <w:lvl w:ilvl="6" w:tplc="18090001" w:tentative="1">
      <w:start w:val="1"/>
      <w:numFmt w:val="bullet"/>
      <w:lvlText w:val=""/>
      <w:lvlJc w:val="left"/>
      <w:pPr>
        <w:ind w:left="5400" w:hanging="360"/>
      </w:pPr>
      <w:rPr>
        <w:rFonts w:ascii="Symbol" w:hAnsi="Symbol" w:cs="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cs="Wingdings" w:hint="default"/>
      </w:rPr>
    </w:lvl>
  </w:abstractNum>
  <w:abstractNum w:abstractNumId="4" w15:restartNumberingAfterBreak="0">
    <w:nsid w:val="16E62939"/>
    <w:multiLevelType w:val="hybridMultilevel"/>
    <w:tmpl w:val="65143ACC"/>
    <w:lvl w:ilvl="0" w:tplc="18090001">
      <w:start w:val="1"/>
      <w:numFmt w:val="bullet"/>
      <w:lvlText w:val=""/>
      <w:lvlJc w:val="left"/>
      <w:pPr>
        <w:ind w:left="720" w:hanging="360"/>
      </w:pPr>
      <w:rPr>
        <w:rFonts w:ascii="Symbol" w:hAnsi="Symbol" w:cs="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7844BC7"/>
    <w:multiLevelType w:val="multilevel"/>
    <w:tmpl w:val="0234E33A"/>
    <w:lvl w:ilvl="0">
      <w:start w:val="1"/>
      <w:numFmt w:val="decimal"/>
      <w:lvlText w:val="%1."/>
      <w:lvlJc w:val="left"/>
      <w:pPr>
        <w:ind w:left="360" w:hanging="360"/>
      </w:pPr>
      <w:rPr>
        <w:rFonts w:hint="default"/>
        <w:sz w:val="24"/>
        <w:szCs w:val="24"/>
      </w:rPr>
    </w:lvl>
    <w:lvl w:ilvl="1">
      <w:start w:val="1"/>
      <w:numFmt w:val="bullet"/>
      <w:lvlText w:val=""/>
      <w:lvlJc w:val="left"/>
      <w:pPr>
        <w:ind w:left="792" w:hanging="432"/>
      </w:pPr>
      <w:rPr>
        <w:rFonts w:ascii="Symbol" w:hAnsi="Symbol" w:cs="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C2D652D"/>
    <w:multiLevelType w:val="multilevel"/>
    <w:tmpl w:val="1809001F"/>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68D051E"/>
    <w:multiLevelType w:val="multilevel"/>
    <w:tmpl w:val="0234E33A"/>
    <w:lvl w:ilvl="0">
      <w:start w:val="1"/>
      <w:numFmt w:val="decimal"/>
      <w:lvlText w:val="%1."/>
      <w:lvlJc w:val="left"/>
      <w:pPr>
        <w:ind w:left="360" w:hanging="360"/>
      </w:pPr>
      <w:rPr>
        <w:rFonts w:hint="default"/>
        <w:sz w:val="24"/>
        <w:szCs w:val="24"/>
      </w:rPr>
    </w:lvl>
    <w:lvl w:ilvl="1">
      <w:start w:val="1"/>
      <w:numFmt w:val="bullet"/>
      <w:lvlText w:val=""/>
      <w:lvlJc w:val="left"/>
      <w:pPr>
        <w:ind w:left="792" w:hanging="432"/>
      </w:pPr>
      <w:rPr>
        <w:rFonts w:ascii="Symbol" w:hAnsi="Symbol" w:cs="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ABB504B"/>
    <w:multiLevelType w:val="hybridMultilevel"/>
    <w:tmpl w:val="33B888B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41AC2824"/>
    <w:multiLevelType w:val="hybridMultilevel"/>
    <w:tmpl w:val="2E107798"/>
    <w:lvl w:ilvl="0" w:tplc="18090001">
      <w:start w:val="1"/>
      <w:numFmt w:val="bullet"/>
      <w:lvlText w:val=""/>
      <w:lvlJc w:val="left"/>
      <w:pPr>
        <w:ind w:left="1080" w:hanging="360"/>
      </w:pPr>
      <w:rPr>
        <w:rFonts w:ascii="Symbol" w:hAnsi="Symbol" w:cs="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cs="Wingdings" w:hint="default"/>
      </w:rPr>
    </w:lvl>
    <w:lvl w:ilvl="3" w:tplc="18090001" w:tentative="1">
      <w:start w:val="1"/>
      <w:numFmt w:val="bullet"/>
      <w:lvlText w:val=""/>
      <w:lvlJc w:val="left"/>
      <w:pPr>
        <w:ind w:left="3240" w:hanging="360"/>
      </w:pPr>
      <w:rPr>
        <w:rFonts w:ascii="Symbol" w:hAnsi="Symbol" w:cs="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cs="Wingdings" w:hint="default"/>
      </w:rPr>
    </w:lvl>
    <w:lvl w:ilvl="6" w:tplc="18090001" w:tentative="1">
      <w:start w:val="1"/>
      <w:numFmt w:val="bullet"/>
      <w:lvlText w:val=""/>
      <w:lvlJc w:val="left"/>
      <w:pPr>
        <w:ind w:left="5400" w:hanging="360"/>
      </w:pPr>
      <w:rPr>
        <w:rFonts w:ascii="Symbol" w:hAnsi="Symbol" w:cs="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cs="Wingdings" w:hint="default"/>
      </w:rPr>
    </w:lvl>
  </w:abstractNum>
  <w:abstractNum w:abstractNumId="10" w15:restartNumberingAfterBreak="0">
    <w:nsid w:val="43362C51"/>
    <w:multiLevelType w:val="hybridMultilevel"/>
    <w:tmpl w:val="AEEC01DE"/>
    <w:lvl w:ilvl="0" w:tplc="18090001">
      <w:start w:val="1"/>
      <w:numFmt w:val="bullet"/>
      <w:lvlText w:val=""/>
      <w:lvlJc w:val="left"/>
      <w:pPr>
        <w:ind w:left="720" w:hanging="360"/>
      </w:pPr>
      <w:rPr>
        <w:rFonts w:ascii="Symbol" w:hAnsi="Symbol" w:cs="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45AB6EC9"/>
    <w:multiLevelType w:val="hybridMultilevel"/>
    <w:tmpl w:val="C0341030"/>
    <w:lvl w:ilvl="0" w:tplc="18090001">
      <w:start w:val="1"/>
      <w:numFmt w:val="bullet"/>
      <w:lvlText w:val=""/>
      <w:lvlJc w:val="left"/>
      <w:pPr>
        <w:ind w:left="1080" w:hanging="360"/>
      </w:pPr>
      <w:rPr>
        <w:rFonts w:ascii="Symbol" w:hAnsi="Symbol" w:cs="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cs="Wingdings" w:hint="default"/>
      </w:rPr>
    </w:lvl>
    <w:lvl w:ilvl="3" w:tplc="18090001" w:tentative="1">
      <w:start w:val="1"/>
      <w:numFmt w:val="bullet"/>
      <w:lvlText w:val=""/>
      <w:lvlJc w:val="left"/>
      <w:pPr>
        <w:ind w:left="3240" w:hanging="360"/>
      </w:pPr>
      <w:rPr>
        <w:rFonts w:ascii="Symbol" w:hAnsi="Symbol" w:cs="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cs="Wingdings" w:hint="default"/>
      </w:rPr>
    </w:lvl>
    <w:lvl w:ilvl="6" w:tplc="18090001" w:tentative="1">
      <w:start w:val="1"/>
      <w:numFmt w:val="bullet"/>
      <w:lvlText w:val=""/>
      <w:lvlJc w:val="left"/>
      <w:pPr>
        <w:ind w:left="5400" w:hanging="360"/>
      </w:pPr>
      <w:rPr>
        <w:rFonts w:ascii="Symbol" w:hAnsi="Symbol" w:cs="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46185B7F"/>
    <w:multiLevelType w:val="hybridMultilevel"/>
    <w:tmpl w:val="E0DCFB9E"/>
    <w:lvl w:ilvl="0" w:tplc="18090001">
      <w:start w:val="1"/>
      <w:numFmt w:val="bullet"/>
      <w:lvlText w:val=""/>
      <w:lvlJc w:val="left"/>
      <w:pPr>
        <w:ind w:left="720" w:hanging="360"/>
      </w:pPr>
      <w:rPr>
        <w:rFonts w:ascii="Symbol" w:hAnsi="Symbol" w:cs="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497A16B6"/>
    <w:multiLevelType w:val="multilevel"/>
    <w:tmpl w:val="DA8CD5B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A6D5702"/>
    <w:multiLevelType w:val="multilevel"/>
    <w:tmpl w:val="ADDEA6CE"/>
    <w:lvl w:ilvl="0">
      <w:start w:val="1"/>
      <w:numFmt w:val="decimal"/>
      <w:lvlText w:val="%1."/>
      <w:lvlJc w:val="left"/>
      <w:pPr>
        <w:ind w:left="360" w:hanging="360"/>
      </w:pPr>
      <w:rPr>
        <w:rFonts w:hint="default"/>
        <w:sz w:val="24"/>
        <w:szCs w:val="24"/>
      </w:rPr>
    </w:lvl>
    <w:lvl w:ilvl="1">
      <w:start w:val="1"/>
      <w:numFmt w:val="bullet"/>
      <w:lvlText w:val=""/>
      <w:lvlJc w:val="left"/>
      <w:pPr>
        <w:ind w:left="792" w:hanging="432"/>
      </w:pPr>
      <w:rPr>
        <w:rFonts w:ascii="Symbol" w:hAnsi="Symbol" w:cs="Symbol" w:hint="default"/>
      </w:rPr>
    </w:lvl>
    <w:lvl w:ilvl="2">
      <w:start w:val="1"/>
      <w:numFmt w:val="decimal"/>
      <w:lvlText w:val="%1.%2.%3."/>
      <w:lvlJc w:val="left"/>
      <w:pPr>
        <w:ind w:left="1224" w:hanging="504"/>
      </w:pPr>
    </w:lvl>
    <w:lvl w:ilvl="3">
      <w:start w:val="1"/>
      <w:numFmt w:val="bullet"/>
      <w:lvlText w:val=""/>
      <w:lvlJc w:val="left"/>
      <w:pPr>
        <w:ind w:left="1728" w:hanging="648"/>
      </w:pPr>
      <w:rPr>
        <w:rFonts w:ascii="Symbol" w:hAnsi="Symbol" w:cs="Symbol" w:hint="default"/>
      </w:rPr>
    </w:lvl>
    <w:lvl w:ilvl="4">
      <w:start w:val="1"/>
      <w:numFmt w:val="bullet"/>
      <w:lvlText w:val=""/>
      <w:lvlJc w:val="left"/>
      <w:pPr>
        <w:ind w:left="2232" w:hanging="792"/>
      </w:pPr>
      <w:rPr>
        <w:rFonts w:ascii="Wingdings" w:hAnsi="Wingding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EB02B54"/>
    <w:multiLevelType w:val="hybridMultilevel"/>
    <w:tmpl w:val="DC206DF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702750A6"/>
    <w:multiLevelType w:val="hybridMultilevel"/>
    <w:tmpl w:val="7EBC9770"/>
    <w:lvl w:ilvl="0" w:tplc="18090001">
      <w:start w:val="1"/>
      <w:numFmt w:val="bullet"/>
      <w:lvlText w:val=""/>
      <w:lvlJc w:val="left"/>
      <w:pPr>
        <w:ind w:left="1944" w:hanging="360"/>
      </w:pPr>
      <w:rPr>
        <w:rFonts w:ascii="Symbol" w:hAnsi="Symbol" w:cs="Symbol" w:hint="default"/>
      </w:rPr>
    </w:lvl>
    <w:lvl w:ilvl="1" w:tplc="18090003" w:tentative="1">
      <w:start w:val="1"/>
      <w:numFmt w:val="bullet"/>
      <w:lvlText w:val="o"/>
      <w:lvlJc w:val="left"/>
      <w:pPr>
        <w:ind w:left="2664" w:hanging="360"/>
      </w:pPr>
      <w:rPr>
        <w:rFonts w:ascii="Courier New" w:hAnsi="Courier New" w:cs="Courier New" w:hint="default"/>
      </w:rPr>
    </w:lvl>
    <w:lvl w:ilvl="2" w:tplc="18090005" w:tentative="1">
      <w:start w:val="1"/>
      <w:numFmt w:val="bullet"/>
      <w:lvlText w:val=""/>
      <w:lvlJc w:val="left"/>
      <w:pPr>
        <w:ind w:left="3384" w:hanging="360"/>
      </w:pPr>
      <w:rPr>
        <w:rFonts w:ascii="Wingdings" w:hAnsi="Wingdings" w:cs="Wingdings" w:hint="default"/>
      </w:rPr>
    </w:lvl>
    <w:lvl w:ilvl="3" w:tplc="18090001" w:tentative="1">
      <w:start w:val="1"/>
      <w:numFmt w:val="bullet"/>
      <w:lvlText w:val=""/>
      <w:lvlJc w:val="left"/>
      <w:pPr>
        <w:ind w:left="4104" w:hanging="360"/>
      </w:pPr>
      <w:rPr>
        <w:rFonts w:ascii="Symbol" w:hAnsi="Symbol" w:cs="Symbol" w:hint="default"/>
      </w:rPr>
    </w:lvl>
    <w:lvl w:ilvl="4" w:tplc="18090003" w:tentative="1">
      <w:start w:val="1"/>
      <w:numFmt w:val="bullet"/>
      <w:lvlText w:val="o"/>
      <w:lvlJc w:val="left"/>
      <w:pPr>
        <w:ind w:left="4824" w:hanging="360"/>
      </w:pPr>
      <w:rPr>
        <w:rFonts w:ascii="Courier New" w:hAnsi="Courier New" w:cs="Courier New" w:hint="default"/>
      </w:rPr>
    </w:lvl>
    <w:lvl w:ilvl="5" w:tplc="18090005" w:tentative="1">
      <w:start w:val="1"/>
      <w:numFmt w:val="bullet"/>
      <w:lvlText w:val=""/>
      <w:lvlJc w:val="left"/>
      <w:pPr>
        <w:ind w:left="5544" w:hanging="360"/>
      </w:pPr>
      <w:rPr>
        <w:rFonts w:ascii="Wingdings" w:hAnsi="Wingdings" w:cs="Wingdings" w:hint="default"/>
      </w:rPr>
    </w:lvl>
    <w:lvl w:ilvl="6" w:tplc="18090001" w:tentative="1">
      <w:start w:val="1"/>
      <w:numFmt w:val="bullet"/>
      <w:lvlText w:val=""/>
      <w:lvlJc w:val="left"/>
      <w:pPr>
        <w:ind w:left="6264" w:hanging="360"/>
      </w:pPr>
      <w:rPr>
        <w:rFonts w:ascii="Symbol" w:hAnsi="Symbol" w:cs="Symbol" w:hint="default"/>
      </w:rPr>
    </w:lvl>
    <w:lvl w:ilvl="7" w:tplc="18090003" w:tentative="1">
      <w:start w:val="1"/>
      <w:numFmt w:val="bullet"/>
      <w:lvlText w:val="o"/>
      <w:lvlJc w:val="left"/>
      <w:pPr>
        <w:ind w:left="6984" w:hanging="360"/>
      </w:pPr>
      <w:rPr>
        <w:rFonts w:ascii="Courier New" w:hAnsi="Courier New" w:cs="Courier New" w:hint="default"/>
      </w:rPr>
    </w:lvl>
    <w:lvl w:ilvl="8" w:tplc="18090005" w:tentative="1">
      <w:start w:val="1"/>
      <w:numFmt w:val="bullet"/>
      <w:lvlText w:val=""/>
      <w:lvlJc w:val="left"/>
      <w:pPr>
        <w:ind w:left="7704" w:hanging="360"/>
      </w:pPr>
      <w:rPr>
        <w:rFonts w:ascii="Wingdings" w:hAnsi="Wingdings" w:cs="Wingdings" w:hint="default"/>
      </w:rPr>
    </w:lvl>
  </w:abstractNum>
  <w:abstractNum w:abstractNumId="17" w15:restartNumberingAfterBreak="0">
    <w:nsid w:val="7A433EFC"/>
    <w:multiLevelType w:val="multilevel"/>
    <w:tmpl w:val="DA8CD5B4"/>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CF17B02"/>
    <w:multiLevelType w:val="hybridMultilevel"/>
    <w:tmpl w:val="8AD0C50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6"/>
  </w:num>
  <w:num w:numId="2">
    <w:abstractNumId w:val="2"/>
  </w:num>
  <w:num w:numId="3">
    <w:abstractNumId w:val="9"/>
  </w:num>
  <w:num w:numId="4">
    <w:abstractNumId w:val="0"/>
  </w:num>
  <w:num w:numId="5">
    <w:abstractNumId w:val="15"/>
  </w:num>
  <w:num w:numId="6">
    <w:abstractNumId w:val="18"/>
  </w:num>
  <w:num w:numId="7">
    <w:abstractNumId w:val="1"/>
  </w:num>
  <w:num w:numId="8">
    <w:abstractNumId w:val="4"/>
  </w:num>
  <w:num w:numId="9">
    <w:abstractNumId w:val="10"/>
  </w:num>
  <w:num w:numId="10">
    <w:abstractNumId w:val="12"/>
  </w:num>
  <w:num w:numId="11">
    <w:abstractNumId w:val="13"/>
  </w:num>
  <w:num w:numId="12">
    <w:abstractNumId w:val="17"/>
  </w:num>
  <w:num w:numId="13">
    <w:abstractNumId w:val="11"/>
  </w:num>
  <w:num w:numId="14">
    <w:abstractNumId w:val="3"/>
  </w:num>
  <w:num w:numId="15">
    <w:abstractNumId w:val="16"/>
  </w:num>
  <w:num w:numId="16">
    <w:abstractNumId w:val="7"/>
  </w:num>
  <w:num w:numId="17">
    <w:abstractNumId w:val="5"/>
  </w:num>
  <w:num w:numId="18">
    <w:abstractNumId w:val="14"/>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NzU1NDCwNDU2M7FU0lEKTi0uzszPAykwrAUAa8CPbSwAAAA="/>
  </w:docVars>
  <w:rsids>
    <w:rsidRoot w:val="00C855FF"/>
    <w:rsid w:val="0006321C"/>
    <w:rsid w:val="0007646C"/>
    <w:rsid w:val="000871BB"/>
    <w:rsid w:val="000969A1"/>
    <w:rsid w:val="000C259E"/>
    <w:rsid w:val="000C2A09"/>
    <w:rsid w:val="000C3547"/>
    <w:rsid w:val="000D0172"/>
    <w:rsid w:val="000E78B3"/>
    <w:rsid w:val="0011204C"/>
    <w:rsid w:val="00113D5A"/>
    <w:rsid w:val="001210D3"/>
    <w:rsid w:val="001509A3"/>
    <w:rsid w:val="00157FB1"/>
    <w:rsid w:val="001C6F86"/>
    <w:rsid w:val="001C7606"/>
    <w:rsid w:val="001D562E"/>
    <w:rsid w:val="001E0637"/>
    <w:rsid w:val="001E450C"/>
    <w:rsid w:val="00207ABB"/>
    <w:rsid w:val="00226F46"/>
    <w:rsid w:val="00283ECA"/>
    <w:rsid w:val="00293152"/>
    <w:rsid w:val="002F2E44"/>
    <w:rsid w:val="003346F8"/>
    <w:rsid w:val="00356093"/>
    <w:rsid w:val="0036457D"/>
    <w:rsid w:val="00375733"/>
    <w:rsid w:val="00391EB0"/>
    <w:rsid w:val="003B0BCE"/>
    <w:rsid w:val="003B1A5A"/>
    <w:rsid w:val="003B2BCE"/>
    <w:rsid w:val="003E16BE"/>
    <w:rsid w:val="003F2AF2"/>
    <w:rsid w:val="00400166"/>
    <w:rsid w:val="004407A4"/>
    <w:rsid w:val="00447E9F"/>
    <w:rsid w:val="00454C38"/>
    <w:rsid w:val="00467AAF"/>
    <w:rsid w:val="00474F40"/>
    <w:rsid w:val="004A7849"/>
    <w:rsid w:val="004C3272"/>
    <w:rsid w:val="004D4F82"/>
    <w:rsid w:val="00516936"/>
    <w:rsid w:val="00516E08"/>
    <w:rsid w:val="00533234"/>
    <w:rsid w:val="00540CF5"/>
    <w:rsid w:val="005A2976"/>
    <w:rsid w:val="005A6E3C"/>
    <w:rsid w:val="005B5D24"/>
    <w:rsid w:val="005C261A"/>
    <w:rsid w:val="005C66FA"/>
    <w:rsid w:val="005D12BF"/>
    <w:rsid w:val="005E376A"/>
    <w:rsid w:val="005F2902"/>
    <w:rsid w:val="005F7114"/>
    <w:rsid w:val="00650C4C"/>
    <w:rsid w:val="006712F4"/>
    <w:rsid w:val="00676C0E"/>
    <w:rsid w:val="006A72FA"/>
    <w:rsid w:val="006A72FB"/>
    <w:rsid w:val="006B625B"/>
    <w:rsid w:val="006E5BBB"/>
    <w:rsid w:val="00724E5C"/>
    <w:rsid w:val="007368FB"/>
    <w:rsid w:val="00743A42"/>
    <w:rsid w:val="00746DE1"/>
    <w:rsid w:val="007845FD"/>
    <w:rsid w:val="00790052"/>
    <w:rsid w:val="007B2B02"/>
    <w:rsid w:val="007B6F5B"/>
    <w:rsid w:val="007E2491"/>
    <w:rsid w:val="007F0825"/>
    <w:rsid w:val="008214AF"/>
    <w:rsid w:val="00860C78"/>
    <w:rsid w:val="00885F93"/>
    <w:rsid w:val="008E629B"/>
    <w:rsid w:val="00933726"/>
    <w:rsid w:val="00946AC2"/>
    <w:rsid w:val="009610DA"/>
    <w:rsid w:val="0096215A"/>
    <w:rsid w:val="00966DD8"/>
    <w:rsid w:val="009718F1"/>
    <w:rsid w:val="00983E96"/>
    <w:rsid w:val="00986AE0"/>
    <w:rsid w:val="009A0EC5"/>
    <w:rsid w:val="009B7FFA"/>
    <w:rsid w:val="00A235AD"/>
    <w:rsid w:val="00A31F96"/>
    <w:rsid w:val="00A4613B"/>
    <w:rsid w:val="00A57446"/>
    <w:rsid w:val="00A76BD2"/>
    <w:rsid w:val="00A77D5A"/>
    <w:rsid w:val="00AA5B24"/>
    <w:rsid w:val="00B00AAD"/>
    <w:rsid w:val="00B02A7E"/>
    <w:rsid w:val="00B04ECE"/>
    <w:rsid w:val="00B06C49"/>
    <w:rsid w:val="00B1526D"/>
    <w:rsid w:val="00B2364E"/>
    <w:rsid w:val="00B356F0"/>
    <w:rsid w:val="00B44F3E"/>
    <w:rsid w:val="00B545B1"/>
    <w:rsid w:val="00B560CF"/>
    <w:rsid w:val="00B80206"/>
    <w:rsid w:val="00B9046D"/>
    <w:rsid w:val="00C02170"/>
    <w:rsid w:val="00C20577"/>
    <w:rsid w:val="00C22FDA"/>
    <w:rsid w:val="00C239F9"/>
    <w:rsid w:val="00C36FDF"/>
    <w:rsid w:val="00C40837"/>
    <w:rsid w:val="00C541E5"/>
    <w:rsid w:val="00C5727C"/>
    <w:rsid w:val="00C7139C"/>
    <w:rsid w:val="00C74E8C"/>
    <w:rsid w:val="00C855FF"/>
    <w:rsid w:val="00C9554B"/>
    <w:rsid w:val="00CA20BF"/>
    <w:rsid w:val="00CB6DF2"/>
    <w:rsid w:val="00CC5EF4"/>
    <w:rsid w:val="00CF2AFA"/>
    <w:rsid w:val="00D2136D"/>
    <w:rsid w:val="00D23B33"/>
    <w:rsid w:val="00DA6657"/>
    <w:rsid w:val="00DC256C"/>
    <w:rsid w:val="00DC456F"/>
    <w:rsid w:val="00DF36F3"/>
    <w:rsid w:val="00E2560A"/>
    <w:rsid w:val="00E25BA3"/>
    <w:rsid w:val="00E27154"/>
    <w:rsid w:val="00E67A81"/>
    <w:rsid w:val="00E72506"/>
    <w:rsid w:val="00E734DB"/>
    <w:rsid w:val="00EA3E31"/>
    <w:rsid w:val="00EA46D9"/>
    <w:rsid w:val="00EC66FC"/>
    <w:rsid w:val="00ED1317"/>
    <w:rsid w:val="00EF08C4"/>
    <w:rsid w:val="00EF4149"/>
    <w:rsid w:val="00F33B7F"/>
    <w:rsid w:val="00F729A3"/>
    <w:rsid w:val="00FA50E0"/>
    <w:rsid w:val="00FB54B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A0B5A"/>
  <w15:chartTrackingRefBased/>
  <w15:docId w15:val="{E15A447B-26BD-4B35-BB2A-FE11DF688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2BC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71BB"/>
    <w:pPr>
      <w:ind w:left="720"/>
      <w:contextualSpacing/>
    </w:pPr>
  </w:style>
  <w:style w:type="character" w:styleId="Hyperlink">
    <w:name w:val="Hyperlink"/>
    <w:basedOn w:val="DefaultParagraphFont"/>
    <w:uiPriority w:val="99"/>
    <w:semiHidden/>
    <w:unhideWhenUsed/>
    <w:rsid w:val="003B2BC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2453133">
      <w:bodyDiv w:val="1"/>
      <w:marLeft w:val="0"/>
      <w:marRight w:val="0"/>
      <w:marTop w:val="0"/>
      <w:marBottom w:val="0"/>
      <w:divBdr>
        <w:top w:val="none" w:sz="0" w:space="0" w:color="auto"/>
        <w:left w:val="none" w:sz="0" w:space="0" w:color="auto"/>
        <w:bottom w:val="none" w:sz="0" w:space="0" w:color="auto"/>
        <w:right w:val="none" w:sz="0" w:space="0" w:color="auto"/>
      </w:divBdr>
    </w:div>
    <w:div w:id="1823809731">
      <w:bodyDiv w:val="1"/>
      <w:marLeft w:val="0"/>
      <w:marRight w:val="0"/>
      <w:marTop w:val="0"/>
      <w:marBottom w:val="0"/>
      <w:divBdr>
        <w:top w:val="none" w:sz="0" w:space="0" w:color="auto"/>
        <w:left w:val="none" w:sz="0" w:space="0" w:color="auto"/>
        <w:bottom w:val="none" w:sz="0" w:space="0" w:color="auto"/>
        <w:right w:val="none" w:sz="0" w:space="0" w:color="auto"/>
      </w:divBdr>
      <w:divsChild>
        <w:div w:id="161623890">
          <w:marLeft w:val="0"/>
          <w:marRight w:val="0"/>
          <w:marTop w:val="0"/>
          <w:marBottom w:val="0"/>
          <w:divBdr>
            <w:top w:val="none" w:sz="0" w:space="0" w:color="auto"/>
            <w:left w:val="none" w:sz="0" w:space="0" w:color="auto"/>
            <w:bottom w:val="none" w:sz="0" w:space="0" w:color="auto"/>
            <w:right w:val="none" w:sz="0" w:space="0" w:color="auto"/>
          </w:divBdr>
          <w:divsChild>
            <w:div w:id="1451820214">
              <w:marLeft w:val="0"/>
              <w:marRight w:val="0"/>
              <w:marTop w:val="0"/>
              <w:marBottom w:val="0"/>
              <w:divBdr>
                <w:top w:val="none" w:sz="0" w:space="0" w:color="auto"/>
                <w:left w:val="none" w:sz="0" w:space="0" w:color="auto"/>
                <w:bottom w:val="none" w:sz="0" w:space="0" w:color="auto"/>
                <w:right w:val="none" w:sz="0" w:space="0" w:color="auto"/>
              </w:divBdr>
            </w:div>
            <w:div w:id="127332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686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34.243.168.221/"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TotalTime>
  <Pages>15</Pages>
  <Words>5230</Words>
  <Characters>29811</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IK KANE</dc:creator>
  <cp:keywords/>
  <dc:description/>
  <cp:lastModifiedBy>Omkar Joshi</cp:lastModifiedBy>
  <cp:revision>227</cp:revision>
  <dcterms:created xsi:type="dcterms:W3CDTF">2020-03-24T09:21:00Z</dcterms:created>
  <dcterms:modified xsi:type="dcterms:W3CDTF">2020-04-18T15:57:00Z</dcterms:modified>
</cp:coreProperties>
</file>